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8752" w:type="dxa"/>
        <w:tblInd w:w="-50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509"/>
        <w:gridCol w:w="6243"/>
      </w:tblGrid>
      <w:tr w:rsidR="00396D4B" w14:paraId="5D19F213" w14:textId="77777777" w:rsidTr="00FD32E0">
        <w:trPr>
          <w:trHeight w:val="1022"/>
        </w:trPr>
        <w:tc>
          <w:tcPr>
            <w:tcW w:w="2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EB7A6" w14:textId="77777777" w:rsidR="00396D4B" w:rsidRDefault="0051252C">
            <w:pPr>
              <w:spacing w:after="0"/>
              <w:ind w:left="0" w:firstLine="0"/>
              <w:jc w:val="left"/>
            </w:pPr>
            <w:r>
              <w:rPr>
                <w:b/>
              </w:rPr>
              <w:t xml:space="preserve">Experiment No. 7 c) </w:t>
            </w:r>
            <w:proofErr w:type="gramStart"/>
            <w:r>
              <w:rPr>
                <w:b/>
              </w:rPr>
              <w:t>Date :</w:t>
            </w:r>
            <w:proofErr w:type="gramEnd"/>
            <w:r>
              <w:rPr>
                <w:b/>
              </w:rPr>
              <w:t xml:space="preserve"> </w:t>
            </w:r>
          </w:p>
        </w:tc>
        <w:tc>
          <w:tcPr>
            <w:tcW w:w="6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8455E" w14:textId="77777777" w:rsidR="00396D4B" w:rsidRDefault="0051252C">
            <w:pPr>
              <w:spacing w:after="0"/>
              <w:ind w:left="79" w:firstLine="0"/>
              <w:jc w:val="left"/>
            </w:pPr>
            <w:r>
              <w:rPr>
                <w:b/>
              </w:rPr>
              <w:t xml:space="preserve">CHARACTERISTICS OF BJT (CE CONFIGURATION) </w:t>
            </w:r>
          </w:p>
        </w:tc>
      </w:tr>
      <w:tr w:rsidR="00FD32E0" w14:paraId="5C9BDD20" w14:textId="77777777" w:rsidTr="00FD32E0">
        <w:trPr>
          <w:trHeight w:val="1022"/>
        </w:trPr>
        <w:tc>
          <w:tcPr>
            <w:tcW w:w="2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5BE75" w14:textId="68ACE948" w:rsidR="00FD32E0" w:rsidRPr="00FD32E0" w:rsidRDefault="00FD32E0" w:rsidP="00FD32E0">
            <w:pPr>
              <w:spacing w:after="0" w:line="259" w:lineRule="auto"/>
              <w:ind w:left="0" w:firstLine="0"/>
              <w:jc w:val="left"/>
              <w:rPr>
                <w:b/>
                <w:bCs/>
              </w:rPr>
            </w:pPr>
            <w:r w:rsidRPr="00FD32E0">
              <w:rPr>
                <w:b/>
                <w:bCs/>
              </w:rPr>
              <w:t>Name of candidate:</w:t>
            </w:r>
          </w:p>
          <w:p w14:paraId="3EABFA6B" w14:textId="56609876" w:rsidR="00FD32E0" w:rsidRPr="00FD32E0" w:rsidRDefault="00FD32E0" w:rsidP="00FD32E0">
            <w:pPr>
              <w:spacing w:after="0" w:line="259" w:lineRule="auto"/>
              <w:ind w:left="0" w:firstLine="0"/>
              <w:jc w:val="left"/>
              <w:rPr>
                <w:b/>
                <w:bCs/>
              </w:rPr>
            </w:pPr>
            <w:r w:rsidRPr="00FD32E0">
              <w:rPr>
                <w:b/>
                <w:bCs/>
              </w:rPr>
              <w:t xml:space="preserve">                            </w:t>
            </w:r>
          </w:p>
          <w:p w14:paraId="66B2A832" w14:textId="5A8E9832" w:rsidR="00FD32E0" w:rsidRPr="00FD32E0" w:rsidRDefault="00FD32E0" w:rsidP="00FD32E0">
            <w:pPr>
              <w:spacing w:after="0" w:line="259" w:lineRule="auto"/>
              <w:ind w:left="0" w:firstLine="0"/>
              <w:jc w:val="left"/>
              <w:rPr>
                <w:b/>
                <w:bCs/>
              </w:rPr>
            </w:pPr>
            <w:r w:rsidRPr="00FD32E0">
              <w:rPr>
                <w:b/>
                <w:bCs/>
              </w:rPr>
              <w:t xml:space="preserve">Register Number:                                       </w:t>
            </w:r>
          </w:p>
          <w:p w14:paraId="6EEB7162" w14:textId="77777777" w:rsidR="00FD32E0" w:rsidRPr="00FD32E0" w:rsidRDefault="00FD32E0" w:rsidP="00FD32E0">
            <w:pPr>
              <w:spacing w:after="0" w:line="259" w:lineRule="auto"/>
              <w:ind w:left="0" w:firstLine="0"/>
              <w:jc w:val="left"/>
              <w:rPr>
                <w:b/>
                <w:bCs/>
              </w:rPr>
            </w:pPr>
            <w:r w:rsidRPr="00FD32E0">
              <w:rPr>
                <w:b/>
                <w:bCs/>
              </w:rPr>
              <w:t xml:space="preserve"> </w:t>
            </w:r>
          </w:p>
          <w:p w14:paraId="5969BA08" w14:textId="2B71946D" w:rsidR="00FD32E0" w:rsidRPr="00FD32E0" w:rsidRDefault="00FD32E0" w:rsidP="00FD32E0">
            <w:pPr>
              <w:spacing w:after="0" w:line="259" w:lineRule="auto"/>
              <w:ind w:left="0" w:firstLine="0"/>
              <w:jc w:val="left"/>
              <w:rPr>
                <w:b/>
                <w:bCs/>
              </w:rPr>
            </w:pPr>
            <w:r w:rsidRPr="00FD32E0">
              <w:rPr>
                <w:b/>
                <w:bCs/>
              </w:rPr>
              <w:t xml:space="preserve">Date of Experiment:                                   </w:t>
            </w:r>
          </w:p>
          <w:p w14:paraId="4812A171" w14:textId="77777777" w:rsidR="00FD32E0" w:rsidRPr="00FD32E0" w:rsidRDefault="00FD32E0" w:rsidP="00FD32E0">
            <w:pPr>
              <w:spacing w:after="0" w:line="259" w:lineRule="auto"/>
              <w:ind w:left="0" w:firstLine="0"/>
              <w:jc w:val="left"/>
              <w:rPr>
                <w:b/>
                <w:bCs/>
              </w:rPr>
            </w:pPr>
            <w:r w:rsidRPr="00FD32E0">
              <w:rPr>
                <w:b/>
                <w:bCs/>
              </w:rPr>
              <w:t xml:space="preserve"> </w:t>
            </w:r>
          </w:p>
          <w:p w14:paraId="684B184F" w14:textId="674F4F95" w:rsidR="00FD32E0" w:rsidRDefault="00FD32E0" w:rsidP="00FD32E0">
            <w:pPr>
              <w:spacing w:after="0"/>
              <w:ind w:left="0" w:firstLine="0"/>
              <w:jc w:val="left"/>
              <w:rPr>
                <w:b/>
              </w:rPr>
            </w:pPr>
            <w:r w:rsidRPr="00FD32E0">
              <w:rPr>
                <w:b/>
                <w:bCs/>
              </w:rPr>
              <w:t>Date of submission</w:t>
            </w:r>
            <w:r>
              <w:rPr>
                <w:b/>
              </w:rPr>
              <w:t xml:space="preserve">:                                  </w:t>
            </w:r>
          </w:p>
        </w:tc>
        <w:tc>
          <w:tcPr>
            <w:tcW w:w="6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E15D7" w14:textId="77777777" w:rsidR="00FD32E0" w:rsidRDefault="00FD32E0">
            <w:pPr>
              <w:spacing w:after="0"/>
              <w:ind w:left="79" w:firstLine="0"/>
              <w:jc w:val="left"/>
              <w:rPr>
                <w:b/>
              </w:rPr>
            </w:pPr>
            <w:r>
              <w:rPr>
                <w:b/>
              </w:rPr>
              <w:t>Debarghya Barik</w:t>
            </w:r>
          </w:p>
          <w:p w14:paraId="1B25275D" w14:textId="77777777" w:rsidR="00FD32E0" w:rsidRDefault="00FD32E0" w:rsidP="00FD32E0">
            <w:pPr>
              <w:spacing w:after="0"/>
              <w:ind w:left="0" w:firstLine="0"/>
              <w:jc w:val="left"/>
              <w:rPr>
                <w:b/>
              </w:rPr>
            </w:pPr>
          </w:p>
          <w:p w14:paraId="7752E82B" w14:textId="77777777" w:rsidR="00FD32E0" w:rsidRDefault="00FD32E0" w:rsidP="00FD32E0">
            <w:pPr>
              <w:spacing w:after="0"/>
              <w:ind w:left="0" w:firstLine="0"/>
              <w:jc w:val="left"/>
              <w:rPr>
                <w:b/>
              </w:rPr>
            </w:pPr>
            <w:r>
              <w:rPr>
                <w:b/>
              </w:rPr>
              <w:t xml:space="preserve"> RA2011026010022</w:t>
            </w:r>
          </w:p>
          <w:p w14:paraId="503D7297" w14:textId="77777777" w:rsidR="00FD32E0" w:rsidRDefault="00FD32E0" w:rsidP="00FD32E0">
            <w:pPr>
              <w:spacing w:after="0"/>
              <w:ind w:left="0" w:firstLine="0"/>
              <w:jc w:val="left"/>
              <w:rPr>
                <w:b/>
              </w:rPr>
            </w:pPr>
          </w:p>
          <w:p w14:paraId="6BE64471" w14:textId="77777777" w:rsidR="00FD32E0" w:rsidRDefault="00FD32E0" w:rsidP="00FD32E0">
            <w:pPr>
              <w:spacing w:after="0"/>
              <w:ind w:left="0" w:firstLine="0"/>
              <w:jc w:val="left"/>
              <w:rPr>
                <w:b/>
              </w:rPr>
            </w:pPr>
            <w:r>
              <w:rPr>
                <w:b/>
              </w:rPr>
              <w:t xml:space="preserve"> 10.12.2020</w:t>
            </w:r>
          </w:p>
          <w:p w14:paraId="5705EDAD" w14:textId="77777777" w:rsidR="00FD32E0" w:rsidRDefault="00FD32E0" w:rsidP="00FD32E0">
            <w:pPr>
              <w:spacing w:after="0"/>
              <w:ind w:left="0" w:firstLine="0"/>
              <w:jc w:val="left"/>
              <w:rPr>
                <w:b/>
              </w:rPr>
            </w:pPr>
          </w:p>
          <w:p w14:paraId="23F08144" w14:textId="2FBE8957" w:rsidR="00FD32E0" w:rsidRDefault="00FD32E0" w:rsidP="00FD32E0">
            <w:pPr>
              <w:spacing w:after="0"/>
              <w:ind w:left="0" w:firstLine="0"/>
              <w:jc w:val="left"/>
              <w:rPr>
                <w:b/>
              </w:rPr>
            </w:pPr>
            <w:r>
              <w:rPr>
                <w:b/>
              </w:rPr>
              <w:t xml:space="preserve"> 14.12.2020</w:t>
            </w:r>
          </w:p>
        </w:tc>
      </w:tr>
    </w:tbl>
    <w:p w14:paraId="4768B551" w14:textId="77777777" w:rsidR="00396D4B" w:rsidRDefault="0051252C">
      <w:pPr>
        <w:spacing w:after="0"/>
        <w:ind w:left="58" w:firstLine="0"/>
        <w:jc w:val="left"/>
      </w:pPr>
      <w:r>
        <w:t xml:space="preserve"> </w:t>
      </w:r>
    </w:p>
    <w:p w14:paraId="1700CC47" w14:textId="77777777" w:rsidR="00396D4B" w:rsidRDefault="0051252C">
      <w:pPr>
        <w:spacing w:after="110"/>
        <w:ind w:left="53"/>
        <w:jc w:val="left"/>
      </w:pPr>
      <w:r>
        <w:rPr>
          <w:b/>
        </w:rPr>
        <w:t xml:space="preserve">Aim </w:t>
      </w:r>
    </w:p>
    <w:p w14:paraId="14A99032" w14:textId="77777777" w:rsidR="00396D4B" w:rsidRDefault="0051252C">
      <w:pPr>
        <w:tabs>
          <w:tab w:val="center" w:pos="3826"/>
        </w:tabs>
        <w:ind w:left="0" w:firstLine="0"/>
        <w:jc w:val="left"/>
      </w:pPr>
      <w:r>
        <w:rPr>
          <w:b/>
        </w:rPr>
        <w:t xml:space="preserve"> </w:t>
      </w:r>
      <w:r>
        <w:rPr>
          <w:b/>
        </w:rPr>
        <w:tab/>
      </w:r>
      <w:r>
        <w:t xml:space="preserve">To plot the transistor (BJT) characteristics of CE configuration. </w:t>
      </w:r>
    </w:p>
    <w:p w14:paraId="480D7DD1" w14:textId="77777777" w:rsidR="00396D4B" w:rsidRDefault="0051252C">
      <w:pPr>
        <w:spacing w:after="120"/>
        <w:ind w:left="58" w:firstLine="0"/>
        <w:jc w:val="left"/>
      </w:pPr>
      <w:r>
        <w:t xml:space="preserve"> </w:t>
      </w:r>
    </w:p>
    <w:p w14:paraId="48A0A8D8" w14:textId="77777777" w:rsidR="00396D4B" w:rsidRDefault="0051252C">
      <w:pPr>
        <w:pStyle w:val="Heading1"/>
        <w:tabs>
          <w:tab w:val="center" w:pos="4934"/>
        </w:tabs>
        <w:ind w:left="0" w:firstLine="0"/>
      </w:pPr>
      <w:r>
        <w:t xml:space="preserve">Apparatus </w:t>
      </w:r>
      <w:proofErr w:type="gramStart"/>
      <w:r>
        <w:t xml:space="preserve">Required  </w:t>
      </w:r>
      <w:r>
        <w:tab/>
      </w:r>
      <w:proofErr w:type="gramEnd"/>
      <w:r>
        <w:t xml:space="preserve">                            Components Required </w:t>
      </w:r>
    </w:p>
    <w:tbl>
      <w:tblPr>
        <w:tblStyle w:val="TableGrid"/>
        <w:tblW w:w="8651" w:type="dxa"/>
        <w:tblInd w:w="98" w:type="dxa"/>
        <w:tblCellMar>
          <w:top w:w="9" w:type="dxa"/>
          <w:left w:w="106" w:type="dxa"/>
          <w:right w:w="62" w:type="dxa"/>
        </w:tblCellMar>
        <w:tblLook w:val="04A0" w:firstRow="1" w:lastRow="0" w:firstColumn="1" w:lastColumn="0" w:noHBand="0" w:noVBand="1"/>
      </w:tblPr>
      <w:tblGrid>
        <w:gridCol w:w="799"/>
        <w:gridCol w:w="1260"/>
        <w:gridCol w:w="1621"/>
        <w:gridCol w:w="667"/>
        <w:gridCol w:w="235"/>
        <w:gridCol w:w="951"/>
        <w:gridCol w:w="1337"/>
        <w:gridCol w:w="1150"/>
        <w:gridCol w:w="631"/>
      </w:tblGrid>
      <w:tr w:rsidR="00396D4B" w14:paraId="563DCBC7" w14:textId="77777777">
        <w:trPr>
          <w:trHeight w:val="425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A5237" w14:textId="77777777" w:rsidR="00396D4B" w:rsidRDefault="0051252C">
            <w:pPr>
              <w:spacing w:after="0"/>
              <w:ind w:left="0" w:firstLine="0"/>
              <w:jc w:val="left"/>
            </w:pPr>
            <w:proofErr w:type="spellStart"/>
            <w:r>
              <w:rPr>
                <w:b/>
              </w:rPr>
              <w:t>S.No</w:t>
            </w:r>
            <w:proofErr w:type="spellEnd"/>
            <w:r>
              <w:rPr>
                <w:b/>
              </w:rPr>
              <w:t xml:space="preserve">.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0E977" w14:textId="77777777" w:rsidR="00396D4B" w:rsidRDefault="0051252C">
            <w:pPr>
              <w:spacing w:after="0"/>
              <w:ind w:left="0" w:firstLine="0"/>
              <w:jc w:val="left"/>
            </w:pPr>
            <w:r>
              <w:rPr>
                <w:b/>
              </w:rPr>
              <w:t xml:space="preserve">Name </w:t>
            </w: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939C4" w14:textId="77777777" w:rsidR="00396D4B" w:rsidRDefault="0051252C">
            <w:pPr>
              <w:spacing w:after="0"/>
              <w:ind w:left="0" w:firstLine="0"/>
              <w:jc w:val="left"/>
            </w:pPr>
            <w:r>
              <w:rPr>
                <w:b/>
              </w:rPr>
              <w:t xml:space="preserve">Range </w:t>
            </w: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A159A" w14:textId="77777777" w:rsidR="00396D4B" w:rsidRDefault="0051252C">
            <w:pPr>
              <w:spacing w:after="0"/>
              <w:ind w:left="0" w:firstLine="0"/>
              <w:jc w:val="left"/>
            </w:pPr>
            <w:r>
              <w:rPr>
                <w:b/>
              </w:rPr>
              <w:t xml:space="preserve">Qty </w:t>
            </w:r>
          </w:p>
        </w:tc>
        <w:tc>
          <w:tcPr>
            <w:tcW w:w="23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338BA976" w14:textId="77777777" w:rsidR="00396D4B" w:rsidRDefault="0051252C">
            <w:pPr>
              <w:spacing w:after="0"/>
              <w:ind w:left="0" w:firstLine="0"/>
              <w:jc w:val="left"/>
            </w:pPr>
            <w:r>
              <w:rPr>
                <w:b/>
              </w:rPr>
              <w:t xml:space="preserve"> </w:t>
            </w: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F0D8A8" w14:textId="77777777" w:rsidR="00396D4B" w:rsidRDefault="0051252C">
            <w:pPr>
              <w:spacing w:after="0"/>
              <w:ind w:left="0" w:firstLine="0"/>
              <w:jc w:val="left"/>
            </w:pPr>
            <w:proofErr w:type="spellStart"/>
            <w:r>
              <w:rPr>
                <w:b/>
              </w:rPr>
              <w:t>S.No</w:t>
            </w:r>
            <w:proofErr w:type="spellEnd"/>
            <w:r>
              <w:rPr>
                <w:b/>
              </w:rPr>
              <w:t xml:space="preserve">.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44EC5" w14:textId="77777777" w:rsidR="00396D4B" w:rsidRDefault="0051252C">
            <w:pPr>
              <w:spacing w:after="0"/>
              <w:ind w:left="0" w:firstLine="0"/>
              <w:jc w:val="left"/>
            </w:pPr>
            <w:r>
              <w:rPr>
                <w:b/>
              </w:rPr>
              <w:t xml:space="preserve">Name </w:t>
            </w:r>
          </w:p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E95B7" w14:textId="77777777" w:rsidR="00396D4B" w:rsidRDefault="0051252C">
            <w:pPr>
              <w:spacing w:after="0"/>
              <w:ind w:left="2" w:firstLine="0"/>
              <w:jc w:val="left"/>
            </w:pPr>
            <w:r>
              <w:rPr>
                <w:b/>
              </w:rPr>
              <w:t xml:space="preserve">Range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23F29" w14:textId="77777777" w:rsidR="00396D4B" w:rsidRDefault="0051252C">
            <w:pPr>
              <w:spacing w:after="0"/>
              <w:ind w:left="2" w:firstLine="0"/>
            </w:pPr>
            <w:r>
              <w:rPr>
                <w:b/>
              </w:rPr>
              <w:t xml:space="preserve">Qty </w:t>
            </w:r>
          </w:p>
        </w:tc>
      </w:tr>
      <w:tr w:rsidR="00396D4B" w14:paraId="1E905C1C" w14:textId="77777777">
        <w:trPr>
          <w:trHeight w:val="425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BF80DD" w14:textId="77777777" w:rsidR="00396D4B" w:rsidRDefault="0051252C">
            <w:pPr>
              <w:spacing w:after="0"/>
              <w:ind w:left="0" w:right="50" w:firstLine="0"/>
              <w:jc w:val="center"/>
            </w:pPr>
            <w:r>
              <w:t xml:space="preserve">1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F6385" w14:textId="77777777" w:rsidR="00396D4B" w:rsidRDefault="0051252C">
            <w:pPr>
              <w:spacing w:after="0"/>
              <w:ind w:left="0" w:firstLine="0"/>
              <w:jc w:val="left"/>
            </w:pPr>
            <w:r>
              <w:t xml:space="preserve">R.P.S </w:t>
            </w: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59B8DC" w14:textId="77777777" w:rsidR="00396D4B" w:rsidRDefault="0051252C">
            <w:pPr>
              <w:spacing w:after="0"/>
              <w:ind w:left="0" w:right="51" w:firstLine="0"/>
              <w:jc w:val="center"/>
            </w:pPr>
            <w:r>
              <w:t>(0-</w:t>
            </w:r>
            <w:proofErr w:type="gramStart"/>
            <w:r>
              <w:t>30)V</w:t>
            </w:r>
            <w:proofErr w:type="gramEnd"/>
            <w:r>
              <w:t xml:space="preserve"> </w:t>
            </w: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5BE12" w14:textId="77777777" w:rsidR="00396D4B" w:rsidRDefault="0051252C">
            <w:pPr>
              <w:spacing w:after="0"/>
              <w:ind w:left="0" w:right="48" w:firstLine="0"/>
              <w:jc w:val="center"/>
            </w:pPr>
            <w:r>
              <w:t xml:space="preserve">2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73296C9D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8A618" w14:textId="77777777" w:rsidR="00396D4B" w:rsidRDefault="0051252C">
            <w:pPr>
              <w:spacing w:after="0"/>
              <w:ind w:left="0" w:right="48" w:firstLine="0"/>
              <w:jc w:val="center"/>
            </w:pPr>
            <w:r>
              <w:t xml:space="preserve">1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89F49" w14:textId="77777777" w:rsidR="00396D4B" w:rsidRDefault="0051252C">
            <w:pPr>
              <w:spacing w:after="0"/>
              <w:ind w:left="0" w:firstLine="0"/>
              <w:jc w:val="left"/>
            </w:pPr>
            <w:r>
              <w:t xml:space="preserve">Transistor </w:t>
            </w:r>
          </w:p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3B90B" w14:textId="77777777" w:rsidR="00396D4B" w:rsidRDefault="0051252C">
            <w:pPr>
              <w:spacing w:after="0"/>
              <w:ind w:left="98" w:firstLine="0"/>
              <w:jc w:val="left"/>
            </w:pPr>
            <w:r>
              <w:t xml:space="preserve">BC 107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AEA8D9" w14:textId="77777777" w:rsidR="00396D4B" w:rsidRDefault="0051252C">
            <w:pPr>
              <w:spacing w:after="0"/>
              <w:ind w:left="0" w:right="46" w:firstLine="0"/>
              <w:jc w:val="center"/>
            </w:pPr>
            <w:r>
              <w:t xml:space="preserve">1 </w:t>
            </w:r>
          </w:p>
        </w:tc>
      </w:tr>
      <w:tr w:rsidR="00396D4B" w14:paraId="3DA97842" w14:textId="77777777">
        <w:trPr>
          <w:trHeight w:val="838"/>
        </w:trPr>
        <w:tc>
          <w:tcPr>
            <w:tcW w:w="7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A5865" w14:textId="77777777" w:rsidR="00396D4B" w:rsidRDefault="0051252C">
            <w:pPr>
              <w:spacing w:after="0"/>
              <w:ind w:left="0" w:right="50" w:firstLine="0"/>
              <w:jc w:val="center"/>
            </w:pPr>
            <w:r>
              <w:t xml:space="preserve">2 </w:t>
            </w:r>
          </w:p>
        </w:tc>
        <w:tc>
          <w:tcPr>
            <w:tcW w:w="12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DD357" w14:textId="77777777" w:rsidR="00396D4B" w:rsidRDefault="0051252C">
            <w:pPr>
              <w:spacing w:after="0"/>
              <w:ind w:left="0" w:firstLine="0"/>
              <w:jc w:val="left"/>
            </w:pPr>
            <w:r>
              <w:t xml:space="preserve">Ammeter </w:t>
            </w: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F1705F" w14:textId="77777777" w:rsidR="00396D4B" w:rsidRDefault="0051252C">
            <w:pPr>
              <w:spacing w:after="113"/>
              <w:ind w:left="0" w:right="51" w:firstLine="0"/>
              <w:jc w:val="center"/>
            </w:pPr>
            <w:r>
              <w:t xml:space="preserve">(0–30) mA </w:t>
            </w:r>
          </w:p>
          <w:p w14:paraId="5270B617" w14:textId="77777777" w:rsidR="00396D4B" w:rsidRDefault="0051252C">
            <w:pPr>
              <w:spacing w:after="0"/>
              <w:ind w:left="0" w:right="51" w:firstLine="0"/>
              <w:jc w:val="center"/>
            </w:pPr>
            <w:r>
              <w:t xml:space="preserve">MC </w:t>
            </w: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6786E" w14:textId="77777777" w:rsidR="00396D4B" w:rsidRDefault="0051252C">
            <w:pPr>
              <w:spacing w:after="0"/>
              <w:ind w:left="0" w:right="48" w:firstLine="0"/>
              <w:jc w:val="center"/>
            </w:pPr>
            <w:r>
              <w:t xml:space="preserve">1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846F944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95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56F5B" w14:textId="77777777" w:rsidR="00396D4B" w:rsidRDefault="0051252C">
            <w:pPr>
              <w:spacing w:after="0"/>
              <w:ind w:left="0" w:right="48" w:firstLine="0"/>
              <w:jc w:val="center"/>
            </w:pPr>
            <w:r>
              <w:t xml:space="preserve">2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DE51B" w14:textId="77777777" w:rsidR="00396D4B" w:rsidRDefault="0051252C">
            <w:pPr>
              <w:spacing w:after="0"/>
              <w:ind w:left="0" w:firstLine="0"/>
              <w:jc w:val="left"/>
            </w:pPr>
            <w:r>
              <w:t xml:space="preserve"> Resistor </w:t>
            </w:r>
          </w:p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EAF7C7" w14:textId="77777777" w:rsidR="00396D4B" w:rsidRDefault="0051252C">
            <w:pPr>
              <w:spacing w:after="0"/>
              <w:ind w:left="0" w:right="46" w:firstLine="0"/>
              <w:jc w:val="center"/>
            </w:pPr>
            <w:r>
              <w:t>10 K</w:t>
            </w:r>
            <w:r>
              <w:rPr>
                <w:rFonts w:ascii="Segoe UI Symbol" w:eastAsia="Segoe UI Symbol" w:hAnsi="Segoe UI Symbol" w:cs="Segoe UI Symbol"/>
              </w:rPr>
              <w:t></w:t>
            </w:r>
            <w:r>
              <w:t xml:space="preserve">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06542" w14:textId="77777777" w:rsidR="00396D4B" w:rsidRDefault="0051252C">
            <w:pPr>
              <w:spacing w:after="0"/>
              <w:ind w:left="0" w:right="46" w:firstLine="0"/>
              <w:jc w:val="center"/>
            </w:pPr>
            <w:r>
              <w:t xml:space="preserve">1 </w:t>
            </w:r>
          </w:p>
        </w:tc>
      </w:tr>
      <w:tr w:rsidR="00396D4B" w14:paraId="6DA3D09B" w14:textId="77777777">
        <w:trPr>
          <w:trHeight w:val="83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7494E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3FA32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2273B" w14:textId="77777777" w:rsidR="00396D4B" w:rsidRDefault="0051252C">
            <w:pPr>
              <w:spacing w:after="113"/>
              <w:ind w:left="0" w:right="47" w:firstLine="0"/>
              <w:jc w:val="center"/>
            </w:pPr>
            <w:r>
              <w:t xml:space="preserve">(0–250) µA </w:t>
            </w:r>
          </w:p>
          <w:p w14:paraId="4107DED2" w14:textId="77777777" w:rsidR="00396D4B" w:rsidRDefault="0051252C">
            <w:pPr>
              <w:spacing w:after="0"/>
              <w:ind w:left="0" w:right="51" w:firstLine="0"/>
              <w:jc w:val="center"/>
            </w:pPr>
            <w:r>
              <w:t xml:space="preserve">MC </w:t>
            </w: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FBF6B4" w14:textId="77777777" w:rsidR="00396D4B" w:rsidRDefault="0051252C">
            <w:pPr>
              <w:spacing w:after="0"/>
              <w:ind w:left="0" w:right="48" w:firstLine="0"/>
              <w:jc w:val="center"/>
            </w:pPr>
            <w:r>
              <w:t xml:space="preserve">1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E343E1F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FDFDE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BE863" w14:textId="77777777" w:rsidR="00396D4B" w:rsidRDefault="0051252C">
            <w:pPr>
              <w:spacing w:after="0"/>
              <w:ind w:left="0" w:firstLine="0"/>
              <w:jc w:val="left"/>
            </w:pPr>
            <w:r>
              <w:t xml:space="preserve"> Resistor </w:t>
            </w:r>
          </w:p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8F2CA0" w14:textId="77777777" w:rsidR="00396D4B" w:rsidRDefault="0051252C">
            <w:pPr>
              <w:spacing w:after="0"/>
              <w:ind w:left="0" w:right="47" w:firstLine="0"/>
              <w:jc w:val="center"/>
            </w:pPr>
            <w:r>
              <w:t>1 K</w:t>
            </w:r>
            <w:r>
              <w:rPr>
                <w:rFonts w:ascii="Segoe UI Symbol" w:eastAsia="Segoe UI Symbol" w:hAnsi="Segoe UI Symbol" w:cs="Segoe UI Symbol"/>
              </w:rPr>
              <w:t></w:t>
            </w:r>
            <w:r>
              <w:t xml:space="preserve">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FF054" w14:textId="77777777" w:rsidR="00396D4B" w:rsidRDefault="0051252C">
            <w:pPr>
              <w:spacing w:after="0"/>
              <w:ind w:left="0" w:right="46" w:firstLine="0"/>
              <w:jc w:val="center"/>
            </w:pPr>
            <w:r>
              <w:t xml:space="preserve">1 </w:t>
            </w:r>
          </w:p>
        </w:tc>
      </w:tr>
      <w:tr w:rsidR="00396D4B" w14:paraId="52D28924" w14:textId="77777777">
        <w:trPr>
          <w:trHeight w:val="838"/>
        </w:trPr>
        <w:tc>
          <w:tcPr>
            <w:tcW w:w="79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6C185" w14:textId="77777777" w:rsidR="00396D4B" w:rsidRDefault="0051252C">
            <w:pPr>
              <w:spacing w:after="0"/>
              <w:ind w:left="0" w:right="50" w:firstLine="0"/>
              <w:jc w:val="center"/>
            </w:pPr>
            <w:r>
              <w:t xml:space="preserve">3 </w:t>
            </w:r>
          </w:p>
        </w:tc>
        <w:tc>
          <w:tcPr>
            <w:tcW w:w="12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AE4DC" w14:textId="77777777" w:rsidR="00396D4B" w:rsidRDefault="0051252C">
            <w:pPr>
              <w:spacing w:after="0"/>
              <w:ind w:left="0" w:firstLine="0"/>
              <w:jc w:val="left"/>
            </w:pPr>
            <w:r>
              <w:t xml:space="preserve">Voltmeter  </w:t>
            </w: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EA81B8" w14:textId="77777777" w:rsidR="00396D4B" w:rsidRDefault="0051252C">
            <w:pPr>
              <w:spacing w:after="113"/>
              <w:ind w:left="0" w:right="49" w:firstLine="0"/>
              <w:jc w:val="center"/>
            </w:pPr>
            <w:r>
              <w:t>(0–</w:t>
            </w:r>
            <w:proofErr w:type="gramStart"/>
            <w:r>
              <w:t>30)V</w:t>
            </w:r>
            <w:proofErr w:type="gramEnd"/>
            <w:r>
              <w:t xml:space="preserve"> </w:t>
            </w:r>
          </w:p>
          <w:p w14:paraId="577F59B7" w14:textId="77777777" w:rsidR="00396D4B" w:rsidRDefault="0051252C">
            <w:pPr>
              <w:spacing w:after="0"/>
              <w:ind w:left="0" w:right="51" w:firstLine="0"/>
              <w:jc w:val="center"/>
            </w:pPr>
            <w:r>
              <w:t>MC</w:t>
            </w:r>
            <w:r>
              <w:rPr>
                <w:b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A1B4A5" w14:textId="77777777" w:rsidR="00396D4B" w:rsidRDefault="0051252C">
            <w:pPr>
              <w:spacing w:after="0"/>
              <w:ind w:left="0" w:right="48" w:firstLine="0"/>
              <w:jc w:val="center"/>
            </w:pPr>
            <w:r>
              <w:t xml:space="preserve">1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159BFEC0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8D94E" w14:textId="77777777" w:rsidR="00396D4B" w:rsidRDefault="0051252C">
            <w:pPr>
              <w:spacing w:after="0"/>
              <w:ind w:left="0" w:right="48" w:firstLine="0"/>
              <w:jc w:val="center"/>
            </w:pPr>
            <w:r>
              <w:t xml:space="preserve">3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0538BD" w14:textId="77777777" w:rsidR="00396D4B" w:rsidRDefault="0051252C">
            <w:pPr>
              <w:spacing w:after="112"/>
              <w:ind w:left="0" w:firstLine="0"/>
              <w:jc w:val="left"/>
            </w:pPr>
            <w:r>
              <w:t xml:space="preserve">Bread </w:t>
            </w:r>
          </w:p>
          <w:p w14:paraId="685E755D" w14:textId="77777777" w:rsidR="00396D4B" w:rsidRDefault="0051252C">
            <w:pPr>
              <w:spacing w:after="0"/>
              <w:ind w:left="0" w:firstLine="0"/>
              <w:jc w:val="left"/>
            </w:pPr>
            <w:r>
              <w:t xml:space="preserve">Board </w:t>
            </w:r>
          </w:p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C94E4D" w14:textId="77777777" w:rsidR="00396D4B" w:rsidRDefault="0051252C">
            <w:pPr>
              <w:spacing w:after="0"/>
              <w:ind w:left="14" w:firstLine="0"/>
              <w:jc w:val="center"/>
            </w:pPr>
            <w:r>
              <w:t xml:space="preserve">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D8775" w14:textId="77777777" w:rsidR="00396D4B" w:rsidRDefault="0051252C">
            <w:pPr>
              <w:spacing w:after="0"/>
              <w:ind w:left="0" w:right="46" w:firstLine="0"/>
              <w:jc w:val="center"/>
            </w:pPr>
            <w:r>
              <w:t xml:space="preserve">1 </w:t>
            </w:r>
          </w:p>
        </w:tc>
      </w:tr>
      <w:tr w:rsidR="00396D4B" w14:paraId="1B7641C7" w14:textId="77777777">
        <w:trPr>
          <w:trHeight w:val="838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40AA8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79D467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6598B" w14:textId="77777777" w:rsidR="00396D4B" w:rsidRDefault="0051252C">
            <w:pPr>
              <w:spacing w:after="115"/>
              <w:ind w:left="0" w:right="49" w:firstLine="0"/>
              <w:jc w:val="center"/>
            </w:pPr>
            <w:r>
              <w:t>(0–</w:t>
            </w:r>
            <w:proofErr w:type="gramStart"/>
            <w:r>
              <w:t>1)V</w:t>
            </w:r>
            <w:proofErr w:type="gramEnd"/>
            <w:r>
              <w:t xml:space="preserve"> </w:t>
            </w:r>
          </w:p>
          <w:p w14:paraId="1A361971" w14:textId="77777777" w:rsidR="00396D4B" w:rsidRDefault="0051252C">
            <w:pPr>
              <w:spacing w:after="0"/>
              <w:ind w:left="0" w:right="51" w:firstLine="0"/>
              <w:jc w:val="center"/>
            </w:pPr>
            <w:r>
              <w:t xml:space="preserve">MC </w:t>
            </w:r>
          </w:p>
        </w:tc>
        <w:tc>
          <w:tcPr>
            <w:tcW w:w="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AC5C4" w14:textId="77777777" w:rsidR="00396D4B" w:rsidRDefault="0051252C">
            <w:pPr>
              <w:spacing w:after="0"/>
              <w:ind w:left="0" w:right="48" w:firstLine="0"/>
              <w:jc w:val="center"/>
            </w:pPr>
            <w:r>
              <w:t xml:space="preserve">1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0901AF26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8E819" w14:textId="77777777" w:rsidR="00396D4B" w:rsidRDefault="0051252C">
            <w:pPr>
              <w:spacing w:after="0"/>
              <w:ind w:left="0" w:right="48" w:firstLine="0"/>
              <w:jc w:val="center"/>
            </w:pPr>
            <w:r>
              <w:t xml:space="preserve">4 </w:t>
            </w:r>
          </w:p>
        </w:tc>
        <w:tc>
          <w:tcPr>
            <w:tcW w:w="1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DCCFC4" w14:textId="77777777" w:rsidR="00396D4B" w:rsidRDefault="0051252C">
            <w:pPr>
              <w:spacing w:after="0"/>
              <w:ind w:left="0" w:firstLine="0"/>
              <w:jc w:val="left"/>
            </w:pPr>
            <w:r>
              <w:t xml:space="preserve">Wires </w:t>
            </w:r>
          </w:p>
        </w:tc>
        <w:tc>
          <w:tcPr>
            <w:tcW w:w="1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B4D05" w14:textId="77777777" w:rsidR="00396D4B" w:rsidRDefault="0051252C">
            <w:pPr>
              <w:spacing w:after="0"/>
              <w:ind w:left="14" w:firstLine="0"/>
              <w:jc w:val="center"/>
            </w:pPr>
            <w:r>
              <w:t xml:space="preserve"> </w:t>
            </w:r>
          </w:p>
        </w:tc>
        <w:tc>
          <w:tcPr>
            <w:tcW w:w="6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6A936" w14:textId="77777777" w:rsidR="00396D4B" w:rsidRDefault="0051252C">
            <w:pPr>
              <w:spacing w:after="0"/>
              <w:ind w:left="14" w:firstLine="0"/>
              <w:jc w:val="center"/>
            </w:pPr>
            <w:r>
              <w:t xml:space="preserve"> </w:t>
            </w:r>
          </w:p>
        </w:tc>
      </w:tr>
    </w:tbl>
    <w:p w14:paraId="22C63BDF" w14:textId="77777777" w:rsidR="00396D4B" w:rsidRDefault="0051252C">
      <w:pPr>
        <w:spacing w:after="127"/>
        <w:ind w:left="58" w:firstLine="0"/>
        <w:jc w:val="left"/>
      </w:pPr>
      <w:r>
        <w:t xml:space="preserve"> </w:t>
      </w:r>
      <w:r>
        <w:tab/>
        <w:t xml:space="preserve"> </w:t>
      </w:r>
      <w:r>
        <w:tab/>
        <w:t xml:space="preserve"> </w:t>
      </w:r>
    </w:p>
    <w:p w14:paraId="29F3A5EA" w14:textId="77777777" w:rsidR="00396D4B" w:rsidRDefault="0051252C">
      <w:pPr>
        <w:pStyle w:val="Heading1"/>
        <w:spacing w:after="112"/>
        <w:ind w:left="53"/>
      </w:pPr>
      <w:r>
        <w:t xml:space="preserve">Theory </w:t>
      </w:r>
    </w:p>
    <w:p w14:paraId="0330DBED" w14:textId="77777777" w:rsidR="00396D4B" w:rsidRDefault="0051252C">
      <w:pPr>
        <w:spacing w:after="111"/>
        <w:ind w:left="58" w:firstLine="0"/>
        <w:jc w:val="left"/>
      </w:pPr>
      <w:r>
        <w:rPr>
          <w:b/>
        </w:rPr>
        <w:t xml:space="preserve"> </w:t>
      </w:r>
    </w:p>
    <w:p w14:paraId="0471C561" w14:textId="77777777" w:rsidR="00396D4B" w:rsidRDefault="0051252C">
      <w:pPr>
        <w:spacing w:line="357" w:lineRule="auto"/>
        <w:ind w:left="53"/>
      </w:pPr>
      <w:r>
        <w:t xml:space="preserve"> A BJT is a three terminal two – junction semiconductor device in which the conduction is due to both the charge carrier.  Hence it is a bipolar device. BJT is classified into two types – NPN &amp; PNP.  A NPN transistor consists of two N types in between which a layer of P is sandwiched.  The transistor consists of three terminal emitter, collector and base.  The emitter layer is the source of the charge carriers and it is heavily doped with a moderate </w:t>
      </w:r>
      <w:proofErr w:type="gramStart"/>
      <w:r>
        <w:t>cross sectional</w:t>
      </w:r>
      <w:proofErr w:type="gramEnd"/>
      <w:r>
        <w:t xml:space="preserve"> area.  The collector collects the charge carries and hence moderate doping </w:t>
      </w:r>
      <w:r>
        <w:lastRenderedPageBreak/>
        <w:t xml:space="preserve">and large </w:t>
      </w:r>
      <w:proofErr w:type="gramStart"/>
      <w:r>
        <w:t>cross sectional</w:t>
      </w:r>
      <w:proofErr w:type="gramEnd"/>
      <w:r>
        <w:t xml:space="preserve"> area.  The base region acts a path for the movement of the charge carriers.  In order to reduce the recombination of holes and electrons the base region is lightly doped and is of hollow </w:t>
      </w:r>
      <w:proofErr w:type="gramStart"/>
      <w:r>
        <w:t>cross sectional</w:t>
      </w:r>
      <w:proofErr w:type="gramEnd"/>
      <w:r>
        <w:t xml:space="preserve"> area.  Normally the transistor operates with the EB (emitter-base) junction forward biased. </w:t>
      </w:r>
    </w:p>
    <w:p w14:paraId="1BADC926" w14:textId="77777777" w:rsidR="00396D4B" w:rsidRDefault="0051252C">
      <w:pPr>
        <w:spacing w:after="232"/>
        <w:ind w:left="58" w:firstLine="0"/>
        <w:jc w:val="left"/>
      </w:pPr>
      <w:r>
        <w:rPr>
          <w:b/>
        </w:rPr>
        <w:t xml:space="preserve"> </w:t>
      </w:r>
    </w:p>
    <w:p w14:paraId="750A7608" w14:textId="77777777" w:rsidR="00396D4B" w:rsidRDefault="0051252C">
      <w:pPr>
        <w:spacing w:after="0"/>
        <w:ind w:left="58" w:firstLine="0"/>
        <w:jc w:val="left"/>
      </w:pPr>
      <w:r>
        <w:rPr>
          <w:b/>
        </w:rPr>
        <w:t xml:space="preserve"> </w:t>
      </w:r>
    </w:p>
    <w:p w14:paraId="2D5F0D8D" w14:textId="77777777" w:rsidR="00396D4B" w:rsidRDefault="0051252C">
      <w:pPr>
        <w:spacing w:after="233"/>
        <w:ind w:left="53"/>
        <w:jc w:val="left"/>
      </w:pPr>
      <w:r>
        <w:rPr>
          <w:b/>
        </w:rPr>
        <w:t xml:space="preserve">Procedure </w:t>
      </w:r>
    </w:p>
    <w:p w14:paraId="3297A706" w14:textId="77777777" w:rsidR="00396D4B" w:rsidRDefault="0051252C">
      <w:pPr>
        <w:pStyle w:val="Heading1"/>
        <w:spacing w:after="233"/>
        <w:ind w:left="53"/>
      </w:pPr>
      <w:r>
        <w:t xml:space="preserve">Input Characteristics </w:t>
      </w:r>
    </w:p>
    <w:p w14:paraId="7EEF71FC" w14:textId="77777777" w:rsidR="00396D4B" w:rsidRDefault="0051252C">
      <w:pPr>
        <w:numPr>
          <w:ilvl w:val="0"/>
          <w:numId w:val="1"/>
        </w:numPr>
        <w:ind w:hanging="360"/>
      </w:pPr>
      <w:r>
        <w:t xml:space="preserve">Connect the circuit as per the circuit diagram. </w:t>
      </w:r>
    </w:p>
    <w:p w14:paraId="42F4C476" w14:textId="77777777" w:rsidR="00396D4B" w:rsidRDefault="0051252C">
      <w:pPr>
        <w:numPr>
          <w:ilvl w:val="0"/>
          <w:numId w:val="1"/>
        </w:numPr>
        <w:spacing w:after="11" w:line="371" w:lineRule="auto"/>
        <w:ind w:hanging="360"/>
      </w:pPr>
      <w:r>
        <w:t>Set V</w:t>
      </w:r>
      <w:r>
        <w:rPr>
          <w:vertAlign w:val="subscript"/>
        </w:rPr>
        <w:t>CE</w:t>
      </w:r>
      <w:r>
        <w:t>, vary V</w:t>
      </w:r>
      <w:r>
        <w:rPr>
          <w:vertAlign w:val="subscript"/>
        </w:rPr>
        <w:t>BE</w:t>
      </w:r>
      <w:r>
        <w:t xml:space="preserve"> in regular interval of steps and note down the corresponding I</w:t>
      </w:r>
      <w:r>
        <w:rPr>
          <w:vertAlign w:val="subscript"/>
        </w:rPr>
        <w:t>B</w:t>
      </w:r>
      <w:r>
        <w:t xml:space="preserve"> reading.  Repeat the above procedure for different values of V</w:t>
      </w:r>
      <w:r>
        <w:rPr>
          <w:vertAlign w:val="subscript"/>
        </w:rPr>
        <w:t>CE</w:t>
      </w:r>
      <w:r>
        <w:t xml:space="preserve">. </w:t>
      </w:r>
    </w:p>
    <w:p w14:paraId="4321BCB5" w14:textId="77777777" w:rsidR="00396D4B" w:rsidRDefault="0051252C">
      <w:pPr>
        <w:numPr>
          <w:ilvl w:val="0"/>
          <w:numId w:val="1"/>
        </w:numPr>
        <w:spacing w:line="367" w:lineRule="auto"/>
        <w:ind w:hanging="360"/>
      </w:pPr>
      <w:r>
        <w:t xml:space="preserve">Plot the graph: </w:t>
      </w:r>
      <w:proofErr w:type="gramStart"/>
      <w:r>
        <w:t>V</w:t>
      </w:r>
      <w:r>
        <w:rPr>
          <w:vertAlign w:val="subscript"/>
        </w:rPr>
        <w:t>BE</w:t>
      </w:r>
      <w:r>
        <w:t xml:space="preserve">  Vs</w:t>
      </w:r>
      <w:proofErr w:type="gramEnd"/>
      <w:r>
        <w:t xml:space="preserve">  I</w:t>
      </w:r>
      <w:r>
        <w:rPr>
          <w:vertAlign w:val="subscript"/>
        </w:rPr>
        <w:t>B</w:t>
      </w:r>
      <w:r>
        <w:t xml:space="preserve"> for a constant V</w:t>
      </w:r>
      <w:r>
        <w:rPr>
          <w:vertAlign w:val="subscript"/>
        </w:rPr>
        <w:t>CE</w:t>
      </w:r>
      <w:r>
        <w:t xml:space="preserve">. </w:t>
      </w:r>
      <w:r>
        <w:rPr>
          <w:b/>
        </w:rPr>
        <w:t xml:space="preserve">Output Characteristics </w:t>
      </w:r>
    </w:p>
    <w:p w14:paraId="00513D6E" w14:textId="77777777" w:rsidR="00396D4B" w:rsidRDefault="0051252C">
      <w:pPr>
        <w:numPr>
          <w:ilvl w:val="0"/>
          <w:numId w:val="2"/>
        </w:numPr>
        <w:ind w:hanging="720"/>
      </w:pPr>
      <w:r>
        <w:t xml:space="preserve">Connect the circuit as per the circuit diagram. </w:t>
      </w:r>
    </w:p>
    <w:p w14:paraId="47AE57FD" w14:textId="77777777" w:rsidR="00396D4B" w:rsidRDefault="0051252C">
      <w:pPr>
        <w:numPr>
          <w:ilvl w:val="0"/>
          <w:numId w:val="2"/>
        </w:numPr>
        <w:spacing w:after="14" w:line="369" w:lineRule="auto"/>
        <w:ind w:hanging="720"/>
      </w:pPr>
      <w:r>
        <w:t>Set I</w:t>
      </w:r>
      <w:r>
        <w:rPr>
          <w:vertAlign w:val="subscript"/>
        </w:rPr>
        <w:t xml:space="preserve">B, </w:t>
      </w:r>
      <w:r>
        <w:t>Vary V</w:t>
      </w:r>
      <w:r>
        <w:rPr>
          <w:vertAlign w:val="subscript"/>
        </w:rPr>
        <w:t>CE</w:t>
      </w:r>
      <w:r>
        <w:t xml:space="preserve"> in regular interval of steps and note down the corresponding I</w:t>
      </w:r>
      <w:r>
        <w:rPr>
          <w:vertAlign w:val="subscript"/>
        </w:rPr>
        <w:t>C</w:t>
      </w:r>
      <w:r>
        <w:t xml:space="preserve"> reading.  Repeat the above procedure for different values of I</w:t>
      </w:r>
      <w:r>
        <w:rPr>
          <w:vertAlign w:val="subscript"/>
        </w:rPr>
        <w:t>B</w:t>
      </w:r>
      <w:r>
        <w:t xml:space="preserve">. </w:t>
      </w:r>
    </w:p>
    <w:p w14:paraId="06725324" w14:textId="77777777" w:rsidR="00396D4B" w:rsidRDefault="0051252C">
      <w:pPr>
        <w:numPr>
          <w:ilvl w:val="0"/>
          <w:numId w:val="2"/>
        </w:numPr>
        <w:ind w:hanging="720"/>
      </w:pPr>
      <w:r>
        <w:t xml:space="preserve">Plot the graph: </w:t>
      </w:r>
      <w:proofErr w:type="gramStart"/>
      <w:r>
        <w:t>V</w:t>
      </w:r>
      <w:r>
        <w:rPr>
          <w:vertAlign w:val="subscript"/>
        </w:rPr>
        <w:t>CE</w:t>
      </w:r>
      <w:r>
        <w:t xml:space="preserve">  Vs</w:t>
      </w:r>
      <w:proofErr w:type="gramEnd"/>
      <w:r>
        <w:t xml:space="preserve">  I</w:t>
      </w:r>
      <w:r>
        <w:rPr>
          <w:vertAlign w:val="subscript"/>
        </w:rPr>
        <w:t>C</w:t>
      </w:r>
      <w:r>
        <w:t xml:space="preserve">  for a constant I</w:t>
      </w:r>
      <w:r>
        <w:rPr>
          <w:vertAlign w:val="subscript"/>
        </w:rPr>
        <w:t>B</w:t>
      </w:r>
      <w:r>
        <w:t xml:space="preserve">. </w:t>
      </w:r>
    </w:p>
    <w:p w14:paraId="6AEC3FDA" w14:textId="77777777" w:rsidR="00396D4B" w:rsidRDefault="0051252C">
      <w:pPr>
        <w:spacing w:after="115"/>
        <w:ind w:left="58" w:firstLine="0"/>
        <w:jc w:val="left"/>
      </w:pPr>
      <w:r>
        <w:rPr>
          <w:b/>
        </w:rPr>
        <w:t xml:space="preserve"> </w:t>
      </w:r>
    </w:p>
    <w:p w14:paraId="045A7BBF" w14:textId="77777777" w:rsidR="00396D4B" w:rsidRDefault="0051252C">
      <w:pPr>
        <w:pStyle w:val="Heading1"/>
        <w:spacing w:after="103"/>
        <w:ind w:left="53"/>
      </w:pPr>
      <w:r>
        <w:t xml:space="preserve">Pin Diagram                                       </w:t>
      </w:r>
    </w:p>
    <w:p w14:paraId="1E49F115" w14:textId="77777777" w:rsidR="00396D4B" w:rsidRDefault="0051252C">
      <w:pPr>
        <w:spacing w:after="62"/>
        <w:ind w:left="0" w:right="660" w:firstLine="0"/>
        <w:jc w:val="righ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7472C01" wp14:editId="00700CB1">
                <wp:extent cx="5085080" cy="1619377"/>
                <wp:effectExtent l="0" t="0" r="0" b="0"/>
                <wp:docPr id="8022" name="Group 80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85080" cy="1619377"/>
                          <a:chOff x="0" y="0"/>
                          <a:chExt cx="5085080" cy="1619377"/>
                        </a:xfrm>
                      </wpg:grpSpPr>
                      <pic:pic xmlns:pic="http://schemas.openxmlformats.org/drawingml/2006/picture">
                        <pic:nvPicPr>
                          <pic:cNvPr id="519" name="Picture 519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38227"/>
                            <a:ext cx="3086100" cy="15811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1" name="Picture 52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3086100" y="0"/>
                            <a:ext cx="1998980" cy="161899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022" style="width:400.4pt;height:127.51pt;mso-position-horizontal-relative:char;mso-position-vertical-relative:line" coordsize="50850,16193">
                <v:shape id="Picture 519" style="position:absolute;width:30861;height:15811;left:0;top:382;" filled="f">
                  <v:imagedata r:id="rId10"/>
                </v:shape>
                <v:shape id="Picture 521" style="position:absolute;width:19989;height:16189;left:30861;top:0;" filled="f">
                  <v:imagedata r:id="rId11"/>
                </v:shape>
              </v:group>
            </w:pict>
          </mc:Fallback>
        </mc:AlternateContent>
      </w:r>
      <w:r>
        <w:rPr>
          <w:b/>
        </w:rPr>
        <w:t xml:space="preserve"> </w:t>
      </w:r>
    </w:p>
    <w:p w14:paraId="15B269EE" w14:textId="77777777" w:rsidR="00396D4B" w:rsidRDefault="0051252C">
      <w:pPr>
        <w:spacing w:after="0"/>
        <w:ind w:left="58" w:firstLine="0"/>
        <w:jc w:val="left"/>
      </w:pPr>
      <w:r>
        <w:rPr>
          <w:b/>
        </w:rPr>
        <w:t xml:space="preserve"> </w:t>
      </w:r>
    </w:p>
    <w:p w14:paraId="789684E2" w14:textId="77777777" w:rsidR="00396D4B" w:rsidRDefault="0051252C">
      <w:pPr>
        <w:spacing w:after="0"/>
        <w:ind w:left="53"/>
      </w:pPr>
      <w:r>
        <w:rPr>
          <w:noProof/>
        </w:rPr>
        <w:drawing>
          <wp:anchor distT="0" distB="0" distL="114300" distR="114300" simplePos="0" relativeHeight="251658240" behindDoc="1" locked="0" layoutInCell="1" allowOverlap="0" wp14:anchorId="65A38C2F" wp14:editId="4E45D585">
            <wp:simplePos x="0" y="0"/>
            <wp:positionH relativeFrom="column">
              <wp:posOffset>-91744</wp:posOffset>
            </wp:positionH>
            <wp:positionV relativeFrom="paragraph">
              <wp:posOffset>-5308</wp:posOffset>
            </wp:positionV>
            <wp:extent cx="5690616" cy="262128"/>
            <wp:effectExtent l="0" t="0" r="0" b="0"/>
            <wp:wrapNone/>
            <wp:docPr id="433" name="Picture 4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0616" cy="2621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Specification: BC107/50V/0.1A,0.3W,300 MH </w:t>
      </w:r>
    </w:p>
    <w:p w14:paraId="4174BF7F" w14:textId="77777777" w:rsidR="00396D4B" w:rsidRDefault="0051252C">
      <w:pPr>
        <w:spacing w:after="112"/>
        <w:ind w:left="58" w:firstLine="0"/>
        <w:jc w:val="left"/>
      </w:pPr>
      <w:r>
        <w:rPr>
          <w:b/>
        </w:rPr>
        <w:t xml:space="preserve">                                                      </w:t>
      </w:r>
    </w:p>
    <w:p w14:paraId="36E34C78" w14:textId="77777777" w:rsidR="00396D4B" w:rsidRDefault="0051252C">
      <w:pPr>
        <w:pStyle w:val="Heading1"/>
        <w:tabs>
          <w:tab w:val="center" w:pos="2218"/>
          <w:tab w:val="center" w:pos="2938"/>
          <w:tab w:val="center" w:pos="3658"/>
          <w:tab w:val="center" w:pos="4378"/>
        </w:tabs>
        <w:ind w:left="0" w:firstLine="0"/>
      </w:pPr>
      <w:r>
        <w:lastRenderedPageBreak/>
        <w:t xml:space="preserve">Circuit Diagram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</w:p>
    <w:p w14:paraId="48F96F8F" w14:textId="77777777" w:rsidR="00396D4B" w:rsidRDefault="0051252C">
      <w:pPr>
        <w:spacing w:after="0"/>
        <w:ind w:left="56" w:right="-800" w:firstLine="0"/>
        <w:jc w:val="left"/>
      </w:pPr>
      <w:r>
        <w:rPr>
          <w:noProof/>
        </w:rPr>
        <w:drawing>
          <wp:inline distT="0" distB="0" distL="0" distR="0" wp14:anchorId="681D2A94" wp14:editId="41F752BF">
            <wp:extent cx="6052820" cy="2038223"/>
            <wp:effectExtent l="0" t="0" r="0" b="0"/>
            <wp:docPr id="523" name="Picture 5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Picture 52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52820" cy="2038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179C" w14:textId="0630D1FE" w:rsidR="00644F1D" w:rsidRDefault="00644F1D">
      <w:pPr>
        <w:spacing w:after="113"/>
        <w:ind w:left="53"/>
        <w:jc w:val="left"/>
        <w:rPr>
          <w:b/>
        </w:rPr>
      </w:pPr>
      <w:r>
        <w:rPr>
          <w:b/>
        </w:rPr>
        <w:t>E-Circuit Diagrams:</w:t>
      </w:r>
    </w:p>
    <w:p w14:paraId="19F4BBFE" w14:textId="5CDCB406" w:rsidR="00644F1D" w:rsidRDefault="00644F1D">
      <w:pPr>
        <w:spacing w:after="113"/>
        <w:ind w:left="53"/>
        <w:jc w:val="left"/>
        <w:rPr>
          <w:b/>
        </w:rPr>
      </w:pPr>
    </w:p>
    <w:p w14:paraId="2E67DFAF" w14:textId="77777777" w:rsidR="00644F1D" w:rsidRDefault="00644F1D" w:rsidP="008948AD">
      <w:pPr>
        <w:pStyle w:val="ListParagraph"/>
        <w:numPr>
          <w:ilvl w:val="0"/>
          <w:numId w:val="5"/>
        </w:numPr>
        <w:spacing w:after="113"/>
        <w:ind w:left="53"/>
        <w:jc w:val="left"/>
        <w:rPr>
          <w:b/>
        </w:rPr>
      </w:pPr>
      <w:r w:rsidRPr="00AF5259">
        <w:rPr>
          <w:b/>
          <w:u w:val="single"/>
        </w:rPr>
        <w:t>Input Characteristics</w:t>
      </w:r>
      <w:r w:rsidRPr="00644F1D">
        <w:rPr>
          <w:b/>
        </w:rPr>
        <w:t>:</w:t>
      </w:r>
      <w:r w:rsidRPr="00644F1D">
        <w:rPr>
          <w:b/>
        </w:rPr>
        <w:tab/>
      </w:r>
      <w:r>
        <w:rPr>
          <w:b/>
        </w:rPr>
        <w:t xml:space="preserve"> </w:t>
      </w:r>
    </w:p>
    <w:p w14:paraId="0126BED6" w14:textId="209EEADB" w:rsidR="002C6F74" w:rsidRDefault="00644F1D" w:rsidP="002C6F74">
      <w:pPr>
        <w:spacing w:after="113"/>
        <w:jc w:val="left"/>
        <w:rPr>
          <w:b/>
        </w:rPr>
      </w:pPr>
      <w:r w:rsidRPr="00644F1D">
        <w:rPr>
          <w:b/>
        </w:rPr>
        <w:tab/>
      </w:r>
    </w:p>
    <w:p w14:paraId="633946CF" w14:textId="45B169D7" w:rsidR="002C6F74" w:rsidRDefault="00644F1D" w:rsidP="002C6F74">
      <w:pPr>
        <w:spacing w:after="113"/>
        <w:jc w:val="left"/>
        <w:rPr>
          <w:b/>
        </w:rPr>
      </w:pPr>
      <w:r>
        <w:rPr>
          <w:noProof/>
        </w:rPr>
        <w:drawing>
          <wp:inline distT="0" distB="0" distL="0" distR="0" wp14:anchorId="4C91E2C1" wp14:editId="7205B1F0">
            <wp:extent cx="5580380" cy="3192145"/>
            <wp:effectExtent l="0" t="0" r="127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644A8" w14:textId="42EC7CCB" w:rsidR="002C6F74" w:rsidRDefault="002C6F74" w:rsidP="002C6F74">
      <w:pPr>
        <w:spacing w:after="113"/>
        <w:jc w:val="left"/>
        <w:rPr>
          <w:b/>
        </w:rPr>
      </w:pPr>
    </w:p>
    <w:p w14:paraId="057C5F13" w14:textId="0F5821E3" w:rsidR="002C6F74" w:rsidRDefault="002C6F74" w:rsidP="002C6F74">
      <w:pPr>
        <w:spacing w:after="113"/>
        <w:jc w:val="left"/>
        <w:rPr>
          <w:b/>
        </w:rPr>
      </w:pPr>
    </w:p>
    <w:p w14:paraId="4318CDF7" w14:textId="29A26808" w:rsidR="002C6F74" w:rsidRDefault="002C6F74" w:rsidP="002C6F74">
      <w:pPr>
        <w:spacing w:after="113"/>
        <w:jc w:val="left"/>
        <w:rPr>
          <w:b/>
        </w:rPr>
      </w:pPr>
    </w:p>
    <w:p w14:paraId="567DB294" w14:textId="2F38B008" w:rsidR="002C6F74" w:rsidRDefault="002C6F74" w:rsidP="002C6F74">
      <w:pPr>
        <w:spacing w:after="113"/>
        <w:jc w:val="left"/>
        <w:rPr>
          <w:b/>
        </w:rPr>
      </w:pPr>
    </w:p>
    <w:p w14:paraId="2CC5FBB3" w14:textId="4255BEDF" w:rsidR="002C6F74" w:rsidRDefault="002C6F74" w:rsidP="002C6F74">
      <w:pPr>
        <w:spacing w:after="113"/>
        <w:jc w:val="left"/>
        <w:rPr>
          <w:b/>
        </w:rPr>
      </w:pPr>
    </w:p>
    <w:p w14:paraId="593CB89D" w14:textId="77777777" w:rsidR="002C6F74" w:rsidRPr="002C6F74" w:rsidRDefault="002C6F74" w:rsidP="002C6F74">
      <w:pPr>
        <w:spacing w:after="113"/>
        <w:jc w:val="left"/>
        <w:rPr>
          <w:b/>
        </w:rPr>
      </w:pPr>
    </w:p>
    <w:p w14:paraId="185A2B95" w14:textId="48904F26" w:rsidR="00644F1D" w:rsidRDefault="00644F1D" w:rsidP="00644F1D">
      <w:pPr>
        <w:pStyle w:val="ListParagraph"/>
        <w:numPr>
          <w:ilvl w:val="0"/>
          <w:numId w:val="5"/>
        </w:numPr>
        <w:spacing w:after="113"/>
        <w:jc w:val="left"/>
        <w:rPr>
          <w:b/>
        </w:rPr>
      </w:pPr>
      <w:r w:rsidRPr="00F7548C">
        <w:rPr>
          <w:b/>
          <w:u w:val="single"/>
        </w:rPr>
        <w:lastRenderedPageBreak/>
        <w:t>Output Characteristics</w:t>
      </w:r>
      <w:r w:rsidRPr="00644F1D">
        <w:rPr>
          <w:b/>
        </w:rPr>
        <w:t>:</w:t>
      </w:r>
    </w:p>
    <w:p w14:paraId="10F3333F" w14:textId="77777777" w:rsidR="00644F1D" w:rsidRPr="00644F1D" w:rsidRDefault="00644F1D" w:rsidP="00644F1D">
      <w:pPr>
        <w:pStyle w:val="ListParagraph"/>
        <w:spacing w:after="113"/>
        <w:ind w:left="403" w:firstLine="0"/>
        <w:jc w:val="left"/>
        <w:rPr>
          <w:b/>
        </w:rPr>
      </w:pPr>
    </w:p>
    <w:p w14:paraId="5F9A4431" w14:textId="189CA9EF" w:rsidR="00644F1D" w:rsidRPr="00644F1D" w:rsidRDefault="00644F1D" w:rsidP="00644F1D">
      <w:pPr>
        <w:spacing w:after="113"/>
        <w:ind w:left="403" w:firstLine="0"/>
        <w:jc w:val="left"/>
        <w:rPr>
          <w:b/>
        </w:rPr>
      </w:pPr>
      <w:r>
        <w:rPr>
          <w:b/>
          <w:noProof/>
        </w:rPr>
        <w:drawing>
          <wp:inline distT="0" distB="0" distL="0" distR="0" wp14:anchorId="4D2FF6A3" wp14:editId="2761C858">
            <wp:extent cx="5427980" cy="3190875"/>
            <wp:effectExtent l="0" t="0" r="127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798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C1864" w14:textId="77777777" w:rsidR="002C6F74" w:rsidRDefault="002C6F74">
      <w:pPr>
        <w:spacing w:after="113"/>
        <w:ind w:left="53"/>
        <w:jc w:val="left"/>
        <w:rPr>
          <w:b/>
        </w:rPr>
      </w:pPr>
    </w:p>
    <w:p w14:paraId="5EB04E51" w14:textId="77777777" w:rsidR="002C6F74" w:rsidRDefault="002C6F74">
      <w:pPr>
        <w:spacing w:after="113"/>
        <w:ind w:left="53"/>
        <w:jc w:val="left"/>
        <w:rPr>
          <w:b/>
        </w:rPr>
      </w:pPr>
    </w:p>
    <w:p w14:paraId="2439A43B" w14:textId="6FB06F72" w:rsidR="00396D4B" w:rsidRDefault="0051252C">
      <w:pPr>
        <w:spacing w:after="113"/>
        <w:ind w:left="53"/>
        <w:jc w:val="left"/>
      </w:pPr>
      <w:r>
        <w:rPr>
          <w:b/>
        </w:rPr>
        <w:t xml:space="preserve"> Model Graph </w:t>
      </w:r>
    </w:p>
    <w:p w14:paraId="525E38C2" w14:textId="77777777" w:rsidR="00396D4B" w:rsidRDefault="0051252C">
      <w:pPr>
        <w:spacing w:after="115"/>
        <w:ind w:left="58" w:firstLine="0"/>
        <w:jc w:val="left"/>
      </w:pPr>
      <w:r>
        <w:rPr>
          <w:b/>
        </w:rPr>
        <w:t xml:space="preserve"> </w:t>
      </w:r>
    </w:p>
    <w:p w14:paraId="03B455B4" w14:textId="77777777" w:rsidR="00396D4B" w:rsidRDefault="0051252C">
      <w:pPr>
        <w:pStyle w:val="Heading1"/>
        <w:ind w:left="53"/>
      </w:pPr>
      <w:r>
        <w:t xml:space="preserve">Input Characteristics                           Output Characteristics </w:t>
      </w:r>
    </w:p>
    <w:p w14:paraId="38488B18" w14:textId="77777777" w:rsidR="00396D4B" w:rsidRDefault="0051252C">
      <w:pPr>
        <w:spacing w:after="38"/>
        <w:ind w:left="-406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482E4134" wp14:editId="31883D3C">
                <wp:extent cx="5767070" cy="2600584"/>
                <wp:effectExtent l="0" t="0" r="0" b="0"/>
                <wp:docPr id="10609" name="Group 106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7070" cy="2600584"/>
                          <a:chOff x="0" y="0"/>
                          <a:chExt cx="5767070" cy="2600584"/>
                        </a:xfrm>
                      </wpg:grpSpPr>
                      <wps:wsp>
                        <wps:cNvPr id="547" name="Rectangle 547"/>
                        <wps:cNvSpPr/>
                        <wps:spPr>
                          <a:xfrm>
                            <a:off x="294437" y="0"/>
                            <a:ext cx="3699129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0E6BA1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                                                    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8" name="Rectangle 548"/>
                        <wps:cNvSpPr/>
                        <wps:spPr>
                          <a:xfrm>
                            <a:off x="3076067" y="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F59436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9" name="Rectangle 549"/>
                        <wps:cNvSpPr/>
                        <wps:spPr>
                          <a:xfrm>
                            <a:off x="294437" y="263652"/>
                            <a:ext cx="1368171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765626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      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0" name="Rectangle 550"/>
                        <wps:cNvSpPr/>
                        <wps:spPr>
                          <a:xfrm>
                            <a:off x="1323086" y="26365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C3526D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1" name="Rectangle 551"/>
                        <wps:cNvSpPr/>
                        <wps:spPr>
                          <a:xfrm>
                            <a:off x="4143121" y="26365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ABB0FC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2" name="Rectangle 552"/>
                        <wps:cNvSpPr/>
                        <wps:spPr>
                          <a:xfrm>
                            <a:off x="294437" y="525780"/>
                            <a:ext cx="1773555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112612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              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3" name="Rectangle 553"/>
                        <wps:cNvSpPr/>
                        <wps:spPr>
                          <a:xfrm>
                            <a:off x="1627886" y="52578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2E2E05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4" name="Rectangle 554"/>
                        <wps:cNvSpPr/>
                        <wps:spPr>
                          <a:xfrm>
                            <a:off x="294437" y="78943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139397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5" name="Rectangle 555"/>
                        <wps:cNvSpPr/>
                        <wps:spPr>
                          <a:xfrm>
                            <a:off x="4143121" y="789432"/>
                            <a:ext cx="1216152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0FF4C2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   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6" name="Rectangle 556"/>
                        <wps:cNvSpPr/>
                        <wps:spPr>
                          <a:xfrm>
                            <a:off x="5057521" y="78943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3A59CA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7" name="Rectangle 557"/>
                        <wps:cNvSpPr/>
                        <wps:spPr>
                          <a:xfrm>
                            <a:off x="294437" y="105156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E134BD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8" name="Rectangle 558"/>
                        <wps:cNvSpPr/>
                        <wps:spPr>
                          <a:xfrm>
                            <a:off x="4143121" y="105156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AA3AF6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9" name="Rectangle 559"/>
                        <wps:cNvSpPr/>
                        <wps:spPr>
                          <a:xfrm>
                            <a:off x="4409821" y="1051561"/>
                            <a:ext cx="760095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E9EF5A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0" name="Rectangle 560"/>
                        <wps:cNvSpPr/>
                        <wps:spPr>
                          <a:xfrm>
                            <a:off x="4981321" y="105156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E91829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1" name="Rectangle 561"/>
                        <wps:cNvSpPr/>
                        <wps:spPr>
                          <a:xfrm>
                            <a:off x="294437" y="131521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98CF4B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2" name="Rectangle 562"/>
                        <wps:cNvSpPr/>
                        <wps:spPr>
                          <a:xfrm>
                            <a:off x="4143121" y="1315213"/>
                            <a:ext cx="1013460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AE6124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3" name="Rectangle 563"/>
                        <wps:cNvSpPr/>
                        <wps:spPr>
                          <a:xfrm>
                            <a:off x="4905121" y="131521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34CDF6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4" name="Rectangle 564"/>
                        <wps:cNvSpPr/>
                        <wps:spPr>
                          <a:xfrm>
                            <a:off x="294437" y="1577722"/>
                            <a:ext cx="334441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3CAB0E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                                             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5" name="Rectangle 565"/>
                        <wps:cNvSpPr/>
                        <wps:spPr>
                          <a:xfrm>
                            <a:off x="2809367" y="157772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2C9CA3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6" name="Rectangle 566"/>
                        <wps:cNvSpPr/>
                        <wps:spPr>
                          <a:xfrm>
                            <a:off x="4143121" y="1577722"/>
                            <a:ext cx="1216152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4E14AD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   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7" name="Rectangle 567"/>
                        <wps:cNvSpPr/>
                        <wps:spPr>
                          <a:xfrm>
                            <a:off x="5057521" y="157772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A75421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4" name="Shape 784"/>
                        <wps:cNvSpPr/>
                        <wps:spPr>
                          <a:xfrm>
                            <a:off x="3684270" y="532283"/>
                            <a:ext cx="76200" cy="1714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1714500">
                                <a:moveTo>
                                  <a:pt x="38100" y="0"/>
                                </a:moveTo>
                                <a:lnTo>
                                  <a:pt x="76200" y="76200"/>
                                </a:lnTo>
                                <a:lnTo>
                                  <a:pt x="44450" y="76200"/>
                                </a:lnTo>
                                <a:lnTo>
                                  <a:pt x="44450" y="1714500"/>
                                </a:lnTo>
                                <a:lnTo>
                                  <a:pt x="31750" y="1714500"/>
                                </a:lnTo>
                                <a:lnTo>
                                  <a:pt x="3175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3810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5" name="Shape 785"/>
                        <wps:cNvSpPr/>
                        <wps:spPr>
                          <a:xfrm>
                            <a:off x="3722370" y="2208683"/>
                            <a:ext cx="1600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00200" h="76200">
                                <a:moveTo>
                                  <a:pt x="1524000" y="0"/>
                                </a:moveTo>
                                <a:lnTo>
                                  <a:pt x="1600200" y="38100"/>
                                </a:lnTo>
                                <a:lnTo>
                                  <a:pt x="1524000" y="76200"/>
                                </a:lnTo>
                                <a:lnTo>
                                  <a:pt x="1524000" y="44450"/>
                                </a:lnTo>
                                <a:lnTo>
                                  <a:pt x="0" y="44450"/>
                                </a:lnTo>
                                <a:lnTo>
                                  <a:pt x="0" y="31750"/>
                                </a:lnTo>
                                <a:lnTo>
                                  <a:pt x="1524000" y="31750"/>
                                </a:lnTo>
                                <a:lnTo>
                                  <a:pt x="152400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6" name="Shape 786"/>
                        <wps:cNvSpPr/>
                        <wps:spPr>
                          <a:xfrm>
                            <a:off x="3722370" y="1218083"/>
                            <a:ext cx="342900" cy="1028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1028700">
                                <a:moveTo>
                                  <a:pt x="0" y="1028700"/>
                                </a:moveTo>
                                <a:lnTo>
                                  <a:pt x="34290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7" name="Shape 787"/>
                        <wps:cNvSpPr/>
                        <wps:spPr>
                          <a:xfrm>
                            <a:off x="3760470" y="1865783"/>
                            <a:ext cx="1028700" cy="266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28700" h="266700">
                                <a:moveTo>
                                  <a:pt x="0" y="266700"/>
                                </a:moveTo>
                                <a:cubicBezTo>
                                  <a:pt x="28575" y="171450"/>
                                  <a:pt x="57150" y="76200"/>
                                  <a:pt x="228600" y="38100"/>
                                </a:cubicBezTo>
                                <a:cubicBezTo>
                                  <a:pt x="400050" y="0"/>
                                  <a:pt x="714375" y="19050"/>
                                  <a:pt x="1028700" y="38100"/>
                                </a:cubicBez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8" name="Shape 788"/>
                        <wps:cNvSpPr/>
                        <wps:spPr>
                          <a:xfrm>
                            <a:off x="3976370" y="1205383"/>
                            <a:ext cx="1028700" cy="266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28700" h="266700">
                                <a:moveTo>
                                  <a:pt x="0" y="266700"/>
                                </a:moveTo>
                                <a:cubicBezTo>
                                  <a:pt x="28575" y="171450"/>
                                  <a:pt x="57150" y="76200"/>
                                  <a:pt x="228600" y="38100"/>
                                </a:cubicBezTo>
                                <a:cubicBezTo>
                                  <a:pt x="400050" y="0"/>
                                  <a:pt x="714375" y="19050"/>
                                  <a:pt x="1028700" y="38100"/>
                                </a:cubicBez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9" name="Shape 789"/>
                        <wps:cNvSpPr/>
                        <wps:spPr>
                          <a:xfrm>
                            <a:off x="3862070" y="1548283"/>
                            <a:ext cx="1028700" cy="2667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28700" h="266700">
                                <a:moveTo>
                                  <a:pt x="0" y="266700"/>
                                </a:moveTo>
                                <a:cubicBezTo>
                                  <a:pt x="28575" y="171450"/>
                                  <a:pt x="57150" y="76200"/>
                                  <a:pt x="228600" y="38100"/>
                                </a:cubicBezTo>
                                <a:cubicBezTo>
                                  <a:pt x="400050" y="0"/>
                                  <a:pt x="714375" y="19050"/>
                                  <a:pt x="1028700" y="38100"/>
                                </a:cubicBez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0" name="Shape 790"/>
                        <wps:cNvSpPr/>
                        <wps:spPr>
                          <a:xfrm>
                            <a:off x="369570" y="419253"/>
                            <a:ext cx="76200" cy="1714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1714500">
                                <a:moveTo>
                                  <a:pt x="38100" y="0"/>
                                </a:moveTo>
                                <a:lnTo>
                                  <a:pt x="76200" y="76200"/>
                                </a:lnTo>
                                <a:lnTo>
                                  <a:pt x="44450" y="76200"/>
                                </a:lnTo>
                                <a:lnTo>
                                  <a:pt x="44450" y="1714500"/>
                                </a:lnTo>
                                <a:lnTo>
                                  <a:pt x="31750" y="1714500"/>
                                </a:lnTo>
                                <a:lnTo>
                                  <a:pt x="3175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3810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1" name="Shape 791"/>
                        <wps:cNvSpPr/>
                        <wps:spPr>
                          <a:xfrm>
                            <a:off x="407670" y="2095653"/>
                            <a:ext cx="1600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00200" h="76200">
                                <a:moveTo>
                                  <a:pt x="1524000" y="0"/>
                                </a:moveTo>
                                <a:lnTo>
                                  <a:pt x="1600200" y="38100"/>
                                </a:lnTo>
                                <a:lnTo>
                                  <a:pt x="1524000" y="76200"/>
                                </a:lnTo>
                                <a:lnTo>
                                  <a:pt x="1524000" y="44450"/>
                                </a:lnTo>
                                <a:lnTo>
                                  <a:pt x="0" y="44450"/>
                                </a:lnTo>
                                <a:lnTo>
                                  <a:pt x="0" y="31750"/>
                                </a:lnTo>
                                <a:lnTo>
                                  <a:pt x="1524000" y="31750"/>
                                </a:lnTo>
                                <a:lnTo>
                                  <a:pt x="152400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2" name="Shape 792"/>
                        <wps:cNvSpPr/>
                        <wps:spPr>
                          <a:xfrm>
                            <a:off x="902970" y="1908328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228600"/>
                                </a:moveTo>
                                <a:cubicBezTo>
                                  <a:pt x="126238" y="228600"/>
                                  <a:pt x="228600" y="126365"/>
                                  <a:pt x="228600" y="0"/>
                                </a:cubicBez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3" name="Shape 793"/>
                        <wps:cNvSpPr/>
                        <wps:spPr>
                          <a:xfrm>
                            <a:off x="1118870" y="1921028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228600"/>
                                </a:moveTo>
                                <a:cubicBezTo>
                                  <a:pt x="126238" y="228600"/>
                                  <a:pt x="228600" y="126365"/>
                                  <a:pt x="228600" y="0"/>
                                </a:cubicBez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4" name="Shape 794"/>
                        <wps:cNvSpPr/>
                        <wps:spPr>
                          <a:xfrm>
                            <a:off x="1131570" y="1044728"/>
                            <a:ext cx="228600" cy="91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914400">
                                <a:moveTo>
                                  <a:pt x="228600" y="0"/>
                                </a:moveTo>
                                <a:lnTo>
                                  <a:pt x="0" y="91440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5" name="Shape 795"/>
                        <wps:cNvSpPr/>
                        <wps:spPr>
                          <a:xfrm>
                            <a:off x="1334770" y="1082828"/>
                            <a:ext cx="228600" cy="91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914400">
                                <a:moveTo>
                                  <a:pt x="228600" y="0"/>
                                </a:moveTo>
                                <a:lnTo>
                                  <a:pt x="0" y="91440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798" name="Picture 798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208532" y="799999"/>
                            <a:ext cx="670560" cy="1371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99" name="Rectangle 799"/>
                        <wps:cNvSpPr/>
                        <wps:spPr>
                          <a:xfrm>
                            <a:off x="1298702" y="803126"/>
                            <a:ext cx="112211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D1BBBA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0" name="Rectangle 800"/>
                        <wps:cNvSpPr/>
                        <wps:spPr>
                          <a:xfrm>
                            <a:off x="1382522" y="862936"/>
                            <a:ext cx="152055" cy="122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4BFC78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C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1" name="Rectangle 801"/>
                        <wps:cNvSpPr/>
                        <wps:spPr>
                          <a:xfrm>
                            <a:off x="1496822" y="862936"/>
                            <a:ext cx="30410" cy="122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420C65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2" name="Rectangle 802"/>
                        <wps:cNvSpPr/>
                        <wps:spPr>
                          <a:xfrm>
                            <a:off x="1521206" y="803126"/>
                            <a:ext cx="98246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BE304E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>=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3" name="Rectangle 803"/>
                        <wps:cNvSpPr/>
                        <wps:spPr>
                          <a:xfrm>
                            <a:off x="1594358" y="803126"/>
                            <a:ext cx="46741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92F01A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78" name="Rectangle 8278"/>
                        <wps:cNvSpPr/>
                        <wps:spPr>
                          <a:xfrm>
                            <a:off x="1629410" y="803126"/>
                            <a:ext cx="93564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5834C0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79" name="Rectangle 8279"/>
                        <wps:cNvSpPr/>
                        <wps:spPr>
                          <a:xfrm>
                            <a:off x="1701035" y="803126"/>
                            <a:ext cx="112211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E67E8D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5" name="Rectangle 805"/>
                        <wps:cNvSpPr/>
                        <wps:spPr>
                          <a:xfrm>
                            <a:off x="1786763" y="803126"/>
                            <a:ext cx="46741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D6526A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08" name="Picture 808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1665732" y="1028599"/>
                            <a:ext cx="670560" cy="1554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09" name="Rectangle 809"/>
                        <wps:cNvSpPr/>
                        <wps:spPr>
                          <a:xfrm>
                            <a:off x="1756283" y="1031726"/>
                            <a:ext cx="112211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CF8428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0" name="Rectangle 810"/>
                        <wps:cNvSpPr/>
                        <wps:spPr>
                          <a:xfrm>
                            <a:off x="1840103" y="1091536"/>
                            <a:ext cx="152055" cy="122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579F53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C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1" name="Rectangle 811"/>
                        <wps:cNvSpPr/>
                        <wps:spPr>
                          <a:xfrm>
                            <a:off x="1954403" y="1091536"/>
                            <a:ext cx="30410" cy="1220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73C27E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2" name="Rectangle 812"/>
                        <wps:cNvSpPr/>
                        <wps:spPr>
                          <a:xfrm>
                            <a:off x="1978787" y="1031726"/>
                            <a:ext cx="98246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57E119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>=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3" name="Rectangle 813"/>
                        <wps:cNvSpPr/>
                        <wps:spPr>
                          <a:xfrm>
                            <a:off x="2051939" y="1031726"/>
                            <a:ext cx="46741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C7FFBE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80" name="Rectangle 8280"/>
                        <wps:cNvSpPr/>
                        <wps:spPr>
                          <a:xfrm>
                            <a:off x="2086991" y="1031726"/>
                            <a:ext cx="93564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A79EFE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81" name="Rectangle 8281"/>
                        <wps:cNvSpPr/>
                        <wps:spPr>
                          <a:xfrm>
                            <a:off x="2158616" y="1031726"/>
                            <a:ext cx="112211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A028CE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5" name="Rectangle 815"/>
                        <wps:cNvSpPr/>
                        <wps:spPr>
                          <a:xfrm>
                            <a:off x="2243963" y="1031726"/>
                            <a:ext cx="46741" cy="187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773DCE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18" name="Picture 818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685699"/>
                            <a:ext cx="294132" cy="251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19" name="Rectangle 819"/>
                        <wps:cNvSpPr/>
                        <wps:spPr>
                          <a:xfrm>
                            <a:off x="91745" y="689763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29EA47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0" name="Rectangle 820"/>
                        <wps:cNvSpPr/>
                        <wps:spPr>
                          <a:xfrm>
                            <a:off x="134417" y="755090"/>
                            <a:ext cx="90580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3F007F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1" name="Rectangle 821"/>
                        <wps:cNvSpPr/>
                        <wps:spPr>
                          <a:xfrm>
                            <a:off x="201473" y="689763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FAC425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51" name="Shape 11051"/>
                        <wps:cNvSpPr/>
                        <wps:spPr>
                          <a:xfrm>
                            <a:off x="293370" y="85878"/>
                            <a:ext cx="4572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00" h="342900">
                                <a:moveTo>
                                  <a:pt x="0" y="0"/>
                                </a:moveTo>
                                <a:lnTo>
                                  <a:pt x="457200" y="0"/>
                                </a:lnTo>
                                <a:lnTo>
                                  <a:pt x="457200" y="342900"/>
                                </a:lnTo>
                                <a:lnTo>
                                  <a:pt x="0" y="3429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24" name="Picture 824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294132" y="132487"/>
                            <a:ext cx="457200" cy="251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25" name="Rectangle 825"/>
                        <wps:cNvSpPr/>
                        <wps:spPr>
                          <a:xfrm>
                            <a:off x="384353" y="137161"/>
                            <a:ext cx="263939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2EB56D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t>µ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6" name="Rectangle 826"/>
                        <wps:cNvSpPr/>
                        <wps:spPr>
                          <a:xfrm>
                            <a:off x="582422" y="13716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3AD0C7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52" name="Shape 11052"/>
                        <wps:cNvSpPr/>
                        <wps:spPr>
                          <a:xfrm>
                            <a:off x="3544570" y="200178"/>
                            <a:ext cx="4572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00" h="342900">
                                <a:moveTo>
                                  <a:pt x="0" y="0"/>
                                </a:moveTo>
                                <a:lnTo>
                                  <a:pt x="457200" y="0"/>
                                </a:lnTo>
                                <a:lnTo>
                                  <a:pt x="457200" y="342900"/>
                                </a:lnTo>
                                <a:lnTo>
                                  <a:pt x="0" y="3429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29" name="Picture 829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3544824" y="246787"/>
                            <a:ext cx="457200" cy="251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0" name="Rectangle 830"/>
                        <wps:cNvSpPr/>
                        <wps:spPr>
                          <a:xfrm>
                            <a:off x="3637153" y="251461"/>
                            <a:ext cx="30447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F299EB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t>m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1" name="Rectangle 831"/>
                        <wps:cNvSpPr/>
                        <wps:spPr>
                          <a:xfrm>
                            <a:off x="3865753" y="25146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B67DCF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34" name="Picture 834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1551432" y="2304187"/>
                            <a:ext cx="623316" cy="17678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5" name="Rectangle 835"/>
                        <wps:cNvSpPr/>
                        <wps:spPr>
                          <a:xfrm>
                            <a:off x="1641602" y="2307108"/>
                            <a:ext cx="13519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6962C0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6" name="Rectangle 836"/>
                        <wps:cNvSpPr/>
                        <wps:spPr>
                          <a:xfrm>
                            <a:off x="1744091" y="2372434"/>
                            <a:ext cx="181791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72CD5A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B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84" name="Rectangle 8284"/>
                        <wps:cNvSpPr/>
                        <wps:spPr>
                          <a:xfrm>
                            <a:off x="1881251" y="2307108"/>
                            <a:ext cx="67498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2D3A6C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86" name="Rectangle 8286"/>
                        <wps:cNvSpPr/>
                        <wps:spPr>
                          <a:xfrm>
                            <a:off x="2033651" y="2307108"/>
                            <a:ext cx="67498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AA6703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88" name="Rectangle 8288"/>
                        <wps:cNvSpPr/>
                        <wps:spPr>
                          <a:xfrm>
                            <a:off x="1932000" y="2307108"/>
                            <a:ext cx="13519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51FA20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8" name="Rectangle 838"/>
                        <wps:cNvSpPr/>
                        <wps:spPr>
                          <a:xfrm>
                            <a:off x="2082419" y="230710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D87A37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41" name="Picture 841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4866132" y="2418487"/>
                            <a:ext cx="627888" cy="1600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42" name="Rectangle 842"/>
                        <wps:cNvSpPr/>
                        <wps:spPr>
                          <a:xfrm>
                            <a:off x="4956937" y="2421408"/>
                            <a:ext cx="13519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5D628C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3" name="Rectangle 843"/>
                        <wps:cNvSpPr/>
                        <wps:spPr>
                          <a:xfrm>
                            <a:off x="5059426" y="2486734"/>
                            <a:ext cx="187872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B8702B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89" name="Rectangle 8289"/>
                        <wps:cNvSpPr/>
                        <wps:spPr>
                          <a:xfrm>
                            <a:off x="5201158" y="2421408"/>
                            <a:ext cx="67498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BA3B70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91" name="Rectangle 8291"/>
                        <wps:cNvSpPr/>
                        <wps:spPr>
                          <a:xfrm>
                            <a:off x="5251908" y="2421408"/>
                            <a:ext cx="13519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FA823F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90" name="Rectangle 8290"/>
                        <wps:cNvSpPr/>
                        <wps:spPr>
                          <a:xfrm>
                            <a:off x="5353558" y="2421408"/>
                            <a:ext cx="67498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1A5DEF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5" name="Rectangle 845"/>
                        <wps:cNvSpPr/>
                        <wps:spPr>
                          <a:xfrm>
                            <a:off x="5403850" y="2421408"/>
                            <a:ext cx="56314" cy="2260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F17D0D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53" name="Shape 11053"/>
                        <wps:cNvSpPr/>
                        <wps:spPr>
                          <a:xfrm>
                            <a:off x="3608070" y="2257578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0"/>
                                </a:moveTo>
                                <a:lnTo>
                                  <a:pt x="228600" y="0"/>
                                </a:lnTo>
                                <a:lnTo>
                                  <a:pt x="228600" y="228600"/>
                                </a:lnTo>
                                <a:lnTo>
                                  <a:pt x="0" y="2286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48" name="Picture 848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3608832" y="2304187"/>
                            <a:ext cx="228600" cy="1371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49" name="Rectangle 849"/>
                        <wps:cNvSpPr/>
                        <wps:spPr>
                          <a:xfrm>
                            <a:off x="3699637" y="2304670"/>
                            <a:ext cx="101346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8388EC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0" name="Rectangle 850"/>
                        <wps:cNvSpPr/>
                        <wps:spPr>
                          <a:xfrm>
                            <a:off x="3775837" y="230467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F11486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54" name="Shape 11054"/>
                        <wps:cNvSpPr/>
                        <wps:spPr>
                          <a:xfrm>
                            <a:off x="293370" y="2143278"/>
                            <a:ext cx="2286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" h="228600">
                                <a:moveTo>
                                  <a:pt x="0" y="0"/>
                                </a:moveTo>
                                <a:lnTo>
                                  <a:pt x="228600" y="0"/>
                                </a:lnTo>
                                <a:lnTo>
                                  <a:pt x="228600" y="228600"/>
                                </a:lnTo>
                                <a:lnTo>
                                  <a:pt x="0" y="2286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53" name="Picture 853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294132" y="2189887"/>
                            <a:ext cx="228600" cy="1371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54" name="Rectangle 854"/>
                        <wps:cNvSpPr/>
                        <wps:spPr>
                          <a:xfrm>
                            <a:off x="384353" y="2190370"/>
                            <a:ext cx="101346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D3381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5" name="Rectangle 855"/>
                        <wps:cNvSpPr/>
                        <wps:spPr>
                          <a:xfrm>
                            <a:off x="460553" y="2190370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F58F1D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55" name="Shape 11055"/>
                        <wps:cNvSpPr/>
                        <wps:spPr>
                          <a:xfrm>
                            <a:off x="4954270" y="1089178"/>
                            <a:ext cx="741045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41045" h="342900">
                                <a:moveTo>
                                  <a:pt x="0" y="0"/>
                                </a:moveTo>
                                <a:lnTo>
                                  <a:pt x="741045" y="0"/>
                                </a:lnTo>
                                <a:lnTo>
                                  <a:pt x="741045" y="342900"/>
                                </a:lnTo>
                                <a:lnTo>
                                  <a:pt x="0" y="3429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58" name="Picture 858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4954524" y="1135279"/>
                            <a:ext cx="740664" cy="251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59" name="Rectangle 859"/>
                        <wps:cNvSpPr/>
                        <wps:spPr>
                          <a:xfrm>
                            <a:off x="5046853" y="1150011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F9812B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0" name="Rectangle 860"/>
                        <wps:cNvSpPr/>
                        <wps:spPr>
                          <a:xfrm>
                            <a:off x="5089906" y="1215338"/>
                            <a:ext cx="90580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948900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1" name="Rectangle 861"/>
                        <wps:cNvSpPr/>
                        <wps:spPr>
                          <a:xfrm>
                            <a:off x="5158486" y="1150011"/>
                            <a:ext cx="34359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8D72E1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=6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2" name="Rectangle 862"/>
                        <wps:cNvSpPr/>
                        <wps:spPr>
                          <a:xfrm>
                            <a:off x="5417566" y="1182265"/>
                            <a:ext cx="116750" cy="185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0DC901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Segoe UI Symbol" w:eastAsia="Segoe UI Symbol" w:hAnsi="Segoe UI Symbol" w:cs="Segoe UI Symbol"/>
                                </w:rPr>
                                <w:t>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3" name="Rectangle 863"/>
                        <wps:cNvSpPr/>
                        <wps:spPr>
                          <a:xfrm>
                            <a:off x="5502910" y="1150011"/>
                            <a:ext cx="13519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DF0A2E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4" name="Rectangle 864"/>
                        <wps:cNvSpPr/>
                        <wps:spPr>
                          <a:xfrm>
                            <a:off x="5605018" y="1150011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E22F69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56" name="Shape 11056"/>
                        <wps:cNvSpPr/>
                        <wps:spPr>
                          <a:xfrm>
                            <a:off x="4966970" y="1457479"/>
                            <a:ext cx="800100" cy="3086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0100" h="308610">
                                <a:moveTo>
                                  <a:pt x="0" y="0"/>
                                </a:moveTo>
                                <a:lnTo>
                                  <a:pt x="800100" y="0"/>
                                </a:lnTo>
                                <a:lnTo>
                                  <a:pt x="800100" y="308610"/>
                                </a:lnTo>
                                <a:lnTo>
                                  <a:pt x="0" y="30861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867" name="Picture 867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4966716" y="1504087"/>
                            <a:ext cx="800100" cy="2164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68" name="Rectangle 868"/>
                        <wps:cNvSpPr/>
                        <wps:spPr>
                          <a:xfrm>
                            <a:off x="5059426" y="1517676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36F42F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9" name="Rectangle 869"/>
                        <wps:cNvSpPr/>
                        <wps:spPr>
                          <a:xfrm>
                            <a:off x="5102099" y="1583003"/>
                            <a:ext cx="90580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7D4259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0" name="Rectangle 870"/>
                        <wps:cNvSpPr/>
                        <wps:spPr>
                          <a:xfrm>
                            <a:off x="5170678" y="1517676"/>
                            <a:ext cx="34359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C16310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=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1" name="Rectangle 871"/>
                        <wps:cNvSpPr/>
                        <wps:spPr>
                          <a:xfrm>
                            <a:off x="5429758" y="1549930"/>
                            <a:ext cx="116750" cy="185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72B9C3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Segoe UI Symbol" w:eastAsia="Segoe UI Symbol" w:hAnsi="Segoe UI Symbol" w:cs="Segoe UI Symbol"/>
                                </w:rPr>
                                <w:t>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2" name="Rectangle 872"/>
                        <wps:cNvSpPr/>
                        <wps:spPr>
                          <a:xfrm>
                            <a:off x="5515102" y="1517676"/>
                            <a:ext cx="13519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7101AD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3" name="Rectangle 873"/>
                        <wps:cNvSpPr/>
                        <wps:spPr>
                          <a:xfrm>
                            <a:off x="5617210" y="1517676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54F3EE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76" name="Picture 876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4966716" y="1821079"/>
                            <a:ext cx="800100" cy="2164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7" name="Rectangle 877"/>
                        <wps:cNvSpPr/>
                        <wps:spPr>
                          <a:xfrm>
                            <a:off x="5059426" y="1836192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047A44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8" name="Rectangle 878"/>
                        <wps:cNvSpPr/>
                        <wps:spPr>
                          <a:xfrm>
                            <a:off x="5102099" y="1901518"/>
                            <a:ext cx="90580" cy="151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6264F1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9" name="Rectangle 879"/>
                        <wps:cNvSpPr/>
                        <wps:spPr>
                          <a:xfrm>
                            <a:off x="5170678" y="1836192"/>
                            <a:ext cx="118369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68E049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=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0" name="Rectangle 880"/>
                        <wps:cNvSpPr/>
                        <wps:spPr>
                          <a:xfrm>
                            <a:off x="5259070" y="1836192"/>
                            <a:ext cx="112728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6A11FA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1" name="Rectangle 881"/>
                        <wps:cNvSpPr/>
                        <wps:spPr>
                          <a:xfrm>
                            <a:off x="5344414" y="1836192"/>
                            <a:ext cx="112728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F1E0D7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2" name="Rectangle 882"/>
                        <wps:cNvSpPr/>
                        <wps:spPr>
                          <a:xfrm>
                            <a:off x="5429758" y="1868446"/>
                            <a:ext cx="116750" cy="185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1E3622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Segoe UI Symbol" w:eastAsia="Segoe UI Symbol" w:hAnsi="Segoe UI Symbol" w:cs="Segoe UI Symbol"/>
                                </w:rPr>
                                <w:t>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3" name="Rectangle 883"/>
                        <wps:cNvSpPr/>
                        <wps:spPr>
                          <a:xfrm>
                            <a:off x="5515102" y="1836192"/>
                            <a:ext cx="13519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8F2258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4" name="Rectangle 884"/>
                        <wps:cNvSpPr/>
                        <wps:spPr>
                          <a:xfrm>
                            <a:off x="5617210" y="1836192"/>
                            <a:ext cx="56314" cy="2260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0C0092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87" name="Picture 887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3290316" y="589687"/>
                            <a:ext cx="342900" cy="251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88" name="Rectangle 888"/>
                        <wps:cNvSpPr/>
                        <wps:spPr>
                          <a:xfrm>
                            <a:off x="3402457" y="594361"/>
                            <a:ext cx="6749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A422A8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t>I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9" name="Rectangle 889"/>
                        <wps:cNvSpPr/>
                        <wps:spPr>
                          <a:xfrm>
                            <a:off x="3451225" y="658983"/>
                            <a:ext cx="90580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9ADA8C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rPr>
                                  <w:sz w:val="16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0" name="Rectangle 890"/>
                        <wps:cNvSpPr/>
                        <wps:spPr>
                          <a:xfrm>
                            <a:off x="3521329" y="59436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AB29AA" w14:textId="77777777" w:rsidR="00396D4B" w:rsidRDefault="0051252C">
                              <w:pPr>
                                <w:spacing w:after="160"/>
                                <w:ind w:lef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2E4134" id="Group 10609" o:spid="_x0000_s1026" style="width:454.1pt;height:204.75pt;mso-position-horizontal-relative:char;mso-position-vertical-relative:line" coordsize="57670,26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">
                <v:rect id="Rectangle 547" o:spid="_x0000_s1027" style="position:absolute;left:2944;width:36991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2Hn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jB5eYX/M+EIyMUfAAAA//8DAFBLAQItABQABgAIAAAAIQDb4fbL7gAAAIUBAAATAAAAAAAA&#10;AAAAAAAAAAAAAABbQ29udGVudF9UeXBlc10ueG1sUEsBAi0AFAAGAAgAAAAhAFr0LFu/AAAAFQEA&#10;AAsAAAAAAAAAAAAAAAAAHwEAAF9yZWxzLy5yZWxzUEsBAi0AFAAGAAgAAAAhAM03YefHAAAA3AAA&#10;AA8AAAAAAAAAAAAAAAAABwIAAGRycy9kb3ducmV2LnhtbFBLBQYAAAAAAwADALcAAAD7AgAAAAA=&#10;" filled="f" stroked="f">
                  <v:textbox inset="0,0,0,0">
                    <w:txbxContent>
                      <w:p w14:paraId="350E6BA1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                                                                        </w:t>
                        </w:r>
                      </w:p>
                    </w:txbxContent>
                  </v:textbox>
                </v:rect>
                <v:rect id="Rectangle 548" o:spid="_x0000_s1028" style="position:absolute;left:30760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" filled="f" stroked="f">
                  <v:textbox inset="0,0,0,0">
                    <w:txbxContent>
                      <w:p w14:paraId="14F59436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49" o:spid="_x0000_s1029" style="position:absolute;left:2944;top:2636;width:13682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" filled="f" stroked="f">
                  <v:textbox inset="0,0,0,0">
                    <w:txbxContent>
                      <w:p w14:paraId="37765626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                          </w:t>
                        </w:r>
                      </w:p>
                    </w:txbxContent>
                  </v:textbox>
                </v:rect>
                <v:rect id="Rectangle 550" o:spid="_x0000_s1030" style="position:absolute;left:13230;top:263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29OwgAAANwAAAAPAAAAZHJzL2Rvd25yZXYueG1sRE/LisIw&#10;FN0L/kO4gjtNR3D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DHB29OwgAAANwAAAAPAAAA&#10;AAAAAAAAAAAAAAcCAABkcnMvZG93bnJldi54bWxQSwUGAAAAAAMAAwC3AAAA9gIAAAAA&#10;" filled="f" stroked="f">
                  <v:textbox inset="0,0,0,0">
                    <w:txbxContent>
                      <w:p w14:paraId="44C3526D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1" o:spid="_x0000_s1031" style="position:absolute;left:41431;top:2636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" filled="f" stroked="f">
                  <v:textbox inset="0,0,0,0">
                    <w:txbxContent>
                      <w:p w14:paraId="25ABB0FC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2" o:spid="_x0000_s1032" style="position:absolute;left:2944;top:5257;width:17735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" filled="f" stroked="f">
                  <v:textbox inset="0,0,0,0">
                    <w:txbxContent>
                      <w:p w14:paraId="24112612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                                  </w:t>
                        </w:r>
                      </w:p>
                    </w:txbxContent>
                  </v:textbox>
                </v:rect>
                <v:rect id="Rectangle 553" o:spid="_x0000_s1033" style="position:absolute;left:16278;top:525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" filled="f" stroked="f">
                  <v:textbox inset="0,0,0,0">
                    <w:txbxContent>
                      <w:p w14:paraId="102E2E05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4" o:spid="_x0000_s1034" style="position:absolute;left:2944;top:789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" filled="f" stroked="f">
                  <v:textbox inset="0,0,0,0">
                    <w:txbxContent>
                      <w:p w14:paraId="0F139397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5" o:spid="_x0000_s1035" style="position:absolute;left:41431;top:7894;width:12161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" filled="f" stroked="f">
                  <v:textbox inset="0,0,0,0">
                    <w:txbxContent>
                      <w:p w14:paraId="2D0FF4C2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                       </w:t>
                        </w:r>
                      </w:p>
                    </w:txbxContent>
                  </v:textbox>
                </v:rect>
                <v:rect id="Rectangle 556" o:spid="_x0000_s1036" style="position:absolute;left:50575;top:7894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" filled="f" stroked="f">
                  <v:textbox inset="0,0,0,0">
                    <w:txbxContent>
                      <w:p w14:paraId="653A59CA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7" o:spid="_x0000_s1037" style="position:absolute;left:2944;top:10515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" filled="f" stroked="f">
                  <v:textbox inset="0,0,0,0">
                    <w:txbxContent>
                      <w:p w14:paraId="56E134BD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8" o:spid="_x0000_s1038" style="position:absolute;left:41431;top:10515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" filled="f" stroked="f">
                  <v:textbox inset="0,0,0,0">
                    <w:txbxContent>
                      <w:p w14:paraId="5DAA3AF6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59" o:spid="_x0000_s1039" style="position:absolute;left:44098;top:10515;width:7601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" filled="f" stroked="f">
                  <v:textbox inset="0,0,0,0">
                    <w:txbxContent>
                      <w:p w14:paraId="5CE9EF5A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              </w:t>
                        </w:r>
                      </w:p>
                    </w:txbxContent>
                  </v:textbox>
                </v:rect>
                <v:rect id="Rectangle 560" o:spid="_x0000_s1040" style="position:absolute;left:49813;top:10515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" filled="f" stroked="f">
                  <v:textbox inset="0,0,0,0">
                    <w:txbxContent>
                      <w:p w14:paraId="59E91829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1" o:spid="_x0000_s1041" style="position:absolute;left:2944;top:13152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" filled="f" stroked="f">
                  <v:textbox inset="0,0,0,0">
                    <w:txbxContent>
                      <w:p w14:paraId="5A98CF4B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2" o:spid="_x0000_s1042" style="position:absolute;left:41431;top:13152;width:10134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" filled="f" stroked="f">
                  <v:textbox inset="0,0,0,0">
                    <w:txbxContent>
                      <w:p w14:paraId="6CAE6124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                   </w:t>
                        </w:r>
                      </w:p>
                    </w:txbxContent>
                  </v:textbox>
                </v:rect>
                <v:rect id="Rectangle 563" o:spid="_x0000_s1043" style="position:absolute;left:49051;top:13152;width:506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" filled="f" stroked="f">
                  <v:textbox inset="0,0,0,0">
                    <w:txbxContent>
                      <w:p w14:paraId="1B34CDF6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4" o:spid="_x0000_s1044" style="position:absolute;left:2944;top:15777;width:3344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" filled="f" stroked="f">
                  <v:textbox inset="0,0,0,0">
                    <w:txbxContent>
                      <w:p w14:paraId="233CAB0E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                                                                 </w:t>
                        </w:r>
                      </w:p>
                    </w:txbxContent>
                  </v:textbox>
                </v:rect>
                <v:rect id="Rectangle 565" o:spid="_x0000_s1045" style="position:absolute;left:28093;top:1577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" filled="f" stroked="f">
                  <v:textbox inset="0,0,0,0">
                    <w:txbxContent>
                      <w:p w14:paraId="2F2C9CA3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66" o:spid="_x0000_s1046" style="position:absolute;left:41431;top:15777;width:12161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" filled="f" stroked="f">
                  <v:textbox inset="0,0,0,0">
                    <w:txbxContent>
                      <w:p w14:paraId="5A4E14AD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                       </w:t>
                        </w:r>
                      </w:p>
                    </w:txbxContent>
                  </v:textbox>
                </v:rect>
                <v:rect id="Rectangle 567" o:spid="_x0000_s1047" style="position:absolute;left:50575;top:15777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" filled="f" stroked="f">
                  <v:textbox inset="0,0,0,0">
                    <w:txbxContent>
                      <w:p w14:paraId="31A75421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784" o:spid="_x0000_s1048" style="position:absolute;left:36842;top:5322;width:762;height:17145;visibility:visible;mso-wrap-style:square;v-text-anchor:top" coordsize="76200,1714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" path="m38100,l76200,76200r-31750,l44450,1714500r-12700,l31750,76200,,76200,38100,xe" fillcolor="black" stroked="f" strokeweight="0">
                  <v:stroke miterlimit="83231f" joinstyle="miter"/>
                  <v:path arrowok="t" textboxrect="0,0,76200,1714500"/>
                </v:shape>
                <v:shape id="Shape 785" o:spid="_x0000_s1049" style="position:absolute;left:37223;top:22086;width:16002;height:762;visibility:visible;mso-wrap-style:square;v-text-anchor:top" coordsize="1600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" path="m1524000,r76200,38100l1524000,76200r,-31750l,44450,,31750r1524000,l1524000,xe" fillcolor="black" stroked="f" strokeweight="0">
                  <v:stroke miterlimit="83231f" joinstyle="miter"/>
                  <v:path arrowok="t" textboxrect="0,0,1600200,76200"/>
                </v:shape>
                <v:shape id="Shape 786" o:spid="_x0000_s1050" style="position:absolute;left:37223;top:12180;width:3429;height:10287;visibility:visible;mso-wrap-style:square;v-text-anchor:top" coordsize="342900,1028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" path="m,1028700l342900,e" filled="f">
                  <v:path arrowok="t" textboxrect="0,0,342900,1028700"/>
                </v:shape>
                <v:shape id="Shape 787" o:spid="_x0000_s1051" style="position:absolute;left:37604;top:18657;width:10287;height:2667;visibility:visible;mso-wrap-style:square;v-text-anchor:top" coordsize="102870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" path="m,266700c28575,171450,57150,76200,228600,38100,400050,,714375,19050,1028700,38100e" filled="f">
                  <v:path arrowok="t" textboxrect="0,0,1028700,266700"/>
                </v:shape>
                <v:shape id="Shape 788" o:spid="_x0000_s1052" style="position:absolute;left:39763;top:12053;width:10287;height:2667;visibility:visible;mso-wrap-style:square;v-text-anchor:top" coordsize="102870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" path="m,266700c28575,171450,57150,76200,228600,38100,400050,,714375,19050,1028700,38100e" filled="f">
                  <v:path arrowok="t" textboxrect="0,0,1028700,266700"/>
                </v:shape>
                <v:shape id="Shape 789" o:spid="_x0000_s1053" style="position:absolute;left:38620;top:15482;width:10287;height:2667;visibility:visible;mso-wrap-style:square;v-text-anchor:top" coordsize="1028700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" path="m,266700c28575,171450,57150,76200,228600,38100,400050,,714375,19050,1028700,38100e" filled="f">
                  <v:path arrowok="t" textboxrect="0,0,1028700,266700"/>
                </v:shape>
                <v:shape id="Shape 790" o:spid="_x0000_s1054" style="position:absolute;left:3695;top:4192;width:762;height:17145;visibility:visible;mso-wrap-style:square;v-text-anchor:top" coordsize="76200,1714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" path="m38100,l76200,76200r-31750,l44450,1714500r-12700,l31750,76200,,76200,38100,xe" fillcolor="black" stroked="f" strokeweight="0">
                  <v:path arrowok="t" textboxrect="0,0,76200,1714500"/>
                </v:shape>
                <v:shape id="Shape 791" o:spid="_x0000_s1055" style="position:absolute;left:4076;top:20956;width:16002;height:762;visibility:visible;mso-wrap-style:square;v-text-anchor:top" coordsize="1600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" path="m1524000,r76200,38100l1524000,76200r,-31750l,44450,,31750r1524000,l1524000,xe" fillcolor="black" stroked="f" strokeweight="0">
                  <v:path arrowok="t" textboxrect="0,0,1600200,76200"/>
                </v:shape>
                <v:shape id="Shape 792" o:spid="_x0000_s1056" style="position:absolute;left:9029;top:19083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" path="m,228600c126238,228600,228600,126365,228600,e" filled="f">
                  <v:path arrowok="t" textboxrect="0,0,228600,228600"/>
                </v:shape>
                <v:shape id="Shape 793" o:spid="_x0000_s1057" style="position:absolute;left:11188;top:19210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" path="m,228600c126238,228600,228600,126365,228600,e" filled="f">
                  <v:path arrowok="t" textboxrect="0,0,228600,228600"/>
                </v:shape>
                <v:shape id="Shape 794" o:spid="_x0000_s1058" style="position:absolute;left:11315;top:10447;width:2286;height:9144;visibility:visible;mso-wrap-style:square;v-text-anchor:top" coordsize="228600,91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" path="m228600,l,914400e" filled="f">
                  <v:path arrowok="t" textboxrect="0,0,228600,914400"/>
                </v:shape>
                <v:shape id="Shape 795" o:spid="_x0000_s1059" style="position:absolute;left:13347;top:10828;width:2286;height:9144;visibility:visible;mso-wrap-style:square;v-text-anchor:top" coordsize="228600,91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" path="m228600,l,914400e" filled="f">
                  <v:path arrowok="t" textboxrect="0,0,228600,91440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98" o:spid="_x0000_s1060" type="#_x0000_t75" style="position:absolute;left:12085;top:7999;width:6705;height:1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">
                  <v:imagedata r:id="rId26" o:title=""/>
                </v:shape>
                <v:rect id="Rectangle 799" o:spid="_x0000_s1061" style="position:absolute;left:12987;top:8031;width:1122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" filled="f" stroked="f">
                  <v:textbox inset="0,0,0,0">
                    <w:txbxContent>
                      <w:p w14:paraId="42D1BBBA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>V</w:t>
                        </w:r>
                      </w:p>
                    </w:txbxContent>
                  </v:textbox>
                </v:rect>
                <v:rect id="Rectangle 800" o:spid="_x0000_s1062" style="position:absolute;left:13825;top:8629;width:1520;height:1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xLrkwAAAANw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FOaHM+EIyNkbAAD//wMAUEsBAi0AFAAGAAgAAAAhANvh9svuAAAAhQEAABMAAAAAAAAAAAAAAAAA&#10;AAAAAFtDb250ZW50X1R5cGVzXS54bWxQSwECLQAUAAYACAAAACEAWvQsW78AAAAVAQAACwAAAAAA&#10;AAAAAAAAAAAfAQAAX3JlbHMvLnJlbHNQSwECLQAUAAYACAAAACEAj8S65MAAAADcAAAADwAAAAAA&#10;AAAAAAAAAAAHAgAAZHJzL2Rvd25yZXYueG1sUEsFBgAAAAADAAMAtwAAAPQCAAAAAA==&#10;" filled="f" stroked="f">
                  <v:textbox inset="0,0,0,0">
                    <w:txbxContent>
                      <w:p w14:paraId="594BFC78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13"/>
                          </w:rPr>
                          <w:t>CE</w:t>
                        </w:r>
                      </w:p>
                    </w:txbxContent>
                  </v:textbox>
                </v:rect>
                <v:rect id="Rectangle 801" o:spid="_x0000_s1063" style="position:absolute;left:14968;top:8629;width:304;height:1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" filled="f" stroked="f">
                  <v:textbox inset="0,0,0,0">
                    <w:txbxContent>
                      <w:p w14:paraId="42420C65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13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02" o:spid="_x0000_s1064" style="position:absolute;left:15212;top:8031;width:982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oEIxgAAANw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Um8gr8z4QjIzS8AAAD//wMAUEsBAi0AFAAGAAgAAAAhANvh9svuAAAAhQEAABMAAAAAAAAA&#10;AAAAAAAAAAAAAFtDb250ZW50X1R5cGVzXS54bWxQSwECLQAUAAYACAAAACEAWvQsW78AAAAVAQAA&#10;CwAAAAAAAAAAAAAAAAAfAQAAX3JlbHMvLnJlbHNQSwECLQAUAAYACAAAACEAEFqBCMYAAADcAAAA&#10;DwAAAAAAAAAAAAAAAAAHAgAAZHJzL2Rvd25yZXYueG1sUEsFBgAAAAADAAMAtwAAAPoCAAAAAA==&#10;" filled="f" stroked="f">
                  <v:textbox inset="0,0,0,0">
                    <w:txbxContent>
                      <w:p w14:paraId="5ABE304E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>=</w:t>
                        </w:r>
                      </w:p>
                    </w:txbxContent>
                  </v:textbox>
                </v:rect>
                <v:rect id="Rectangle 803" o:spid="_x0000_s1065" style="position:absolute;left:15943;top:8031;width:467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" filled="f" stroked="f">
                  <v:textbox inset="0,0,0,0">
                    <w:txbxContent>
                      <w:p w14:paraId="1492F01A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278" o:spid="_x0000_s1066" style="position:absolute;left:16294;top:8031;width:935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" filled="f" stroked="f">
                  <v:textbox inset="0,0,0,0">
                    <w:txbxContent>
                      <w:p w14:paraId="1C5834C0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8279" o:spid="_x0000_s1067" style="position:absolute;left:17010;top:8031;width:1122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" filled="f" stroked="f">
                  <v:textbox inset="0,0,0,0">
                    <w:txbxContent>
                      <w:p w14:paraId="4DE67E8D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>V</w:t>
                        </w:r>
                      </w:p>
                    </w:txbxContent>
                  </v:textbox>
                </v:rect>
                <v:rect id="Rectangle 805" o:spid="_x0000_s1068" style="position:absolute;left:17867;top:8031;width:468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" filled="f" stroked="f">
                  <v:textbox inset="0,0,0,0">
                    <w:txbxContent>
                      <w:p w14:paraId="58D6526A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08" o:spid="_x0000_s1069" type="#_x0000_t75" style="position:absolute;left:16657;top:10285;width:6705;height:1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">
                  <v:imagedata r:id="rId27" o:title=""/>
                </v:shape>
                <v:rect id="Rectangle 809" o:spid="_x0000_s1070" style="position:absolute;left:17562;top:10317;width:1122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" filled="f" stroked="f">
                  <v:textbox inset="0,0,0,0">
                    <w:txbxContent>
                      <w:p w14:paraId="62CF8428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>V</w:t>
                        </w:r>
                      </w:p>
                    </w:txbxContent>
                  </v:textbox>
                </v:rect>
                <v:rect id="Rectangle 810" o:spid="_x0000_s1071" style="position:absolute;left:18401;top:10915;width:1520;height:1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" filled="f" stroked="f">
                  <v:textbox inset="0,0,0,0">
                    <w:txbxContent>
                      <w:p w14:paraId="03579F53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13"/>
                          </w:rPr>
                          <w:t>CE</w:t>
                        </w:r>
                      </w:p>
                    </w:txbxContent>
                  </v:textbox>
                </v:rect>
                <v:rect id="Rectangle 811" o:spid="_x0000_s1072" style="position:absolute;left:19544;top:10915;width:304;height:1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" filled="f" stroked="f">
                  <v:textbox inset="0,0,0,0">
                    <w:txbxContent>
                      <w:p w14:paraId="1F73C27E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13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2" o:spid="_x0000_s1073" style="position:absolute;left:19787;top:10317;width:983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" filled="f" stroked="f">
                  <v:textbox inset="0,0,0,0">
                    <w:txbxContent>
                      <w:p w14:paraId="0B57E119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>=</w:t>
                        </w:r>
                      </w:p>
                    </w:txbxContent>
                  </v:textbox>
                </v:rect>
                <v:rect id="Rectangle 813" o:spid="_x0000_s1074" style="position:absolute;left:20519;top:10317;width:467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" filled="f" stroked="f">
                  <v:textbox inset="0,0,0,0">
                    <w:txbxContent>
                      <w:p w14:paraId="0AC7FFBE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280" o:spid="_x0000_s1075" style="position:absolute;left:20869;top:10317;width:936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" filled="f" stroked="f">
                  <v:textbox inset="0,0,0,0">
                    <w:txbxContent>
                      <w:p w14:paraId="76A79EFE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>5</w:t>
                        </w:r>
                      </w:p>
                    </w:txbxContent>
                  </v:textbox>
                </v:rect>
                <v:rect id="Rectangle 8281" o:spid="_x0000_s1076" style="position:absolute;left:21586;top:10317;width:1122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" filled="f" stroked="f">
                  <v:textbox inset="0,0,0,0">
                    <w:txbxContent>
                      <w:p w14:paraId="5DA028CE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>V</w:t>
                        </w:r>
                      </w:p>
                    </w:txbxContent>
                  </v:textbox>
                </v:rect>
                <v:rect id="Rectangle 815" o:spid="_x0000_s1077" style="position:absolute;left:22439;top:10317;width:468;height:1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" filled="f" stroked="f">
                  <v:textbox inset="0,0,0,0">
                    <w:txbxContent>
                      <w:p w14:paraId="12773DCE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18" o:spid="_x0000_s1078" type="#_x0000_t75" style="position:absolute;top:6856;width:2941;height: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">
                  <v:imagedata r:id="rId28" o:title=""/>
                </v:shape>
                <v:rect id="Rectangle 819" o:spid="_x0000_s1079" style="position:absolute;left:917;top:6897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" filled="f" stroked="f">
                  <v:textbox inset="0,0,0,0">
                    <w:txbxContent>
                      <w:p w14:paraId="7B29EA47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I</w:t>
                        </w:r>
                      </w:p>
                    </w:txbxContent>
                  </v:textbox>
                </v:rect>
                <v:rect id="Rectangle 820" o:spid="_x0000_s1080" style="position:absolute;left:1344;top:7550;width:905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" filled="f" stroked="f">
                  <v:textbox inset="0,0,0,0">
                    <w:txbxContent>
                      <w:p w14:paraId="2D3F007F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B</w:t>
                        </w:r>
                      </w:p>
                    </w:txbxContent>
                  </v:textbox>
                </v:rect>
                <v:rect id="Rectangle 821" o:spid="_x0000_s1081" style="position:absolute;left:2014;top:6897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" filled="f" stroked="f">
                  <v:textbox inset="0,0,0,0">
                    <w:txbxContent>
                      <w:p w14:paraId="37FAC425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1051" o:spid="_x0000_s1082" style="position:absolute;left:2933;top:858;width:4572;height:3429;visibility:visible;mso-wrap-style:square;v-text-anchor:top" coordsize="457200,342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" path="m,l457200,r,342900l,342900,,e" stroked="f" strokeweight="0">
                  <v:path arrowok="t" textboxrect="0,0,457200,342900"/>
                </v:shape>
                <v:shape id="Picture 824" o:spid="_x0000_s1083" type="#_x0000_t75" style="position:absolute;left:2941;top:1324;width:4572;height: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">
                  <v:imagedata r:id="rId29" o:title=""/>
                </v:shape>
                <v:rect id="Rectangle 825" o:spid="_x0000_s1084" style="position:absolute;left:3843;top:1371;width:2639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" filled="f" stroked="f">
                  <v:textbox inset="0,0,0,0">
                    <w:txbxContent>
                      <w:p w14:paraId="7B2EB56D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t>µA</w:t>
                        </w:r>
                      </w:p>
                    </w:txbxContent>
                  </v:textbox>
                </v:rect>
                <v:rect id="Rectangle 826" o:spid="_x0000_s1085" style="position:absolute;left:5824;top:1371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" filled="f" stroked="f">
                  <v:textbox inset="0,0,0,0">
                    <w:txbxContent>
                      <w:p w14:paraId="0A3AD0C7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052" o:spid="_x0000_s1086" style="position:absolute;left:35445;top:2001;width:4572;height:3429;visibility:visible;mso-wrap-style:square;v-text-anchor:top" coordsize="457200,342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" path="m,l457200,r,342900l,342900,,e" stroked="f" strokeweight="0">
                  <v:path arrowok="t" textboxrect="0,0,457200,342900"/>
                </v:shape>
                <v:shape id="Picture 829" o:spid="_x0000_s1087" type="#_x0000_t75" style="position:absolute;left:35448;top:2467;width:4572;height: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">
                  <v:imagedata r:id="rId29" o:title=""/>
                </v:shape>
                <v:rect id="Rectangle 830" o:spid="_x0000_s1088" style="position:absolute;left:36371;top:2514;width:3045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" filled="f" stroked="f">
                  <v:textbox inset="0,0,0,0">
                    <w:txbxContent>
                      <w:p w14:paraId="6CF299EB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t>mA</w:t>
                        </w:r>
                      </w:p>
                    </w:txbxContent>
                  </v:textbox>
                </v:rect>
                <v:rect id="Rectangle 831" o:spid="_x0000_s1089" style="position:absolute;left:38657;top:251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" filled="f" stroked="f">
                  <v:textbox inset="0,0,0,0">
                    <w:txbxContent>
                      <w:p w14:paraId="6CB67DCF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834" o:spid="_x0000_s1090" type="#_x0000_t75" style="position:absolute;left:15514;top:23041;width:6233;height:17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">
                  <v:imagedata r:id="rId30" o:title=""/>
                </v:shape>
                <v:rect id="Rectangle 835" o:spid="_x0000_s1091" style="position:absolute;left:16416;top:23071;width:1351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" filled="f" stroked="f">
                  <v:textbox inset="0,0,0,0">
                    <w:txbxContent>
                      <w:p w14:paraId="5A6962C0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V</w:t>
                        </w:r>
                      </w:p>
                    </w:txbxContent>
                  </v:textbox>
                </v:rect>
                <v:rect id="Rectangle 836" o:spid="_x0000_s1092" style="position:absolute;left:17440;top:23724;width:181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" filled="f" stroked="f">
                  <v:textbox inset="0,0,0,0">
                    <w:txbxContent>
                      <w:p w14:paraId="0E72CD5A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BE</w:t>
                        </w:r>
                      </w:p>
                    </w:txbxContent>
                  </v:textbox>
                </v:rect>
                <v:rect id="Rectangle 8284" o:spid="_x0000_s1093" style="position:absolute;left:18812;top:23071;width:675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" filled="f" stroked="f">
                  <v:textbox inset="0,0,0,0">
                    <w:txbxContent>
                      <w:p w14:paraId="622D3A6C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(</w:t>
                        </w:r>
                      </w:p>
                    </w:txbxContent>
                  </v:textbox>
                </v:rect>
                <v:rect id="Rectangle 8286" o:spid="_x0000_s1094" style="position:absolute;left:20336;top:23071;width:675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" filled="f" stroked="f">
                  <v:textbox inset="0,0,0,0">
                    <w:txbxContent>
                      <w:p w14:paraId="07AA6703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)</w:t>
                        </w:r>
                      </w:p>
                    </w:txbxContent>
                  </v:textbox>
                </v:rect>
                <v:rect id="Rectangle 8288" o:spid="_x0000_s1095" style="position:absolute;left:19320;top:23071;width:1351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" filled="f" stroked="f">
                  <v:textbox inset="0,0,0,0">
                    <w:txbxContent>
                      <w:p w14:paraId="0E51FA20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V</w:t>
                        </w:r>
                      </w:p>
                    </w:txbxContent>
                  </v:textbox>
                </v:rect>
                <v:rect id="Rectangle 838" o:spid="_x0000_s1096" style="position:absolute;left:20824;top:23071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" filled="f" stroked="f">
                  <v:textbox inset="0,0,0,0">
                    <w:txbxContent>
                      <w:p w14:paraId="56D87A37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41" o:spid="_x0000_s1097" type="#_x0000_t75" style="position:absolute;left:48661;top:24184;width:6279;height:1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">
                  <v:imagedata r:id="rId31" o:title=""/>
                </v:shape>
                <v:rect id="Rectangle 842" o:spid="_x0000_s1098" style="position:absolute;left:49569;top:24214;width:1352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" filled="f" stroked="f">
                  <v:textbox inset="0,0,0,0">
                    <w:txbxContent>
                      <w:p w14:paraId="1C5D628C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V</w:t>
                        </w:r>
                      </w:p>
                    </w:txbxContent>
                  </v:textbox>
                </v:rect>
                <v:rect id="Rectangle 843" o:spid="_x0000_s1099" style="position:absolute;left:50594;top:24867;width:1878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" filled="f" stroked="f">
                  <v:textbox inset="0,0,0,0">
                    <w:txbxContent>
                      <w:p w14:paraId="4EB8702B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E</w:t>
                        </w:r>
                      </w:p>
                    </w:txbxContent>
                  </v:textbox>
                </v:rect>
                <v:rect id="Rectangle 8289" o:spid="_x0000_s1100" style="position:absolute;left:52011;top:24214;width:675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" filled="f" stroked="f">
                  <v:textbox inset="0,0,0,0">
                    <w:txbxContent>
                      <w:p w14:paraId="56BA3B70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(</w:t>
                        </w:r>
                      </w:p>
                    </w:txbxContent>
                  </v:textbox>
                </v:rect>
                <v:rect id="Rectangle 8291" o:spid="_x0000_s1101" style="position:absolute;left:52519;top:24214;width:1352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" filled="f" stroked="f">
                  <v:textbox inset="0,0,0,0">
                    <w:txbxContent>
                      <w:p w14:paraId="74FA823F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V</w:t>
                        </w:r>
                      </w:p>
                    </w:txbxContent>
                  </v:textbox>
                </v:rect>
                <v:rect id="Rectangle 8290" o:spid="_x0000_s1102" style="position:absolute;left:53535;top:24214;width:675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" filled="f" stroked="f">
                  <v:textbox inset="0,0,0,0">
                    <w:txbxContent>
                      <w:p w14:paraId="101A5DEF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)</w:t>
                        </w:r>
                      </w:p>
                    </w:txbxContent>
                  </v:textbox>
                </v:rect>
                <v:rect id="Rectangle 845" o:spid="_x0000_s1103" style="position:absolute;left:54038;top:24214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" filled="f" stroked="f">
                  <v:textbox inset="0,0,0,0">
                    <w:txbxContent>
                      <w:p w14:paraId="2CF17D0D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1053" o:spid="_x0000_s1104" style="position:absolute;left:36080;top:22575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" path="m,l228600,r,228600l,228600,,e" stroked="f" strokeweight="0">
                  <v:path arrowok="t" textboxrect="0,0,228600,228600"/>
                </v:shape>
                <v:shape id="Picture 848" o:spid="_x0000_s1105" type="#_x0000_t75" style="position:absolute;left:36088;top:23041;width:2286;height:1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">
                  <v:imagedata r:id="rId32" o:title=""/>
                </v:shape>
                <v:rect id="Rectangle 849" o:spid="_x0000_s1106" style="position:absolute;left:36996;top:23046;width:101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" filled="f" stroked="f">
                  <v:textbox inset="0,0,0,0">
                    <w:txbxContent>
                      <w:p w14:paraId="778388EC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t>0</w:t>
                        </w:r>
                      </w:p>
                    </w:txbxContent>
                  </v:textbox>
                </v:rect>
                <v:rect id="Rectangle 850" o:spid="_x0000_s1107" style="position:absolute;left:37758;top:2304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" filled="f" stroked="f">
                  <v:textbox inset="0,0,0,0">
                    <w:txbxContent>
                      <w:p w14:paraId="10F11486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054" o:spid="_x0000_s1108" style="position:absolute;left:2933;top:21432;width:2286;height:2286;visibility:visible;mso-wrap-style:square;v-text-anchor:top" coordsize="2286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" path="m,l228600,r,228600l,228600,,e" stroked="f" strokeweight="0">
                  <v:path arrowok="t" textboxrect="0,0,228600,228600"/>
                </v:shape>
                <v:shape id="Picture 853" o:spid="_x0000_s1109" type="#_x0000_t75" style="position:absolute;left:2941;top:21898;width:2286;height:1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">
                  <v:imagedata r:id="rId32" o:title=""/>
                </v:shape>
                <v:rect id="Rectangle 854" o:spid="_x0000_s1110" style="position:absolute;left:3843;top:21903;width:101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" filled="f" stroked="f">
                  <v:textbox inset="0,0,0,0">
                    <w:txbxContent>
                      <w:p w14:paraId="0ADD3381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t>0</w:t>
                        </w:r>
                      </w:p>
                    </w:txbxContent>
                  </v:textbox>
                </v:rect>
                <v:rect id="Rectangle 855" o:spid="_x0000_s1111" style="position:absolute;left:4605;top:2190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" filled="f" stroked="f">
                  <v:textbox inset="0,0,0,0">
                    <w:txbxContent>
                      <w:p w14:paraId="1CF58F1D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055" o:spid="_x0000_s1112" style="position:absolute;left:49542;top:10891;width:7411;height:3429;visibility:visible;mso-wrap-style:square;v-text-anchor:top" coordsize="741045,342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" path="m,l741045,r,342900l,342900,,e" stroked="f" strokeweight="0">
                  <v:path arrowok="t" textboxrect="0,0,741045,342900"/>
                </v:shape>
                <v:shape id="Picture 858" o:spid="_x0000_s1113" type="#_x0000_t75" style="position:absolute;left:49545;top:11352;width:7406;height: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">
                  <v:imagedata r:id="rId33" o:title=""/>
                </v:shape>
                <v:rect id="Rectangle 859" o:spid="_x0000_s1114" style="position:absolute;left:50468;top:11500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" filled="f" stroked="f">
                  <v:textbox inset="0,0,0,0">
                    <w:txbxContent>
                      <w:p w14:paraId="30F9812B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I</w:t>
                        </w:r>
                      </w:p>
                    </w:txbxContent>
                  </v:textbox>
                </v:rect>
                <v:rect id="Rectangle 860" o:spid="_x0000_s1115" style="position:absolute;left:50899;top:12153;width:905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" filled="f" stroked="f">
                  <v:textbox inset="0,0,0,0">
                    <w:txbxContent>
                      <w:p w14:paraId="32948900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B</w:t>
                        </w:r>
                      </w:p>
                    </w:txbxContent>
                  </v:textbox>
                </v:rect>
                <v:rect id="Rectangle 861" o:spid="_x0000_s1116" style="position:absolute;left:51584;top:11500;width:3436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" filled="f" stroked="f">
                  <v:textbox inset="0,0,0,0">
                    <w:txbxContent>
                      <w:p w14:paraId="6D8D72E1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=60</w:t>
                        </w:r>
                      </w:p>
                    </w:txbxContent>
                  </v:textbox>
                </v:rect>
                <v:rect id="Rectangle 862" o:spid="_x0000_s1117" style="position:absolute;left:54175;top:11822;width:1168;height:1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" filled="f" stroked="f">
                  <v:textbox inset="0,0,0,0">
                    <w:txbxContent>
                      <w:p w14:paraId="670DC901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Segoe UI Symbol" w:eastAsia="Segoe UI Symbol" w:hAnsi="Segoe UI Symbol" w:cs="Segoe UI Symbol"/>
                          </w:rPr>
                          <w:t></w:t>
                        </w:r>
                      </w:p>
                    </w:txbxContent>
                  </v:textbox>
                </v:rect>
                <v:rect id="Rectangle 863" o:spid="_x0000_s1118" style="position:absolute;left:55029;top:11500;width:1352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" filled="f" stroked="f">
                  <v:textbox inset="0,0,0,0">
                    <w:txbxContent>
                      <w:p w14:paraId="70DF0A2E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A</w:t>
                        </w:r>
                      </w:p>
                    </w:txbxContent>
                  </v:textbox>
                </v:rect>
                <v:rect id="Rectangle 864" o:spid="_x0000_s1119" style="position:absolute;left:56050;top:11500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" filled="f" stroked="f">
                  <v:textbox inset="0,0,0,0">
                    <w:txbxContent>
                      <w:p w14:paraId="24E22F69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1056" o:spid="_x0000_s1120" style="position:absolute;left:49669;top:14574;width:8001;height:3086;visibility:visible;mso-wrap-style:square;v-text-anchor:top" coordsize="800100,308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" path="m,l800100,r,308610l,308610,,e" stroked="f" strokeweight="0">
                  <v:path arrowok="t" textboxrect="0,0,800100,308610"/>
                </v:shape>
                <v:shape id="Picture 867" o:spid="_x0000_s1121" type="#_x0000_t75" style="position:absolute;left:49667;top:15040;width:8001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">
                  <v:imagedata r:id="rId34" o:title=""/>
                </v:shape>
                <v:rect id="Rectangle 868" o:spid="_x0000_s1122" style="position:absolute;left:50594;top:15176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" filled="f" stroked="f">
                  <v:textbox inset="0,0,0,0">
                    <w:txbxContent>
                      <w:p w14:paraId="3136F42F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I</w:t>
                        </w:r>
                      </w:p>
                    </w:txbxContent>
                  </v:textbox>
                </v:rect>
                <v:rect id="Rectangle 869" o:spid="_x0000_s1123" style="position:absolute;left:51020;top:15830;width:906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" filled="f" stroked="f">
                  <v:textbox inset="0,0,0,0">
                    <w:txbxContent>
                      <w:p w14:paraId="257D4259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B</w:t>
                        </w:r>
                      </w:p>
                    </w:txbxContent>
                  </v:textbox>
                </v:rect>
                <v:rect id="Rectangle 870" o:spid="_x0000_s1124" style="position:absolute;left:51706;top:15176;width:3436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" filled="f" stroked="f">
                  <v:textbox inset="0,0,0,0">
                    <w:txbxContent>
                      <w:p w14:paraId="7BC16310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=40</w:t>
                        </w:r>
                      </w:p>
                    </w:txbxContent>
                  </v:textbox>
                </v:rect>
                <v:rect id="Rectangle 871" o:spid="_x0000_s1125" style="position:absolute;left:54297;top:15499;width:1168;height:1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" filled="f" stroked="f">
                  <v:textbox inset="0,0,0,0">
                    <w:txbxContent>
                      <w:p w14:paraId="0372B9C3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Segoe UI Symbol" w:eastAsia="Segoe UI Symbol" w:hAnsi="Segoe UI Symbol" w:cs="Segoe UI Symbol"/>
                          </w:rPr>
                          <w:t></w:t>
                        </w:r>
                      </w:p>
                    </w:txbxContent>
                  </v:textbox>
                </v:rect>
                <v:rect id="Rectangle 872" o:spid="_x0000_s1126" style="position:absolute;left:55151;top:15176;width:1351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" filled="f" stroked="f">
                  <v:textbox inset="0,0,0,0">
                    <w:txbxContent>
                      <w:p w14:paraId="227101AD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A</w:t>
                        </w:r>
                      </w:p>
                    </w:txbxContent>
                  </v:textbox>
                </v:rect>
                <v:rect id="Rectangle 873" o:spid="_x0000_s1127" style="position:absolute;left:56172;top:15176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" filled="f" stroked="f">
                  <v:textbox inset="0,0,0,0">
                    <w:txbxContent>
                      <w:p w14:paraId="6D54F3EE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76" o:spid="_x0000_s1128" type="#_x0000_t75" style="position:absolute;left:49667;top:18210;width:8001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">
                  <v:imagedata r:id="rId34" o:title=""/>
                </v:shape>
                <v:rect id="Rectangle 877" o:spid="_x0000_s1129" style="position:absolute;left:50594;top:18361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" filled="f" stroked="f">
                  <v:textbox inset="0,0,0,0">
                    <w:txbxContent>
                      <w:p w14:paraId="11047A44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I</w:t>
                        </w:r>
                      </w:p>
                    </w:txbxContent>
                  </v:textbox>
                </v:rect>
                <v:rect id="Rectangle 878" o:spid="_x0000_s1130" style="position:absolute;left:51020;top:19015;width:906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" filled="f" stroked="f">
                  <v:textbox inset="0,0,0,0">
                    <w:txbxContent>
                      <w:p w14:paraId="076264F1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B</w:t>
                        </w:r>
                      </w:p>
                    </w:txbxContent>
                  </v:textbox>
                </v:rect>
                <v:rect id="Rectangle 879" o:spid="_x0000_s1131" style="position:absolute;left:51706;top:18361;width:1184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" filled="f" stroked="f">
                  <v:textbox inset="0,0,0,0">
                    <w:txbxContent>
                      <w:p w14:paraId="4568E049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=</w:t>
                        </w:r>
                      </w:p>
                    </w:txbxContent>
                  </v:textbox>
                </v:rect>
                <v:rect id="Rectangle 880" o:spid="_x0000_s1132" style="position:absolute;left:52590;top:18361;width:1127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F7m+wAAAANw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HOaHM+EIyNkbAAD//wMAUEsBAi0AFAAGAAgAAAAhANvh9svuAAAAhQEAABMAAAAAAAAAAAAAAAAA&#10;AAAAAFtDb250ZW50X1R5cGVzXS54bWxQSwECLQAUAAYACAAAACEAWvQsW78AAAAVAQAACwAAAAAA&#10;AAAAAAAAAAAfAQAAX3JlbHMvLnJlbHNQSwECLQAUAAYACAAAACEA4he5vsAAAADcAAAADwAAAAAA&#10;AAAAAAAAAAAHAgAAZHJzL2Rvd25yZXYueG1sUEsFBgAAAAADAAMAtwAAAPQCAAAAAA==&#10;" filled="f" stroked="f">
                  <v:textbox inset="0,0,0,0">
                    <w:txbxContent>
                      <w:p w14:paraId="086A11FA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2</w:t>
                        </w:r>
                      </w:p>
                    </w:txbxContent>
                  </v:textbox>
                </v:rect>
                <v:rect id="Rectangle 881" o:spid="_x0000_s1133" style="position:absolute;left:53444;top:18361;width:1127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" filled="f" stroked="f">
                  <v:textbox inset="0,0,0,0">
                    <w:txbxContent>
                      <w:p w14:paraId="05F1E0D7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0</w:t>
                        </w:r>
                      </w:p>
                    </w:txbxContent>
                  </v:textbox>
                </v:rect>
                <v:rect id="Rectangle 882" o:spid="_x0000_s1134" style="position:absolute;left:54297;top:18684;width:1168;height:1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YJSxgAAANw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Umygr8z4QjIzS8AAAD//wMAUEsBAi0AFAAGAAgAAAAhANvh9svuAAAAhQEAABMAAAAAAAAA&#10;AAAAAAAAAAAAAFtDb250ZW50X1R5cGVzXS54bWxQSwECLQAUAAYACAAAACEAWvQsW78AAAAVAQAA&#10;CwAAAAAAAAAAAAAAAAAfAQAAX3JlbHMvLnJlbHNQSwECLQAUAAYACAAAACEAfYmCUsYAAADcAAAA&#10;DwAAAAAAAAAAAAAAAAAHAgAAZHJzL2Rvd25yZXYueG1sUEsFBgAAAAADAAMAtwAAAPoCAAAAAA==&#10;" filled="f" stroked="f">
                  <v:textbox inset="0,0,0,0">
                    <w:txbxContent>
                      <w:p w14:paraId="011E3622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Segoe UI Symbol" w:eastAsia="Segoe UI Symbol" w:hAnsi="Segoe UI Symbol" w:cs="Segoe UI Symbol"/>
                          </w:rPr>
                          <w:t></w:t>
                        </w:r>
                      </w:p>
                    </w:txbxContent>
                  </v:textbox>
                </v:rect>
                <v:rect id="Rectangle 883" o:spid="_x0000_s1135" style="position:absolute;left:55151;top:18361;width:1351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" filled="f" stroked="f">
                  <v:textbox inset="0,0,0,0">
                    <w:txbxContent>
                      <w:p w14:paraId="0F8F2258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>A</w:t>
                        </w:r>
                      </w:p>
                    </w:txbxContent>
                  </v:textbox>
                </v:rect>
                <v:rect id="Rectangle 884" o:spid="_x0000_s1136" style="position:absolute;left:56172;top:18361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" filled="f" stroked="f">
                  <v:textbox inset="0,0,0,0">
                    <w:txbxContent>
                      <w:p w14:paraId="0E0C0092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rFonts w:ascii="Arial" w:eastAsia="Arial" w:hAnsi="Arial" w:cs="Arial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887" o:spid="_x0000_s1137" type="#_x0000_t75" style="position:absolute;left:32903;top:5896;width:3429;height: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">
                  <v:imagedata r:id="rId35" o:title=""/>
                </v:shape>
                <v:rect id="Rectangle 888" o:spid="_x0000_s1138" style="position:absolute;left:34024;top:5943;width:675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bW4wAAAANw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HNaGM+EIyNkbAAD//wMAUEsBAi0AFAAGAAgAAAAhANvh9svuAAAAhQEAABMAAAAAAAAAAAAAAAAA&#10;AAAAAFtDb250ZW50X1R5cGVzXS54bWxQSwECLQAUAAYACAAAACEAWvQsW78AAAAVAQAACwAAAAAA&#10;AAAAAAAAAAAfAQAAX3JlbHMvLnJlbHNQSwECLQAUAAYACAAAACEAHGG1uMAAAADcAAAADwAAAAAA&#10;AAAAAAAAAAAHAgAAZHJzL2Rvd25yZXYueG1sUEsFBgAAAAADAAMAtwAAAPQCAAAAAA==&#10;" filled="f" stroked="f">
                  <v:textbox inset="0,0,0,0">
                    <w:txbxContent>
                      <w:p w14:paraId="7CA422A8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t>I</w:t>
                        </w:r>
                      </w:p>
                    </w:txbxContent>
                  </v:textbox>
                </v:rect>
                <v:rect id="Rectangle 889" o:spid="_x0000_s1139" style="position:absolute;left:34512;top:6589;width:906;height:15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" filled="f" stroked="f">
                  <v:textbox inset="0,0,0,0">
                    <w:txbxContent>
                      <w:p w14:paraId="0A9ADA8C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rPr>
                            <w:sz w:val="16"/>
                          </w:rPr>
                          <w:t>C</w:t>
                        </w:r>
                      </w:p>
                    </w:txbxContent>
                  </v:textbox>
                </v:rect>
                <v:rect id="Rectangle 890" o:spid="_x0000_s1140" style="position:absolute;left:35213;top:594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" filled="f" stroked="f">
                  <v:textbox inset="0,0,0,0">
                    <w:txbxContent>
                      <w:p w14:paraId="43AB29AA" w14:textId="77777777" w:rsidR="00396D4B" w:rsidRDefault="0051252C">
                        <w:pPr>
                          <w:spacing w:after="160"/>
                          <w:ind w:lef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20CF41B" w14:textId="4C5CDE97" w:rsidR="00396D4B" w:rsidRDefault="0051252C">
      <w:pPr>
        <w:spacing w:after="0"/>
        <w:ind w:left="58" w:firstLine="0"/>
        <w:jc w:val="left"/>
      </w:pPr>
      <w:r>
        <w:t xml:space="preserve"> </w:t>
      </w:r>
    </w:p>
    <w:p w14:paraId="21D426B1" w14:textId="77777777" w:rsidR="00644F1D" w:rsidRDefault="00644F1D">
      <w:pPr>
        <w:spacing w:after="0"/>
        <w:ind w:left="58" w:firstLine="0"/>
        <w:jc w:val="left"/>
      </w:pPr>
    </w:p>
    <w:p w14:paraId="41336C5C" w14:textId="77777777" w:rsidR="002C6F74" w:rsidRDefault="0051252C">
      <w:pPr>
        <w:pStyle w:val="Heading1"/>
        <w:spacing w:after="112"/>
        <w:ind w:left="53"/>
      </w:pPr>
      <w:r>
        <w:lastRenderedPageBreak/>
        <w:t xml:space="preserve">Tabular Column </w:t>
      </w:r>
    </w:p>
    <w:p w14:paraId="214BDEF5" w14:textId="77777777" w:rsidR="002C6F74" w:rsidRDefault="002C6F74">
      <w:pPr>
        <w:pStyle w:val="Heading1"/>
        <w:spacing w:after="112"/>
        <w:ind w:left="53"/>
      </w:pPr>
    </w:p>
    <w:p w14:paraId="55FD8839" w14:textId="6CD0CCC0" w:rsidR="00396D4B" w:rsidRPr="002C6F74" w:rsidRDefault="0051252C">
      <w:pPr>
        <w:pStyle w:val="Heading1"/>
        <w:spacing w:after="112"/>
        <w:ind w:left="53"/>
        <w:rPr>
          <w:u w:val="single"/>
        </w:rPr>
      </w:pPr>
      <w:r w:rsidRPr="002C6F74">
        <w:rPr>
          <w:u w:val="single"/>
        </w:rPr>
        <w:t xml:space="preserve">Input Characteristics </w:t>
      </w:r>
    </w:p>
    <w:p w14:paraId="7A5FD96E" w14:textId="77777777" w:rsidR="00396D4B" w:rsidRDefault="0051252C">
      <w:pPr>
        <w:spacing w:after="0"/>
        <w:ind w:left="58" w:firstLine="0"/>
        <w:jc w:val="left"/>
      </w:pPr>
      <w:r>
        <w:rPr>
          <w:b/>
        </w:rPr>
        <w:t xml:space="preserve"> </w:t>
      </w:r>
    </w:p>
    <w:tbl>
      <w:tblPr>
        <w:tblStyle w:val="TableGrid"/>
        <w:tblW w:w="9117" w:type="dxa"/>
        <w:tblInd w:w="-50" w:type="dxa"/>
        <w:tblCellMar>
          <w:top w:w="9" w:type="dxa"/>
          <w:right w:w="50" w:type="dxa"/>
        </w:tblCellMar>
        <w:tblLook w:val="04A0" w:firstRow="1" w:lastRow="0" w:firstColumn="1" w:lastColumn="0" w:noHBand="0" w:noVBand="1"/>
      </w:tblPr>
      <w:tblGrid>
        <w:gridCol w:w="2280"/>
        <w:gridCol w:w="802"/>
        <w:gridCol w:w="1476"/>
        <w:gridCol w:w="1611"/>
        <w:gridCol w:w="670"/>
        <w:gridCol w:w="2278"/>
      </w:tblGrid>
      <w:tr w:rsidR="00396D4B" w14:paraId="40B8B701" w14:textId="77777777">
        <w:trPr>
          <w:trHeight w:val="423"/>
        </w:trPr>
        <w:tc>
          <w:tcPr>
            <w:tcW w:w="30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A255249" w14:textId="77777777" w:rsidR="00396D4B" w:rsidRDefault="0051252C">
            <w:pPr>
              <w:spacing w:after="0"/>
              <w:ind w:left="0" w:right="259" w:firstLine="0"/>
              <w:jc w:val="right"/>
            </w:pPr>
            <w:r>
              <w:rPr>
                <w:b/>
              </w:rPr>
              <w:t>V</w:t>
            </w:r>
            <w:r>
              <w:rPr>
                <w:b/>
                <w:vertAlign w:val="subscript"/>
              </w:rPr>
              <w:t xml:space="preserve">CE </w:t>
            </w:r>
            <w:r>
              <w:rPr>
                <w:b/>
              </w:rPr>
              <w:t xml:space="preserve">= 0 V </w:t>
            </w:r>
          </w:p>
        </w:tc>
        <w:tc>
          <w:tcPr>
            <w:tcW w:w="14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4D2A825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0893CF3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294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BF4283E" w14:textId="77777777" w:rsidR="00396D4B" w:rsidRDefault="0051252C">
            <w:pPr>
              <w:spacing w:after="0"/>
              <w:ind w:left="204" w:firstLine="0"/>
              <w:jc w:val="left"/>
            </w:pPr>
            <w:r>
              <w:rPr>
                <w:b/>
              </w:rPr>
              <w:t>V</w:t>
            </w:r>
            <w:r>
              <w:rPr>
                <w:b/>
                <w:vertAlign w:val="subscript"/>
              </w:rPr>
              <w:t xml:space="preserve">CE </w:t>
            </w:r>
            <w:r>
              <w:rPr>
                <w:b/>
              </w:rPr>
              <w:t xml:space="preserve">= 2V </w:t>
            </w:r>
          </w:p>
        </w:tc>
      </w:tr>
      <w:tr w:rsidR="00396D4B" w14:paraId="5C78EF1D" w14:textId="77777777">
        <w:trPr>
          <w:trHeight w:val="514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16B19" w14:textId="77777777" w:rsidR="00396D4B" w:rsidRDefault="0051252C">
            <w:pPr>
              <w:spacing w:after="0"/>
              <w:ind w:left="51" w:firstLine="0"/>
              <w:jc w:val="center"/>
            </w:pPr>
            <w:r>
              <w:rPr>
                <w:b/>
              </w:rPr>
              <w:t>V</w:t>
            </w:r>
            <w:r>
              <w:rPr>
                <w:b/>
                <w:vertAlign w:val="subscript"/>
              </w:rPr>
              <w:t>BE</w:t>
            </w:r>
            <w:r>
              <w:rPr>
                <w:b/>
              </w:rPr>
              <w:t xml:space="preserve">(V) 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86475F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4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16CBE36" w14:textId="77777777" w:rsidR="00396D4B" w:rsidRDefault="0051252C">
            <w:pPr>
              <w:spacing w:after="0"/>
              <w:ind w:left="0" w:firstLine="0"/>
              <w:jc w:val="left"/>
            </w:pPr>
            <w:r>
              <w:rPr>
                <w:b/>
              </w:rPr>
              <w:t>I</w:t>
            </w:r>
            <w:r>
              <w:rPr>
                <w:b/>
                <w:vertAlign w:val="subscript"/>
              </w:rPr>
              <w:t>B</w:t>
            </w:r>
            <w:r>
              <w:rPr>
                <w:b/>
              </w:rPr>
              <w:t>(</w:t>
            </w:r>
            <w:proofErr w:type="spellStart"/>
            <w:r>
              <w:rPr>
                <w:b/>
              </w:rPr>
              <w:t>μA</w:t>
            </w:r>
            <w:proofErr w:type="spellEnd"/>
            <w:r>
              <w:rPr>
                <w:b/>
              </w:rPr>
              <w:t xml:space="preserve">) 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3C9E805" w14:textId="77777777" w:rsidR="00396D4B" w:rsidRDefault="0051252C">
            <w:pPr>
              <w:spacing w:after="0"/>
              <w:ind w:left="0" w:right="59" w:firstLine="0"/>
              <w:jc w:val="right"/>
            </w:pPr>
            <w:r>
              <w:rPr>
                <w:b/>
              </w:rPr>
              <w:t>V</w:t>
            </w:r>
            <w:r>
              <w:rPr>
                <w:b/>
                <w:vertAlign w:val="subscript"/>
              </w:rPr>
              <w:t>BE</w:t>
            </w:r>
            <w:r>
              <w:rPr>
                <w:b/>
              </w:rPr>
              <w:t xml:space="preserve">(V) </w:t>
            </w:r>
          </w:p>
        </w:tc>
        <w:tc>
          <w:tcPr>
            <w:tcW w:w="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3D6EFD1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BB0342" w14:textId="77777777" w:rsidR="00396D4B" w:rsidRDefault="0051252C">
            <w:pPr>
              <w:spacing w:after="0"/>
              <w:ind w:left="47" w:firstLine="0"/>
              <w:jc w:val="center"/>
            </w:pPr>
            <w:r>
              <w:rPr>
                <w:b/>
              </w:rPr>
              <w:t>I</w:t>
            </w:r>
            <w:r>
              <w:rPr>
                <w:b/>
                <w:vertAlign w:val="subscript"/>
              </w:rPr>
              <w:t>B</w:t>
            </w:r>
            <w:r>
              <w:rPr>
                <w:b/>
              </w:rPr>
              <w:t>(</w:t>
            </w:r>
            <w:proofErr w:type="spellStart"/>
            <w:r>
              <w:rPr>
                <w:b/>
              </w:rPr>
              <w:t>μA</w:t>
            </w:r>
            <w:proofErr w:type="spellEnd"/>
            <w:r>
              <w:rPr>
                <w:b/>
              </w:rPr>
              <w:t xml:space="preserve">) </w:t>
            </w:r>
          </w:p>
        </w:tc>
      </w:tr>
      <w:tr w:rsidR="00396D4B" w14:paraId="7BB099BC" w14:textId="77777777">
        <w:trPr>
          <w:trHeight w:val="425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7A1A5B" w14:textId="6256F5BF" w:rsidR="00396D4B" w:rsidRDefault="00A81025" w:rsidP="00A81025">
            <w:pPr>
              <w:spacing w:after="0"/>
              <w:ind w:left="110" w:firstLine="0"/>
            </w:pPr>
            <w:r>
              <w:t xml:space="preserve">             0.517</w:t>
            </w:r>
            <w:r w:rsidR="0051252C">
              <w:t xml:space="preserve"> 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551E156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4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13E76A3" w14:textId="355EFCCD" w:rsidR="00396D4B" w:rsidRDefault="00A81025" w:rsidP="00A81025">
            <w:pPr>
              <w:spacing w:after="0"/>
              <w:ind w:left="0" w:firstLine="0"/>
              <w:jc w:val="left"/>
            </w:pPr>
            <w:r>
              <w:t xml:space="preserve"> 48.31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45A0F3F" w14:textId="0F6B8469" w:rsidR="00396D4B" w:rsidRDefault="00A81025">
            <w:pPr>
              <w:spacing w:after="0"/>
              <w:ind w:left="780" w:firstLine="0"/>
              <w:jc w:val="center"/>
            </w:pPr>
            <w:r>
              <w:t>0.593</w:t>
            </w:r>
            <w:r w:rsidR="0051252C">
              <w:t xml:space="preserve"> </w:t>
            </w:r>
          </w:p>
        </w:tc>
        <w:tc>
          <w:tcPr>
            <w:tcW w:w="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E07E164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E9CC2" w14:textId="0134F023" w:rsidR="00396D4B" w:rsidRDefault="00A81025">
            <w:pPr>
              <w:spacing w:after="0"/>
              <w:ind w:left="109" w:firstLine="0"/>
              <w:jc w:val="center"/>
            </w:pPr>
            <w:r>
              <w:t>40.74</w:t>
            </w:r>
            <w:r w:rsidR="0051252C">
              <w:t xml:space="preserve"> </w:t>
            </w:r>
          </w:p>
        </w:tc>
      </w:tr>
      <w:tr w:rsidR="00396D4B" w14:paraId="7A7DC37E" w14:textId="77777777">
        <w:trPr>
          <w:trHeight w:val="42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6CAA4" w14:textId="6AD7319E" w:rsidR="00396D4B" w:rsidRDefault="00A81025">
            <w:pPr>
              <w:spacing w:after="0"/>
              <w:ind w:left="110" w:firstLine="0"/>
              <w:jc w:val="center"/>
            </w:pPr>
            <w:r>
              <w:t xml:space="preserve">0.558 </w:t>
            </w:r>
            <w:r w:rsidR="0051252C">
              <w:t xml:space="preserve"> 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98CD78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4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D0F50E8" w14:textId="763B2BBE" w:rsidR="00396D4B" w:rsidRDefault="00A81025" w:rsidP="00A81025">
            <w:pPr>
              <w:spacing w:after="0"/>
              <w:jc w:val="left"/>
            </w:pPr>
            <w:r>
              <w:t>244.25</w:t>
            </w:r>
            <w:r w:rsidR="0051252C">
              <w:t xml:space="preserve"> 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F9FA5BA" w14:textId="70AEB42E" w:rsidR="00396D4B" w:rsidRDefault="00A81025">
            <w:pPr>
              <w:spacing w:after="0"/>
              <w:ind w:left="780" w:firstLine="0"/>
              <w:jc w:val="center"/>
            </w:pPr>
            <w:r>
              <w:t xml:space="preserve">0.598 </w:t>
            </w:r>
            <w:r w:rsidR="0051252C">
              <w:t xml:space="preserve"> </w:t>
            </w:r>
          </w:p>
        </w:tc>
        <w:tc>
          <w:tcPr>
            <w:tcW w:w="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AA5BB6C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3D276" w14:textId="51545BA3" w:rsidR="00396D4B" w:rsidRDefault="0051252C">
            <w:pPr>
              <w:spacing w:after="0"/>
              <w:ind w:left="109" w:firstLine="0"/>
              <w:jc w:val="center"/>
            </w:pPr>
            <w:r>
              <w:t xml:space="preserve"> </w:t>
            </w:r>
            <w:r w:rsidR="00A81025">
              <w:t>240.23</w:t>
            </w:r>
          </w:p>
        </w:tc>
      </w:tr>
      <w:tr w:rsidR="00396D4B" w14:paraId="54C074D8" w14:textId="77777777">
        <w:trPr>
          <w:trHeight w:val="425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C1B5AE" w14:textId="6C630B13" w:rsidR="00396D4B" w:rsidRDefault="00A81025">
            <w:pPr>
              <w:spacing w:after="0"/>
              <w:ind w:left="110" w:firstLine="0"/>
              <w:jc w:val="center"/>
            </w:pPr>
            <w:r>
              <w:t>0.572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363A642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4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0EE07D9" w14:textId="7B67C3C4" w:rsidR="00396D4B" w:rsidRDefault="00A81025" w:rsidP="00A81025">
            <w:pPr>
              <w:spacing w:after="0"/>
              <w:jc w:val="left"/>
            </w:pPr>
            <w:r>
              <w:t>442.76</w:t>
            </w:r>
            <w:r w:rsidR="0051252C">
              <w:t xml:space="preserve"> 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6AFC974" w14:textId="2055E896" w:rsidR="00396D4B" w:rsidRDefault="00A81025">
            <w:pPr>
              <w:spacing w:after="0"/>
              <w:ind w:left="780" w:firstLine="0"/>
              <w:jc w:val="center"/>
            </w:pPr>
            <w:r>
              <w:t xml:space="preserve">0.602 </w:t>
            </w:r>
            <w:r w:rsidR="0051252C">
              <w:t xml:space="preserve"> </w:t>
            </w:r>
          </w:p>
        </w:tc>
        <w:tc>
          <w:tcPr>
            <w:tcW w:w="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0D034C4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523EF" w14:textId="392FF3D3" w:rsidR="00396D4B" w:rsidRDefault="0051252C">
            <w:pPr>
              <w:spacing w:after="0"/>
              <w:ind w:left="109" w:firstLine="0"/>
              <w:jc w:val="center"/>
            </w:pPr>
            <w:r>
              <w:t xml:space="preserve"> </w:t>
            </w:r>
            <w:r w:rsidR="00A81025">
              <w:t>439.84</w:t>
            </w:r>
          </w:p>
        </w:tc>
      </w:tr>
      <w:tr w:rsidR="00396D4B" w14:paraId="2F6BD57E" w14:textId="77777777">
        <w:trPr>
          <w:trHeight w:val="425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4F6765" w14:textId="3C6F0407" w:rsidR="00396D4B" w:rsidRDefault="00A81025">
            <w:pPr>
              <w:spacing w:after="0"/>
              <w:ind w:left="110" w:firstLine="0"/>
              <w:jc w:val="center"/>
            </w:pPr>
            <w:r>
              <w:t>0.591</w:t>
            </w:r>
            <w:r w:rsidR="0051252C">
              <w:t xml:space="preserve"> 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F3E813B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4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BF091DE" w14:textId="54E00766" w:rsidR="00396D4B" w:rsidRDefault="00A81025" w:rsidP="00A81025">
            <w:pPr>
              <w:spacing w:after="0"/>
              <w:jc w:val="left"/>
            </w:pPr>
            <w:r>
              <w:t>940.88</w:t>
            </w:r>
            <w:r w:rsidR="0051252C">
              <w:t xml:space="preserve"> 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718DEE5" w14:textId="6D9686EC" w:rsidR="00396D4B" w:rsidRDefault="00A81025">
            <w:pPr>
              <w:spacing w:after="0"/>
              <w:ind w:left="780" w:firstLine="0"/>
              <w:jc w:val="center"/>
            </w:pPr>
            <w:r>
              <w:t xml:space="preserve">0.609 </w:t>
            </w:r>
            <w:r w:rsidR="0051252C">
              <w:t xml:space="preserve"> </w:t>
            </w:r>
          </w:p>
        </w:tc>
        <w:tc>
          <w:tcPr>
            <w:tcW w:w="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02BCABC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D7C71" w14:textId="53F2E4F1" w:rsidR="00396D4B" w:rsidRDefault="0051252C">
            <w:pPr>
              <w:spacing w:after="0"/>
              <w:ind w:left="109" w:firstLine="0"/>
              <w:jc w:val="center"/>
            </w:pPr>
            <w:r>
              <w:t xml:space="preserve"> </w:t>
            </w:r>
            <w:r w:rsidR="00A81025">
              <w:t>940.08</w:t>
            </w:r>
          </w:p>
        </w:tc>
      </w:tr>
      <w:tr w:rsidR="00396D4B" w14:paraId="52F8677E" w14:textId="77777777">
        <w:trPr>
          <w:trHeight w:val="42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9FF77" w14:textId="4AA614E0" w:rsidR="00396D4B" w:rsidRDefault="00A81025">
            <w:pPr>
              <w:spacing w:after="0"/>
              <w:ind w:left="110" w:firstLine="0"/>
              <w:jc w:val="center"/>
            </w:pPr>
            <w:r>
              <w:t xml:space="preserve">0.601 </w:t>
            </w:r>
            <w:r w:rsidR="0051252C">
              <w:t xml:space="preserve"> 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9FA5703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4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3E905AD" w14:textId="62B0D472" w:rsidR="00396D4B" w:rsidRDefault="00A81025" w:rsidP="00A81025">
            <w:pPr>
              <w:spacing w:after="0"/>
              <w:jc w:val="left"/>
            </w:pPr>
            <w:r>
              <w:t>1440</w:t>
            </w:r>
            <w:r w:rsidR="0051252C">
              <w:t xml:space="preserve"> 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D8B93CA" w14:textId="4C965E95" w:rsidR="00396D4B" w:rsidRDefault="0051252C">
            <w:pPr>
              <w:spacing w:after="0"/>
              <w:ind w:left="780" w:firstLine="0"/>
              <w:jc w:val="center"/>
            </w:pPr>
            <w:r>
              <w:t xml:space="preserve"> </w:t>
            </w:r>
            <w:r w:rsidR="00A81025">
              <w:t>0.615</w:t>
            </w:r>
          </w:p>
        </w:tc>
        <w:tc>
          <w:tcPr>
            <w:tcW w:w="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EB19355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E13C0" w14:textId="748423F6" w:rsidR="00396D4B" w:rsidRDefault="0051252C">
            <w:pPr>
              <w:spacing w:after="0"/>
              <w:ind w:left="109" w:firstLine="0"/>
              <w:jc w:val="center"/>
            </w:pPr>
            <w:r>
              <w:t xml:space="preserve"> </w:t>
            </w:r>
            <w:r w:rsidR="00A81025">
              <w:t>1440</w:t>
            </w:r>
          </w:p>
        </w:tc>
      </w:tr>
      <w:tr w:rsidR="00396D4B" w14:paraId="25F27DB5" w14:textId="77777777">
        <w:trPr>
          <w:trHeight w:val="451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73633" w14:textId="108BDFBD" w:rsidR="00396D4B" w:rsidRDefault="00A81025">
            <w:pPr>
              <w:spacing w:after="0"/>
              <w:ind w:left="110" w:firstLine="0"/>
              <w:jc w:val="center"/>
            </w:pPr>
            <w:r>
              <w:t>0.609</w:t>
            </w:r>
            <w:r w:rsidR="0051252C">
              <w:t xml:space="preserve"> 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FD70BCF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4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7ECD067" w14:textId="34A99615" w:rsidR="00396D4B" w:rsidRDefault="00A81025" w:rsidP="00A81025">
            <w:pPr>
              <w:spacing w:after="0"/>
              <w:jc w:val="left"/>
            </w:pPr>
            <w:r>
              <w:t>1940</w:t>
            </w:r>
            <w:r w:rsidR="0051252C">
              <w:t xml:space="preserve"> 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303CED7" w14:textId="5DFF6B16" w:rsidR="00396D4B" w:rsidRDefault="0051252C">
            <w:pPr>
              <w:spacing w:after="0"/>
              <w:ind w:left="780" w:firstLine="0"/>
              <w:jc w:val="center"/>
            </w:pPr>
            <w:r>
              <w:t xml:space="preserve"> </w:t>
            </w:r>
            <w:r w:rsidR="00A81025">
              <w:t>0.620</w:t>
            </w:r>
          </w:p>
        </w:tc>
        <w:tc>
          <w:tcPr>
            <w:tcW w:w="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422FCA0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25CE4" w14:textId="1E5B78A8" w:rsidR="00396D4B" w:rsidRDefault="0051252C">
            <w:pPr>
              <w:spacing w:after="0"/>
              <w:ind w:left="109" w:firstLine="0"/>
              <w:jc w:val="center"/>
            </w:pPr>
            <w:r>
              <w:t xml:space="preserve"> </w:t>
            </w:r>
            <w:r w:rsidR="00A81025">
              <w:t>1940</w:t>
            </w:r>
          </w:p>
        </w:tc>
      </w:tr>
      <w:tr w:rsidR="00396D4B" w14:paraId="0320C96A" w14:textId="77777777">
        <w:trPr>
          <w:trHeight w:val="425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D4B5D" w14:textId="224A22E6" w:rsidR="00396D4B" w:rsidRDefault="00A81025">
            <w:pPr>
              <w:spacing w:after="0"/>
              <w:ind w:left="110" w:firstLine="0"/>
              <w:jc w:val="center"/>
            </w:pPr>
            <w:r>
              <w:t>0.615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8D11AFA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4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904F41E" w14:textId="71BE1DE9" w:rsidR="00396D4B" w:rsidRDefault="00A81025" w:rsidP="00A81025">
            <w:pPr>
              <w:spacing w:after="0"/>
              <w:jc w:val="left"/>
            </w:pPr>
            <w:r>
              <w:t>2440</w:t>
            </w:r>
            <w:r w:rsidR="0051252C">
              <w:t xml:space="preserve"> 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E15C9CA" w14:textId="09979FBB" w:rsidR="00396D4B" w:rsidRDefault="00A81025">
            <w:pPr>
              <w:spacing w:after="0"/>
              <w:ind w:left="780" w:firstLine="0"/>
              <w:jc w:val="center"/>
            </w:pPr>
            <w:r>
              <w:t>0.624</w:t>
            </w:r>
            <w:r w:rsidR="0051252C">
              <w:t xml:space="preserve"> </w:t>
            </w:r>
          </w:p>
        </w:tc>
        <w:tc>
          <w:tcPr>
            <w:tcW w:w="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4EB0846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9409F" w14:textId="73574912" w:rsidR="00396D4B" w:rsidRDefault="0051252C">
            <w:pPr>
              <w:spacing w:after="0"/>
              <w:ind w:left="109" w:firstLine="0"/>
              <w:jc w:val="center"/>
            </w:pPr>
            <w:r>
              <w:t xml:space="preserve"> </w:t>
            </w:r>
            <w:r w:rsidR="00A81025">
              <w:t>2440</w:t>
            </w:r>
          </w:p>
        </w:tc>
      </w:tr>
      <w:tr w:rsidR="00396D4B" w14:paraId="7E8B9F59" w14:textId="77777777">
        <w:trPr>
          <w:trHeight w:val="422"/>
        </w:trPr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B9D16" w14:textId="70DF8D76" w:rsidR="00396D4B" w:rsidRDefault="00A81025">
            <w:pPr>
              <w:spacing w:after="0"/>
              <w:ind w:left="110" w:firstLine="0"/>
              <w:jc w:val="center"/>
            </w:pPr>
            <w:r>
              <w:t xml:space="preserve">0.620 </w:t>
            </w:r>
            <w:r w:rsidR="0051252C">
              <w:t xml:space="preserve"> 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3260399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147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464F4AC" w14:textId="1E6F2C9A" w:rsidR="00396D4B" w:rsidRDefault="00A81025" w:rsidP="00A81025">
            <w:pPr>
              <w:spacing w:after="0"/>
              <w:jc w:val="left"/>
            </w:pPr>
            <w:r>
              <w:t>2940</w:t>
            </w:r>
            <w:r w:rsidR="0051252C">
              <w:t xml:space="preserve"> </w:t>
            </w:r>
          </w:p>
        </w:tc>
        <w:tc>
          <w:tcPr>
            <w:tcW w:w="16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00B607F" w14:textId="0BD7B101" w:rsidR="00396D4B" w:rsidRDefault="0051252C">
            <w:pPr>
              <w:spacing w:after="0"/>
              <w:ind w:left="780" w:firstLine="0"/>
              <w:jc w:val="center"/>
            </w:pPr>
            <w:r>
              <w:t xml:space="preserve"> </w:t>
            </w:r>
            <w:r w:rsidR="00A81025">
              <w:t>0.627</w:t>
            </w:r>
          </w:p>
        </w:tc>
        <w:tc>
          <w:tcPr>
            <w:tcW w:w="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F81C546" w14:textId="77777777" w:rsidR="00396D4B" w:rsidRDefault="00396D4B">
            <w:pPr>
              <w:spacing w:after="160"/>
              <w:ind w:left="0" w:firstLine="0"/>
              <w:jc w:val="left"/>
            </w:pPr>
          </w:p>
        </w:tc>
        <w:tc>
          <w:tcPr>
            <w:tcW w:w="2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9DFCE" w14:textId="270AAC68" w:rsidR="00396D4B" w:rsidRDefault="0051252C">
            <w:pPr>
              <w:spacing w:after="0"/>
              <w:ind w:left="109" w:firstLine="0"/>
              <w:jc w:val="center"/>
            </w:pPr>
            <w:r>
              <w:t xml:space="preserve"> </w:t>
            </w:r>
            <w:r w:rsidR="00A81025">
              <w:t>2940</w:t>
            </w:r>
          </w:p>
        </w:tc>
      </w:tr>
    </w:tbl>
    <w:p w14:paraId="4D6D1E67" w14:textId="77777777" w:rsidR="00396D4B" w:rsidRDefault="0051252C">
      <w:pPr>
        <w:spacing w:after="115"/>
        <w:ind w:left="58" w:firstLine="0"/>
        <w:jc w:val="left"/>
      </w:pPr>
      <w:r>
        <w:rPr>
          <w:b/>
        </w:rPr>
        <w:t xml:space="preserve"> </w:t>
      </w:r>
    </w:p>
    <w:p w14:paraId="3828B546" w14:textId="69E15C15" w:rsidR="00396D4B" w:rsidRDefault="0051252C" w:rsidP="002C6F74">
      <w:pPr>
        <w:spacing w:after="112"/>
        <w:ind w:left="58" w:firstLine="0"/>
        <w:jc w:val="left"/>
      </w:pPr>
      <w:r>
        <w:rPr>
          <w:b/>
        </w:rPr>
        <w:t xml:space="preserve"> </w:t>
      </w:r>
    </w:p>
    <w:p w14:paraId="55FA6E29" w14:textId="77777777" w:rsidR="00F7548C" w:rsidRDefault="00F7548C">
      <w:pPr>
        <w:pStyle w:val="Heading1"/>
        <w:ind w:left="53"/>
      </w:pPr>
    </w:p>
    <w:p w14:paraId="3CFDBAEA" w14:textId="77777777" w:rsidR="00F7548C" w:rsidRDefault="00F7548C">
      <w:pPr>
        <w:pStyle w:val="Heading1"/>
        <w:ind w:left="53"/>
      </w:pPr>
    </w:p>
    <w:p w14:paraId="113F8083" w14:textId="77777777" w:rsidR="00F7548C" w:rsidRDefault="00F7548C">
      <w:pPr>
        <w:pStyle w:val="Heading1"/>
        <w:ind w:left="53"/>
      </w:pPr>
    </w:p>
    <w:p w14:paraId="0CBF058A" w14:textId="6CF86B76" w:rsidR="00396D4B" w:rsidRPr="002C6F74" w:rsidRDefault="0051252C">
      <w:pPr>
        <w:pStyle w:val="Heading1"/>
        <w:ind w:left="53"/>
        <w:rPr>
          <w:u w:val="single"/>
        </w:rPr>
      </w:pPr>
      <w:r w:rsidRPr="002C6F74">
        <w:rPr>
          <w:u w:val="single"/>
        </w:rPr>
        <w:t xml:space="preserve">Output Characteristics </w:t>
      </w:r>
    </w:p>
    <w:p w14:paraId="5654B9E2" w14:textId="77777777" w:rsidR="00644F1D" w:rsidRPr="00644F1D" w:rsidRDefault="00644F1D" w:rsidP="00644F1D"/>
    <w:tbl>
      <w:tblPr>
        <w:tblStyle w:val="TableGrid"/>
        <w:tblW w:w="8858" w:type="dxa"/>
        <w:tblInd w:w="-50" w:type="dxa"/>
        <w:tblCellMar>
          <w:top w:w="9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15"/>
        <w:gridCol w:w="2214"/>
        <w:gridCol w:w="2216"/>
        <w:gridCol w:w="2213"/>
      </w:tblGrid>
      <w:tr w:rsidR="00396D4B" w14:paraId="65374A41" w14:textId="77777777">
        <w:trPr>
          <w:trHeight w:val="451"/>
        </w:trPr>
        <w:tc>
          <w:tcPr>
            <w:tcW w:w="44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44113" w14:textId="33CE16E9" w:rsidR="00396D4B" w:rsidRDefault="0051252C">
            <w:pPr>
              <w:spacing w:after="0"/>
              <w:ind w:left="0" w:right="2" w:firstLine="0"/>
              <w:jc w:val="center"/>
            </w:pPr>
            <w:r>
              <w:rPr>
                <w:b/>
              </w:rPr>
              <w:t>I</w:t>
            </w:r>
            <w:r>
              <w:rPr>
                <w:b/>
                <w:vertAlign w:val="subscript"/>
              </w:rPr>
              <w:t>B</w:t>
            </w:r>
            <w:r>
              <w:rPr>
                <w:b/>
              </w:rPr>
              <w:t>=20</w:t>
            </w:r>
            <w:r w:rsidR="00324897">
              <w:rPr>
                <w:b/>
              </w:rPr>
              <w:t>μ</w:t>
            </w:r>
            <w:r>
              <w:rPr>
                <w:b/>
              </w:rPr>
              <w:t xml:space="preserve">A </w:t>
            </w:r>
          </w:p>
        </w:tc>
        <w:tc>
          <w:tcPr>
            <w:tcW w:w="44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812363" w14:textId="4237CD50" w:rsidR="00396D4B" w:rsidRDefault="0051252C">
            <w:pPr>
              <w:spacing w:after="0"/>
              <w:ind w:left="0" w:right="7" w:firstLine="0"/>
              <w:jc w:val="center"/>
            </w:pPr>
            <w:r>
              <w:rPr>
                <w:b/>
              </w:rPr>
              <w:t>I</w:t>
            </w:r>
            <w:r>
              <w:rPr>
                <w:b/>
                <w:vertAlign w:val="subscript"/>
              </w:rPr>
              <w:t>B</w:t>
            </w:r>
            <w:r>
              <w:rPr>
                <w:b/>
              </w:rPr>
              <w:t>=40</w:t>
            </w:r>
            <w:r w:rsidR="00324897">
              <w:rPr>
                <w:b/>
              </w:rPr>
              <w:t>μ</w:t>
            </w:r>
            <w:r>
              <w:rPr>
                <w:b/>
              </w:rPr>
              <w:t xml:space="preserve">A </w:t>
            </w:r>
          </w:p>
        </w:tc>
      </w:tr>
      <w:tr w:rsidR="00396D4B" w14:paraId="2EF7D65D" w14:textId="77777777" w:rsidTr="00A81025">
        <w:trPr>
          <w:trHeight w:val="425"/>
        </w:trPr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88FC9" w14:textId="574D25A0" w:rsidR="00396D4B" w:rsidRDefault="0051252C">
            <w:pPr>
              <w:spacing w:after="0"/>
              <w:ind w:left="58" w:firstLine="0"/>
              <w:jc w:val="center"/>
            </w:pPr>
            <w:r>
              <w:rPr>
                <w:b/>
              </w:rPr>
              <w:t xml:space="preserve"> </w:t>
            </w:r>
            <w:r w:rsidR="00324897">
              <w:rPr>
                <w:b/>
              </w:rPr>
              <w:t>V</w:t>
            </w:r>
            <w:r w:rsidR="00324897" w:rsidRPr="00324897">
              <w:rPr>
                <w:b/>
                <w:sz w:val="20"/>
                <w:szCs w:val="20"/>
              </w:rPr>
              <w:t>CE</w:t>
            </w:r>
            <w:r w:rsidR="00324897">
              <w:rPr>
                <w:b/>
              </w:rPr>
              <w:t>(V)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0C246" w14:textId="07A213CC" w:rsidR="00396D4B" w:rsidRDefault="00324897">
            <w:pPr>
              <w:spacing w:after="0"/>
              <w:ind w:left="56" w:firstLine="0"/>
              <w:jc w:val="center"/>
            </w:pPr>
            <w:proofErr w:type="gramStart"/>
            <w:r>
              <w:rPr>
                <w:b/>
              </w:rPr>
              <w:t>I</w:t>
            </w:r>
            <w:r w:rsidRPr="00324897">
              <w:rPr>
                <w:b/>
                <w:sz w:val="20"/>
                <w:szCs w:val="20"/>
              </w:rPr>
              <w:t>C</w:t>
            </w:r>
            <w:r>
              <w:rPr>
                <w:b/>
              </w:rPr>
              <w:t>(</w:t>
            </w:r>
            <w:proofErr w:type="gramEnd"/>
            <w:r>
              <w:rPr>
                <w:b/>
              </w:rPr>
              <w:t>mA)</w:t>
            </w:r>
            <w:r w:rsidR="0051252C">
              <w:rPr>
                <w:b/>
              </w:rPr>
              <w:t xml:space="preserve"> </w:t>
            </w:r>
          </w:p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9D05F" w14:textId="1864C7FC" w:rsidR="00396D4B" w:rsidRDefault="00324897">
            <w:pPr>
              <w:spacing w:after="0"/>
              <w:ind w:left="53" w:firstLine="0"/>
              <w:jc w:val="center"/>
            </w:pPr>
            <w:r>
              <w:rPr>
                <w:b/>
              </w:rPr>
              <w:t>V</w:t>
            </w:r>
            <w:r w:rsidRPr="00324897">
              <w:rPr>
                <w:b/>
                <w:sz w:val="20"/>
                <w:szCs w:val="20"/>
              </w:rPr>
              <w:t>CE</w:t>
            </w:r>
            <w:r>
              <w:rPr>
                <w:b/>
              </w:rPr>
              <w:t>(V)</w:t>
            </w:r>
            <w:r w:rsidR="0051252C">
              <w:rPr>
                <w:b/>
              </w:rPr>
              <w:t xml:space="preserve"> 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B974A" w14:textId="0579666A" w:rsidR="00396D4B" w:rsidRDefault="00324897">
            <w:pPr>
              <w:spacing w:after="0"/>
              <w:ind w:left="56" w:firstLine="0"/>
              <w:jc w:val="center"/>
            </w:pPr>
            <w:proofErr w:type="gramStart"/>
            <w:r>
              <w:rPr>
                <w:b/>
              </w:rPr>
              <w:t>I</w:t>
            </w:r>
            <w:r w:rsidRPr="00324897">
              <w:rPr>
                <w:b/>
                <w:sz w:val="20"/>
                <w:szCs w:val="20"/>
              </w:rPr>
              <w:t>C</w:t>
            </w:r>
            <w:r>
              <w:rPr>
                <w:b/>
              </w:rPr>
              <w:t>(</w:t>
            </w:r>
            <w:proofErr w:type="gramEnd"/>
            <w:r>
              <w:rPr>
                <w:b/>
              </w:rPr>
              <w:t>mA)</w:t>
            </w:r>
            <w:r w:rsidR="0051252C">
              <w:rPr>
                <w:b/>
              </w:rPr>
              <w:t xml:space="preserve"> </w:t>
            </w:r>
          </w:p>
        </w:tc>
      </w:tr>
      <w:tr w:rsidR="00396D4B" w14:paraId="5A1FD1C0" w14:textId="77777777" w:rsidTr="00A81025">
        <w:trPr>
          <w:trHeight w:val="432"/>
        </w:trPr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77783" w14:textId="43F1B37A" w:rsidR="00396D4B" w:rsidRDefault="00A81025">
            <w:pPr>
              <w:spacing w:after="0"/>
              <w:ind w:left="58" w:firstLine="0"/>
              <w:jc w:val="center"/>
            </w:pPr>
            <w:r>
              <w:t>0.089</w:t>
            </w:r>
            <w:r w:rsidR="0051252C">
              <w:t xml:space="preserve"> 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E0D299" w14:textId="48A96E30" w:rsidR="00396D4B" w:rsidRDefault="00A81025">
            <w:pPr>
              <w:spacing w:after="0"/>
              <w:ind w:left="56" w:firstLine="0"/>
              <w:jc w:val="center"/>
            </w:pPr>
            <w:r>
              <w:t>0.907</w:t>
            </w:r>
            <w:r w:rsidR="0051252C">
              <w:t xml:space="preserve"> </w:t>
            </w:r>
          </w:p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C3B15" w14:textId="3BC79FBE" w:rsidR="00396D4B" w:rsidRDefault="00A81025">
            <w:pPr>
              <w:spacing w:after="0"/>
              <w:ind w:left="53" w:firstLine="0"/>
              <w:jc w:val="center"/>
            </w:pPr>
            <w:r>
              <w:t>0.070</w:t>
            </w:r>
            <w:r w:rsidR="0051252C">
              <w:t xml:space="preserve"> 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36614" w14:textId="673794E3" w:rsidR="00396D4B" w:rsidRDefault="0051252C">
            <w:pPr>
              <w:spacing w:after="0"/>
              <w:ind w:left="56" w:firstLine="0"/>
              <w:jc w:val="center"/>
            </w:pPr>
            <w:r>
              <w:t xml:space="preserve"> </w:t>
            </w:r>
            <w:r w:rsidR="00644F1D">
              <w:t>0.930</w:t>
            </w:r>
          </w:p>
        </w:tc>
      </w:tr>
      <w:tr w:rsidR="00396D4B" w14:paraId="101E40AB" w14:textId="77777777" w:rsidTr="00A81025">
        <w:trPr>
          <w:trHeight w:val="422"/>
        </w:trPr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BE8D57" w14:textId="0A344E6D" w:rsidR="00396D4B" w:rsidRDefault="0051252C">
            <w:pPr>
              <w:spacing w:after="0"/>
              <w:ind w:left="58" w:firstLine="0"/>
              <w:jc w:val="center"/>
            </w:pPr>
            <w:r>
              <w:t xml:space="preserve"> </w:t>
            </w:r>
            <w:r w:rsidR="00A81025">
              <w:t>0.859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410D3C" w14:textId="0E60B7FF" w:rsidR="00396D4B" w:rsidRDefault="00A81025">
            <w:pPr>
              <w:spacing w:after="0"/>
              <w:ind w:left="56" w:firstLine="0"/>
              <w:jc w:val="center"/>
            </w:pPr>
            <w:r>
              <w:t>2.14</w:t>
            </w:r>
            <w:r w:rsidR="0051252C">
              <w:t xml:space="preserve"> </w:t>
            </w:r>
          </w:p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58D57" w14:textId="0EC6609A" w:rsidR="00396D4B" w:rsidRDefault="0051252C">
            <w:pPr>
              <w:spacing w:after="0"/>
              <w:ind w:left="53" w:firstLine="0"/>
              <w:jc w:val="center"/>
            </w:pPr>
            <w:r>
              <w:t xml:space="preserve"> </w:t>
            </w:r>
            <w:r w:rsidR="00A81025">
              <w:t>0.118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2C1494" w14:textId="760F6DB6" w:rsidR="00396D4B" w:rsidRDefault="00A81025">
            <w:pPr>
              <w:spacing w:after="0"/>
              <w:ind w:left="56" w:firstLine="0"/>
              <w:jc w:val="center"/>
            </w:pPr>
            <w:r>
              <w:t>2.88</w:t>
            </w:r>
            <w:r w:rsidR="0051252C">
              <w:t xml:space="preserve"> </w:t>
            </w:r>
          </w:p>
        </w:tc>
      </w:tr>
      <w:tr w:rsidR="00A81025" w14:paraId="6B3C090C" w14:textId="77777777" w:rsidTr="00A81025">
        <w:trPr>
          <w:trHeight w:val="425"/>
        </w:trPr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39DDC" w14:textId="44B8BC3E" w:rsidR="00A81025" w:rsidRDefault="00A81025" w:rsidP="00A81025">
            <w:pPr>
              <w:spacing w:after="0"/>
              <w:ind w:left="58" w:firstLine="0"/>
              <w:jc w:val="center"/>
            </w:pPr>
            <w:r>
              <w:t xml:space="preserve"> 2.86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BF489" w14:textId="6CAE3E9E" w:rsidR="00A81025" w:rsidRDefault="00A81025" w:rsidP="00A81025">
            <w:pPr>
              <w:spacing w:after="0"/>
              <w:ind w:left="56" w:firstLine="0"/>
              <w:jc w:val="center"/>
            </w:pPr>
            <w:r w:rsidRPr="00BC6ABE">
              <w:t xml:space="preserve">2.14 </w:t>
            </w:r>
          </w:p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1101A" w14:textId="01E6C79A" w:rsidR="00A81025" w:rsidRDefault="00A81025" w:rsidP="00A81025">
            <w:pPr>
              <w:spacing w:after="0"/>
              <w:ind w:left="53" w:firstLine="0"/>
              <w:jc w:val="center"/>
            </w:pPr>
            <w:r>
              <w:t xml:space="preserve"> 0.722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3713C" w14:textId="59551CEE" w:rsidR="00A81025" w:rsidRDefault="00A81025" w:rsidP="00A81025">
            <w:pPr>
              <w:spacing w:after="0"/>
              <w:ind w:left="56" w:firstLine="0"/>
              <w:jc w:val="center"/>
            </w:pPr>
            <w:r w:rsidRPr="00C30CBD">
              <w:t>4.28</w:t>
            </w:r>
          </w:p>
        </w:tc>
      </w:tr>
      <w:tr w:rsidR="00A81025" w14:paraId="53D6E9E6" w14:textId="77777777" w:rsidTr="00A81025">
        <w:trPr>
          <w:trHeight w:val="425"/>
        </w:trPr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4141B" w14:textId="44C4C248" w:rsidR="00A81025" w:rsidRDefault="00A81025" w:rsidP="00A81025">
            <w:pPr>
              <w:spacing w:after="0"/>
              <w:ind w:left="58" w:firstLine="0"/>
              <w:jc w:val="center"/>
            </w:pPr>
            <w:r>
              <w:t xml:space="preserve">7.86 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F44EA9" w14:textId="1EA3475B" w:rsidR="00A81025" w:rsidRDefault="00A81025" w:rsidP="00A81025">
            <w:pPr>
              <w:spacing w:after="0"/>
              <w:ind w:left="56" w:firstLine="0"/>
              <w:jc w:val="center"/>
            </w:pPr>
            <w:r w:rsidRPr="00BC6ABE">
              <w:t xml:space="preserve">2.14 </w:t>
            </w:r>
          </w:p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A972B" w14:textId="1275803B" w:rsidR="00A81025" w:rsidRDefault="00A81025" w:rsidP="00A81025">
            <w:pPr>
              <w:spacing w:after="0"/>
              <w:ind w:left="53" w:firstLine="0"/>
              <w:jc w:val="center"/>
            </w:pPr>
            <w:r>
              <w:t xml:space="preserve"> 5.72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60411" w14:textId="0E61B98B" w:rsidR="00A81025" w:rsidRDefault="00A81025" w:rsidP="00A81025">
            <w:pPr>
              <w:spacing w:after="0"/>
              <w:ind w:left="56" w:firstLine="0"/>
              <w:jc w:val="center"/>
            </w:pPr>
            <w:r w:rsidRPr="00C30CBD">
              <w:t>4.28</w:t>
            </w:r>
          </w:p>
        </w:tc>
      </w:tr>
      <w:tr w:rsidR="00A81025" w14:paraId="6E288911" w14:textId="77777777" w:rsidTr="00A81025">
        <w:trPr>
          <w:trHeight w:val="521"/>
        </w:trPr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80D52" w14:textId="75CAE406" w:rsidR="00A81025" w:rsidRDefault="00A81025" w:rsidP="00A81025">
            <w:pPr>
              <w:spacing w:after="0"/>
              <w:ind w:left="58" w:firstLine="0"/>
              <w:jc w:val="center"/>
            </w:pPr>
            <w:r>
              <w:t xml:space="preserve"> 12.86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3EACA" w14:textId="6F2B5567" w:rsidR="00A81025" w:rsidRDefault="00A81025" w:rsidP="00A81025">
            <w:pPr>
              <w:spacing w:after="0"/>
              <w:ind w:left="56" w:firstLine="0"/>
              <w:jc w:val="center"/>
            </w:pPr>
            <w:r w:rsidRPr="00BC6ABE">
              <w:t xml:space="preserve">2.14 </w:t>
            </w:r>
          </w:p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325B8" w14:textId="101BB998" w:rsidR="00A81025" w:rsidRDefault="00A81025" w:rsidP="00A81025">
            <w:pPr>
              <w:spacing w:after="0"/>
              <w:ind w:left="53" w:firstLine="0"/>
              <w:jc w:val="center"/>
            </w:pPr>
            <w:r>
              <w:t xml:space="preserve"> 10.72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5AD19F" w14:textId="676EB17D" w:rsidR="00A81025" w:rsidRDefault="00A81025" w:rsidP="00A81025">
            <w:pPr>
              <w:spacing w:after="0"/>
              <w:ind w:left="56" w:firstLine="0"/>
              <w:jc w:val="center"/>
            </w:pPr>
            <w:r w:rsidRPr="00C30CBD">
              <w:t>4.28</w:t>
            </w:r>
          </w:p>
        </w:tc>
      </w:tr>
      <w:tr w:rsidR="00A81025" w14:paraId="2BAF0578" w14:textId="77777777" w:rsidTr="00A81025">
        <w:trPr>
          <w:trHeight w:val="451"/>
        </w:trPr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F35E2" w14:textId="7E9F6386" w:rsidR="00A81025" w:rsidRDefault="00A81025" w:rsidP="00A81025">
            <w:pPr>
              <w:spacing w:after="0"/>
              <w:ind w:left="58" w:firstLine="0"/>
              <w:jc w:val="center"/>
            </w:pPr>
            <w:r>
              <w:t xml:space="preserve"> 17.86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2D75F" w14:textId="5F7D2CB6" w:rsidR="00A81025" w:rsidRDefault="00A81025" w:rsidP="00A81025">
            <w:pPr>
              <w:spacing w:after="0"/>
              <w:ind w:left="56" w:firstLine="0"/>
              <w:jc w:val="center"/>
            </w:pPr>
            <w:r w:rsidRPr="00BC6ABE">
              <w:t xml:space="preserve">2.14 </w:t>
            </w:r>
          </w:p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D4129" w14:textId="54598718" w:rsidR="00A81025" w:rsidRDefault="00A81025" w:rsidP="00A81025">
            <w:pPr>
              <w:spacing w:after="0"/>
              <w:ind w:left="53" w:firstLine="0"/>
              <w:jc w:val="center"/>
            </w:pPr>
            <w:r>
              <w:t xml:space="preserve"> 15.72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9A014" w14:textId="27C14F31" w:rsidR="00A81025" w:rsidRDefault="00A81025" w:rsidP="00A81025">
            <w:pPr>
              <w:spacing w:after="0"/>
              <w:ind w:left="56" w:firstLine="0"/>
              <w:jc w:val="center"/>
            </w:pPr>
            <w:r w:rsidRPr="00C30CBD">
              <w:t>4.28</w:t>
            </w:r>
          </w:p>
        </w:tc>
      </w:tr>
      <w:tr w:rsidR="00A81025" w14:paraId="7F185A57" w14:textId="77777777" w:rsidTr="00A81025">
        <w:trPr>
          <w:trHeight w:val="449"/>
        </w:trPr>
        <w:tc>
          <w:tcPr>
            <w:tcW w:w="2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719D24" w14:textId="3B88C305" w:rsidR="00A81025" w:rsidRDefault="00A81025" w:rsidP="00A81025">
            <w:pPr>
              <w:spacing w:after="0"/>
              <w:ind w:left="58" w:firstLine="0"/>
              <w:jc w:val="center"/>
            </w:pPr>
            <w:r>
              <w:t xml:space="preserve"> 22.86</w:t>
            </w:r>
          </w:p>
        </w:tc>
        <w:tc>
          <w:tcPr>
            <w:tcW w:w="22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65208" w14:textId="291E9E42" w:rsidR="00A81025" w:rsidRDefault="00A81025" w:rsidP="00A81025">
            <w:pPr>
              <w:spacing w:after="0"/>
              <w:ind w:left="56" w:firstLine="0"/>
              <w:jc w:val="center"/>
            </w:pPr>
            <w:r w:rsidRPr="00BC6ABE">
              <w:t xml:space="preserve">2.14 </w:t>
            </w:r>
          </w:p>
        </w:tc>
        <w:tc>
          <w:tcPr>
            <w:tcW w:w="22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5E2BD" w14:textId="20686AA3" w:rsidR="00A81025" w:rsidRDefault="00A81025" w:rsidP="00A81025">
            <w:pPr>
              <w:spacing w:after="0"/>
              <w:ind w:left="53" w:firstLine="0"/>
              <w:jc w:val="center"/>
            </w:pPr>
            <w:r>
              <w:t xml:space="preserve"> 20.72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81A5E" w14:textId="4FF7F7F5" w:rsidR="00A81025" w:rsidRDefault="00A81025" w:rsidP="00A81025">
            <w:pPr>
              <w:spacing w:after="0"/>
              <w:ind w:left="56" w:firstLine="0"/>
              <w:jc w:val="center"/>
            </w:pPr>
            <w:r w:rsidRPr="00C30CBD">
              <w:t>4.28</w:t>
            </w:r>
          </w:p>
        </w:tc>
      </w:tr>
    </w:tbl>
    <w:p w14:paraId="790DC488" w14:textId="08AF1B1F" w:rsidR="00F7548C" w:rsidRPr="00F7548C" w:rsidRDefault="0051252C" w:rsidP="002C6F74">
      <w:pPr>
        <w:spacing w:after="115"/>
        <w:ind w:left="58" w:firstLine="0"/>
        <w:jc w:val="left"/>
        <w:rPr>
          <w:b/>
          <w:bCs/>
          <w:i/>
          <w:iCs/>
        </w:rPr>
      </w:pPr>
      <w:r>
        <w:rPr>
          <w:b/>
        </w:rPr>
        <w:lastRenderedPageBreak/>
        <w:t xml:space="preserve"> </w:t>
      </w:r>
      <w:r w:rsidR="00F7548C" w:rsidRPr="00F7548C">
        <w:rPr>
          <w:b/>
          <w:bCs/>
          <w:i/>
          <w:iCs/>
        </w:rPr>
        <w:t xml:space="preserve">Graph: </w:t>
      </w:r>
    </w:p>
    <w:p w14:paraId="5AD462F0" w14:textId="77777777" w:rsidR="00F7548C" w:rsidRDefault="00F7548C" w:rsidP="00F7548C">
      <w:pPr>
        <w:spacing w:after="0"/>
        <w:ind w:left="58" w:firstLine="0"/>
        <w:jc w:val="left"/>
      </w:pPr>
    </w:p>
    <w:p w14:paraId="2D53D8DC" w14:textId="7ECE761A" w:rsidR="00396D4B" w:rsidRDefault="00F7548C" w:rsidP="00F7548C">
      <w:pPr>
        <w:spacing w:after="0"/>
        <w:ind w:left="58" w:firstLine="0"/>
        <w:jc w:val="left"/>
      </w:pPr>
      <w:r>
        <w:tab/>
      </w:r>
      <w:r>
        <w:rPr>
          <w:b/>
          <w:noProof/>
        </w:rPr>
        <w:drawing>
          <wp:inline distT="0" distB="0" distL="0" distR="0" wp14:anchorId="5195C48C" wp14:editId="4316D801">
            <wp:extent cx="5580380" cy="693420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693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252C">
        <w:rPr>
          <w:b/>
        </w:rPr>
        <w:t xml:space="preserve"> </w:t>
      </w:r>
    </w:p>
    <w:p w14:paraId="04B3499D" w14:textId="77777777" w:rsidR="00396D4B" w:rsidRDefault="0051252C">
      <w:pPr>
        <w:spacing w:after="112"/>
        <w:ind w:left="58" w:firstLine="0"/>
        <w:jc w:val="left"/>
      </w:pPr>
      <w:r>
        <w:rPr>
          <w:b/>
        </w:rPr>
        <w:t xml:space="preserve"> </w:t>
      </w:r>
    </w:p>
    <w:p w14:paraId="0D5AE9E8" w14:textId="3BE25247" w:rsidR="00F7548C" w:rsidRPr="00F7548C" w:rsidRDefault="00F7548C" w:rsidP="00F7548C">
      <w:pPr>
        <w:spacing w:after="110"/>
        <w:ind w:left="2213" w:firstLine="667"/>
        <w:jc w:val="left"/>
        <w:rPr>
          <w:b/>
          <w:u w:val="single"/>
        </w:rPr>
      </w:pPr>
      <w:r w:rsidRPr="00F7548C">
        <w:rPr>
          <w:b/>
          <w:u w:val="single"/>
        </w:rPr>
        <w:t>Input Characteristics Graph</w:t>
      </w:r>
    </w:p>
    <w:p w14:paraId="747B3A84" w14:textId="3680DA28" w:rsidR="00F7548C" w:rsidRDefault="00F7548C" w:rsidP="00F7548C">
      <w:pPr>
        <w:spacing w:after="110"/>
        <w:ind w:left="2213" w:firstLine="667"/>
        <w:jc w:val="left"/>
        <w:rPr>
          <w:b/>
        </w:rPr>
      </w:pPr>
    </w:p>
    <w:p w14:paraId="083E0248" w14:textId="101FE38D" w:rsidR="00F7548C" w:rsidRDefault="00F7548C" w:rsidP="00F7548C">
      <w:pPr>
        <w:spacing w:after="110"/>
        <w:jc w:val="left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  <w:noProof/>
        </w:rPr>
        <w:drawing>
          <wp:inline distT="0" distB="0" distL="0" distR="0" wp14:anchorId="326960AE" wp14:editId="47DC59A2">
            <wp:extent cx="5580380" cy="68199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0380" cy="681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18328" w14:textId="77777777" w:rsidR="00F7548C" w:rsidRDefault="00F7548C">
      <w:pPr>
        <w:spacing w:after="110"/>
        <w:ind w:left="53"/>
        <w:jc w:val="left"/>
        <w:rPr>
          <w:b/>
        </w:rPr>
      </w:pPr>
    </w:p>
    <w:p w14:paraId="7520E479" w14:textId="27B84F93" w:rsidR="00F7548C" w:rsidRPr="00F7548C" w:rsidRDefault="00F7548C" w:rsidP="00F7548C">
      <w:pPr>
        <w:spacing w:after="110"/>
        <w:jc w:val="left"/>
        <w:rPr>
          <w:b/>
          <w:u w:val="single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7548C">
        <w:rPr>
          <w:b/>
          <w:u w:val="single"/>
        </w:rPr>
        <w:t>Output Characteristics Graph</w:t>
      </w:r>
    </w:p>
    <w:p w14:paraId="7D5F7ED8" w14:textId="09E9EC59" w:rsidR="00F7548C" w:rsidRDefault="00F7548C">
      <w:pPr>
        <w:spacing w:after="110"/>
        <w:ind w:left="53"/>
        <w:jc w:val="left"/>
        <w:rPr>
          <w:b/>
        </w:rPr>
      </w:pPr>
    </w:p>
    <w:p w14:paraId="2A3F1918" w14:textId="77777777" w:rsidR="00F7548C" w:rsidRDefault="00F7548C">
      <w:pPr>
        <w:spacing w:after="110"/>
        <w:ind w:left="53"/>
        <w:jc w:val="left"/>
        <w:rPr>
          <w:b/>
        </w:rPr>
      </w:pPr>
    </w:p>
    <w:p w14:paraId="44D71ADC" w14:textId="77777777" w:rsidR="00F7548C" w:rsidRDefault="00F7548C">
      <w:pPr>
        <w:spacing w:after="110"/>
        <w:ind w:left="53"/>
        <w:jc w:val="left"/>
        <w:rPr>
          <w:b/>
        </w:rPr>
      </w:pPr>
    </w:p>
    <w:p w14:paraId="35D9B204" w14:textId="7B8F04DD" w:rsidR="00F7548C" w:rsidRDefault="0051252C">
      <w:pPr>
        <w:spacing w:after="110"/>
        <w:ind w:left="53"/>
        <w:jc w:val="left"/>
        <w:rPr>
          <w:b/>
        </w:rPr>
      </w:pPr>
      <w:r>
        <w:rPr>
          <w:b/>
        </w:rPr>
        <w:t>Result</w:t>
      </w:r>
      <w:r w:rsidR="00F7548C">
        <w:rPr>
          <w:b/>
        </w:rPr>
        <w:t xml:space="preserve">: </w:t>
      </w:r>
    </w:p>
    <w:p w14:paraId="6D1BCFC5" w14:textId="44A9817F" w:rsidR="00396D4B" w:rsidRPr="00F7548C" w:rsidRDefault="00F7548C">
      <w:pPr>
        <w:spacing w:after="110"/>
        <w:ind w:left="53"/>
        <w:jc w:val="left"/>
        <w:rPr>
          <w:rFonts w:ascii="Verdana" w:hAnsi="Verdana"/>
        </w:rPr>
      </w:pPr>
      <w:r w:rsidRPr="00F7548C">
        <w:rPr>
          <w:rFonts w:ascii="Verdana" w:hAnsi="Verdana"/>
        </w:rPr>
        <w:t>The circuit was drawn, the readings were tabulated and the graphs were drawn and from the calculations Input characteristics and Output Characteristics of the BJT were studied</w:t>
      </w:r>
    </w:p>
    <w:p w14:paraId="5EFE9A32" w14:textId="77777777" w:rsidR="00396D4B" w:rsidRDefault="0051252C">
      <w:pPr>
        <w:spacing w:after="112"/>
        <w:ind w:left="58" w:firstLine="0"/>
        <w:jc w:val="left"/>
      </w:pPr>
      <w:r>
        <w:t xml:space="preserve"> </w:t>
      </w:r>
    </w:p>
    <w:p w14:paraId="686E6413" w14:textId="77777777" w:rsidR="00396D4B" w:rsidRDefault="0051252C">
      <w:pPr>
        <w:spacing w:after="0"/>
        <w:ind w:left="58" w:firstLine="0"/>
        <w:jc w:val="left"/>
      </w:pPr>
      <w:r>
        <w:t xml:space="preserve"> </w:t>
      </w:r>
      <w:r>
        <w:tab/>
        <w:t xml:space="preserve"> </w:t>
      </w:r>
    </w:p>
    <w:p w14:paraId="6E022D07" w14:textId="77777777" w:rsidR="00396D4B" w:rsidRDefault="0051252C">
      <w:pPr>
        <w:spacing w:after="118"/>
        <w:ind w:left="58" w:firstLine="0"/>
        <w:jc w:val="left"/>
      </w:pPr>
      <w:r>
        <w:t xml:space="preserve"> </w:t>
      </w:r>
    </w:p>
    <w:p w14:paraId="6486569C" w14:textId="77777777" w:rsidR="00396D4B" w:rsidRDefault="0051252C">
      <w:pPr>
        <w:pStyle w:val="Heading1"/>
        <w:spacing w:after="108"/>
        <w:ind w:left="3111"/>
      </w:pPr>
      <w:r>
        <w:t xml:space="preserve">POST LAB QUESTIONS </w:t>
      </w:r>
    </w:p>
    <w:p w14:paraId="10B57C43" w14:textId="77777777" w:rsidR="00396D4B" w:rsidRDefault="0051252C">
      <w:pPr>
        <w:spacing w:after="0"/>
        <w:ind w:left="58" w:firstLine="0"/>
        <w:jc w:val="left"/>
      </w:pPr>
      <w:r>
        <w:t xml:space="preserve"> </w:t>
      </w:r>
    </w:p>
    <w:p w14:paraId="1D6CC4CC" w14:textId="77777777" w:rsidR="00396D4B" w:rsidRDefault="0051252C">
      <w:pPr>
        <w:numPr>
          <w:ilvl w:val="0"/>
          <w:numId w:val="3"/>
        </w:numPr>
        <w:spacing w:after="0"/>
        <w:ind w:hanging="720"/>
        <w:jc w:val="left"/>
      </w:pPr>
      <w:r>
        <w:rPr>
          <w:b/>
        </w:rPr>
        <w:t xml:space="preserve">What is Punch through voltage? </w:t>
      </w:r>
    </w:p>
    <w:p w14:paraId="70C69143" w14:textId="6F13307D" w:rsidR="00396D4B" w:rsidRDefault="00396D4B" w:rsidP="001804DD">
      <w:pPr>
        <w:spacing w:after="0"/>
        <w:jc w:val="left"/>
        <w:rPr>
          <w:b/>
        </w:rPr>
      </w:pPr>
    </w:p>
    <w:p w14:paraId="69E58B58" w14:textId="19882616" w:rsidR="00396D4B" w:rsidRPr="00F7548C" w:rsidRDefault="001804DD" w:rsidP="003B6011">
      <w:pPr>
        <w:spacing w:after="0"/>
        <w:jc w:val="left"/>
        <w:rPr>
          <w:rFonts w:ascii="Verdana" w:hAnsi="Verdana"/>
        </w:rPr>
      </w:pPr>
      <w:r>
        <w:rPr>
          <w:b/>
        </w:rPr>
        <w:t>Ans:</w:t>
      </w:r>
      <w:r>
        <w:rPr>
          <w:b/>
        </w:rPr>
        <w:tab/>
      </w:r>
      <w:r w:rsidRPr="00F7548C">
        <w:rPr>
          <w:rFonts w:ascii="Verdana" w:hAnsi="Verdana"/>
          <w:b/>
        </w:rPr>
        <w:t xml:space="preserve"> </w:t>
      </w:r>
      <w:r w:rsidRPr="00F7548C">
        <w:rPr>
          <w:rFonts w:ascii="Verdana" w:hAnsi="Verdana" w:cs="Arial"/>
          <w:color w:val="202124"/>
          <w:shd w:val="clear" w:color="auto" w:fill="FFFFFF"/>
        </w:rPr>
        <w:t>The reverse-bias voltage applied to the drain terminal that results in significant drain-to-source current even though the transistor is biased in its off state.</w:t>
      </w:r>
      <w:r w:rsidR="003B6011" w:rsidRPr="00F7548C">
        <w:rPr>
          <w:rFonts w:ascii="Verdana" w:hAnsi="Verdana" w:cs="Arial"/>
          <w:color w:val="202124"/>
          <w:shd w:val="clear" w:color="auto" w:fill="FFFFFF"/>
        </w:rPr>
        <w:t xml:space="preserve"> Also, it</w:t>
      </w:r>
      <w:r w:rsidR="00F7548C">
        <w:rPr>
          <w:rFonts w:ascii="Verdana" w:hAnsi="Verdana" w:cs="Arial"/>
          <w:color w:val="202124"/>
          <w:shd w:val="clear" w:color="auto" w:fill="FFFFFF"/>
        </w:rPr>
        <w:t xml:space="preserve"> is</w:t>
      </w:r>
      <w:r w:rsidR="003B6011" w:rsidRPr="00F7548C">
        <w:rPr>
          <w:rFonts w:ascii="Verdana" w:hAnsi="Verdana" w:cs="Arial"/>
          <w:color w:val="202124"/>
          <w:shd w:val="clear" w:color="auto" w:fill="FFFFFF"/>
        </w:rPr>
        <w:t xml:space="preserve"> define</w:t>
      </w:r>
      <w:r w:rsidR="00F7548C">
        <w:rPr>
          <w:rFonts w:ascii="Verdana" w:hAnsi="Verdana" w:cs="Arial"/>
          <w:color w:val="202124"/>
          <w:shd w:val="clear" w:color="auto" w:fill="FFFFFF"/>
        </w:rPr>
        <w:t>d</w:t>
      </w:r>
      <w:r w:rsidR="003B6011" w:rsidRPr="00F7548C">
        <w:rPr>
          <w:rFonts w:ascii="Verdana" w:hAnsi="Verdana" w:cs="Arial"/>
          <w:color w:val="202124"/>
          <w:shd w:val="clear" w:color="auto" w:fill="FFFFFF"/>
        </w:rPr>
        <w:t xml:space="preserve"> as</w:t>
      </w:r>
      <w:r w:rsidR="003B6011" w:rsidRPr="00F7548C">
        <w:rPr>
          <w:rFonts w:ascii="Verdana" w:hAnsi="Verdana"/>
        </w:rPr>
        <w:t xml:space="preserve"> emitter-to-collector breakdown which can occur in a junction transistor with very narrow base region at sufficiently high collector voltage when the space-charge layer extends completely across the base region</w:t>
      </w:r>
      <w:r w:rsidR="0051252C" w:rsidRPr="00F7548C">
        <w:rPr>
          <w:rFonts w:ascii="Verdana" w:hAnsi="Verdana"/>
          <w:b/>
        </w:rPr>
        <w:t xml:space="preserve"> </w:t>
      </w:r>
    </w:p>
    <w:p w14:paraId="261F988B" w14:textId="77777777" w:rsidR="00396D4B" w:rsidRDefault="0051252C">
      <w:pPr>
        <w:spacing w:after="0"/>
        <w:ind w:left="778" w:firstLine="0"/>
        <w:jc w:val="left"/>
      </w:pPr>
      <w:r>
        <w:rPr>
          <w:b/>
        </w:rPr>
        <w:t xml:space="preserve"> </w:t>
      </w:r>
    </w:p>
    <w:p w14:paraId="252BE3B7" w14:textId="77777777" w:rsidR="00396D4B" w:rsidRDefault="0051252C">
      <w:pPr>
        <w:numPr>
          <w:ilvl w:val="0"/>
          <w:numId w:val="3"/>
        </w:numPr>
        <w:spacing w:after="0"/>
        <w:ind w:hanging="720"/>
        <w:jc w:val="left"/>
      </w:pPr>
      <w:r>
        <w:rPr>
          <w:b/>
        </w:rPr>
        <w:t xml:space="preserve">What is early effect? </w:t>
      </w:r>
    </w:p>
    <w:p w14:paraId="1FCBA771" w14:textId="48A33E5C" w:rsidR="00396D4B" w:rsidRDefault="0051252C">
      <w:pPr>
        <w:spacing w:after="0"/>
        <w:ind w:left="58" w:firstLine="0"/>
        <w:jc w:val="left"/>
        <w:rPr>
          <w:b/>
        </w:rPr>
      </w:pPr>
      <w:r>
        <w:rPr>
          <w:b/>
        </w:rPr>
        <w:t xml:space="preserve"> </w:t>
      </w:r>
    </w:p>
    <w:p w14:paraId="409A82FF" w14:textId="11EC7929" w:rsidR="00396D4B" w:rsidRPr="00F7548C" w:rsidRDefault="003B6011">
      <w:pPr>
        <w:spacing w:after="0"/>
        <w:ind w:left="58" w:firstLine="0"/>
        <w:jc w:val="left"/>
        <w:rPr>
          <w:rFonts w:ascii="Verdana" w:hAnsi="Verdana"/>
        </w:rPr>
      </w:pPr>
      <w:r>
        <w:rPr>
          <w:b/>
        </w:rPr>
        <w:t>Ans</w:t>
      </w:r>
      <w:r w:rsidRPr="00F7548C">
        <w:rPr>
          <w:rFonts w:ascii="Verdana" w:hAnsi="Verdana"/>
          <w:b/>
        </w:rPr>
        <w:t xml:space="preserve">:    </w:t>
      </w:r>
      <w:r w:rsidRPr="00F7548C">
        <w:rPr>
          <w:rFonts w:ascii="Verdana" w:hAnsi="Verdana" w:cs="Arial"/>
          <w:color w:val="202124"/>
          <w:shd w:val="clear" w:color="auto" w:fill="FFFFFF"/>
        </w:rPr>
        <w:t>The Early effect,</w:t>
      </w:r>
      <w:r w:rsidR="00F7548C" w:rsidRPr="00F7548C">
        <w:rPr>
          <w:rFonts w:ascii="Verdana" w:hAnsi="Verdana" w:cs="Arial"/>
          <w:color w:val="202124"/>
          <w:shd w:val="clear" w:color="auto" w:fill="FFFFFF"/>
        </w:rPr>
        <w:t xml:space="preserve"> </w:t>
      </w:r>
      <w:r w:rsidRPr="00F7548C">
        <w:rPr>
          <w:rFonts w:ascii="Verdana" w:hAnsi="Verdana" w:cs="Arial"/>
          <w:color w:val="202124"/>
          <w:shd w:val="clear" w:color="auto" w:fill="FFFFFF"/>
        </w:rPr>
        <w:t xml:space="preserve">is the variation in the effective width of the base in a bipolar junction transistor (BJT) due to a variation in the applied base-to-collector voltage. It is caused when a greater reverse bias across the collector- base junction increases the collector-base depletion width. </w:t>
      </w:r>
      <w:r w:rsidR="0051252C" w:rsidRPr="00F7548C">
        <w:rPr>
          <w:rFonts w:ascii="Verdana" w:hAnsi="Verdana"/>
          <w:b/>
        </w:rPr>
        <w:t xml:space="preserve"> </w:t>
      </w:r>
    </w:p>
    <w:p w14:paraId="02A034E7" w14:textId="77777777" w:rsidR="00396D4B" w:rsidRDefault="0051252C">
      <w:pPr>
        <w:spacing w:after="0"/>
        <w:ind w:left="58" w:firstLine="0"/>
        <w:jc w:val="left"/>
      </w:pPr>
      <w:r>
        <w:rPr>
          <w:b/>
        </w:rPr>
        <w:t xml:space="preserve"> </w:t>
      </w:r>
    </w:p>
    <w:p w14:paraId="571A213D" w14:textId="76DFA621" w:rsidR="00396D4B" w:rsidRPr="003B6011" w:rsidRDefault="0051252C">
      <w:pPr>
        <w:numPr>
          <w:ilvl w:val="0"/>
          <w:numId w:val="3"/>
        </w:numPr>
        <w:spacing w:after="0"/>
        <w:ind w:hanging="720"/>
        <w:jc w:val="left"/>
      </w:pPr>
      <w:r>
        <w:rPr>
          <w:b/>
        </w:rPr>
        <w:t xml:space="preserve">What are the differences between NPN and PNP transistors? </w:t>
      </w:r>
    </w:p>
    <w:p w14:paraId="7CF548A7" w14:textId="68F13ADB" w:rsidR="003B6011" w:rsidRDefault="003B6011" w:rsidP="003B6011">
      <w:pPr>
        <w:spacing w:after="0"/>
        <w:jc w:val="left"/>
        <w:rPr>
          <w:b/>
        </w:rPr>
      </w:pPr>
    </w:p>
    <w:p w14:paraId="66C14AD6" w14:textId="77777777" w:rsidR="003B6011" w:rsidRDefault="003B6011" w:rsidP="003B6011">
      <w:pPr>
        <w:spacing w:after="0"/>
        <w:jc w:val="left"/>
        <w:rPr>
          <w:b/>
        </w:rPr>
      </w:pPr>
      <w:r>
        <w:rPr>
          <w:b/>
        </w:rPr>
        <w:t>Ans:</w:t>
      </w:r>
      <w:r>
        <w:rPr>
          <w:b/>
        </w:rPr>
        <w:tab/>
        <w:t xml:space="preserve"> </w:t>
      </w:r>
    </w:p>
    <w:tbl>
      <w:tblPr>
        <w:tblStyle w:val="TableGrid0"/>
        <w:tblW w:w="0" w:type="auto"/>
        <w:tblInd w:w="68" w:type="dxa"/>
        <w:tblLook w:val="04A0" w:firstRow="1" w:lastRow="0" w:firstColumn="1" w:lastColumn="0" w:noHBand="0" w:noVBand="1"/>
      </w:tblPr>
      <w:tblGrid>
        <w:gridCol w:w="4355"/>
        <w:gridCol w:w="4355"/>
      </w:tblGrid>
      <w:tr w:rsidR="003B6011" w14:paraId="0B399379" w14:textId="77777777" w:rsidTr="003B6011">
        <w:tc>
          <w:tcPr>
            <w:tcW w:w="4389" w:type="dxa"/>
          </w:tcPr>
          <w:p w14:paraId="6A9905BF" w14:textId="76868A08" w:rsidR="003B6011" w:rsidRDefault="003B6011" w:rsidP="003B6011">
            <w:pPr>
              <w:tabs>
                <w:tab w:val="left" w:pos="2880"/>
              </w:tabs>
              <w:spacing w:after="0"/>
              <w:ind w:left="0" w:firstLine="0"/>
              <w:jc w:val="left"/>
              <w:rPr>
                <w:b/>
              </w:rPr>
            </w:pPr>
            <w:r>
              <w:rPr>
                <w:b/>
              </w:rPr>
              <w:t xml:space="preserve">                      A NPN Transistor</w:t>
            </w:r>
          </w:p>
        </w:tc>
        <w:tc>
          <w:tcPr>
            <w:tcW w:w="4389" w:type="dxa"/>
          </w:tcPr>
          <w:p w14:paraId="0B7E66C7" w14:textId="463A9105" w:rsidR="003B6011" w:rsidRDefault="003B6011" w:rsidP="003B6011">
            <w:pPr>
              <w:spacing w:after="0"/>
              <w:ind w:left="0" w:firstLine="0"/>
              <w:jc w:val="left"/>
              <w:rPr>
                <w:b/>
              </w:rPr>
            </w:pPr>
            <w:r>
              <w:rPr>
                <w:b/>
              </w:rPr>
              <w:t xml:space="preserve">                   A PNP Transistor</w:t>
            </w:r>
          </w:p>
        </w:tc>
      </w:tr>
      <w:tr w:rsidR="003B6011" w14:paraId="03ECC5A4" w14:textId="77777777" w:rsidTr="003B6011">
        <w:tc>
          <w:tcPr>
            <w:tcW w:w="4389" w:type="dxa"/>
          </w:tcPr>
          <w:p w14:paraId="30BFA7E0" w14:textId="77777777" w:rsidR="003B6011" w:rsidRDefault="003B6011" w:rsidP="003B6011">
            <w:pPr>
              <w:spacing w:after="0"/>
              <w:jc w:val="left"/>
              <w:rPr>
                <w:rFonts w:ascii="Arial" w:hAnsi="Arial" w:cs="Arial"/>
                <w:color w:val="202124"/>
                <w:shd w:val="clear" w:color="auto" w:fill="FFFFFF"/>
              </w:rPr>
            </w:pPr>
          </w:p>
          <w:p w14:paraId="3ADB3EC2" w14:textId="066A22A4" w:rsidR="003B6011" w:rsidRDefault="003B6011" w:rsidP="003B6011">
            <w:pPr>
              <w:spacing w:after="0"/>
              <w:jc w:val="left"/>
              <w:rPr>
                <w:b/>
              </w:rPr>
            </w:pPr>
            <w:r>
              <w:rPr>
                <w:rFonts w:ascii="Arial" w:hAnsi="Arial" w:cs="Arial"/>
                <w:color w:val="202124"/>
                <w:shd w:val="clear" w:color="auto" w:fill="FFFFFF"/>
              </w:rPr>
              <w:t>In an </w:t>
            </w:r>
            <w:r>
              <w:rPr>
                <w:rFonts w:ascii="Arial" w:hAnsi="Arial" w:cs="Arial"/>
                <w:b/>
                <w:bCs/>
                <w:color w:val="202124"/>
                <w:shd w:val="clear" w:color="auto" w:fill="FFFFFF"/>
              </w:rPr>
              <w:t>NPN transistor</w:t>
            </w:r>
            <w:r>
              <w:rPr>
                <w:rFonts w:ascii="Arial" w:hAnsi="Arial" w:cs="Arial"/>
                <w:color w:val="202124"/>
                <w:shd w:val="clear" w:color="auto" w:fill="FFFFFF"/>
              </w:rPr>
              <w:t xml:space="preserve">, a positive voltage is given to the collector terminal to produce a current flow from the collector to the emitter. </w:t>
            </w:r>
          </w:p>
        </w:tc>
        <w:tc>
          <w:tcPr>
            <w:tcW w:w="4389" w:type="dxa"/>
          </w:tcPr>
          <w:p w14:paraId="38AAFAEB" w14:textId="77777777" w:rsidR="003B6011" w:rsidRDefault="003B6011" w:rsidP="003B6011">
            <w:pPr>
              <w:spacing w:after="0"/>
              <w:jc w:val="left"/>
              <w:rPr>
                <w:rFonts w:ascii="Arial" w:hAnsi="Arial" w:cs="Arial"/>
                <w:color w:val="202124"/>
                <w:shd w:val="clear" w:color="auto" w:fill="FFFFFF"/>
              </w:rPr>
            </w:pPr>
          </w:p>
          <w:p w14:paraId="602F01EF" w14:textId="4397FBFD" w:rsidR="003B6011" w:rsidRDefault="003B6011" w:rsidP="003B6011">
            <w:pPr>
              <w:spacing w:after="0"/>
              <w:jc w:val="left"/>
            </w:pPr>
            <w:r>
              <w:rPr>
                <w:rFonts w:ascii="Arial" w:hAnsi="Arial" w:cs="Arial"/>
                <w:color w:val="202124"/>
                <w:shd w:val="clear" w:color="auto" w:fill="FFFFFF"/>
              </w:rPr>
              <w:t>In a </w:t>
            </w:r>
            <w:r>
              <w:rPr>
                <w:rFonts w:ascii="Arial" w:hAnsi="Arial" w:cs="Arial"/>
                <w:b/>
                <w:bCs/>
                <w:color w:val="202124"/>
                <w:shd w:val="clear" w:color="auto" w:fill="FFFFFF"/>
              </w:rPr>
              <w:t>PNP transistor</w:t>
            </w:r>
            <w:r>
              <w:rPr>
                <w:rFonts w:ascii="Arial" w:hAnsi="Arial" w:cs="Arial"/>
                <w:color w:val="202124"/>
                <w:shd w:val="clear" w:color="auto" w:fill="FFFFFF"/>
              </w:rPr>
              <w:t>, a positive voltage is given to the emitter terminal to produce current flow from the emitter to collector.</w:t>
            </w:r>
            <w:r>
              <w:rPr>
                <w:b/>
              </w:rPr>
              <w:t xml:space="preserve"> </w:t>
            </w:r>
          </w:p>
          <w:p w14:paraId="08035BFE" w14:textId="77777777" w:rsidR="003B6011" w:rsidRDefault="003B6011" w:rsidP="003B6011">
            <w:pPr>
              <w:spacing w:after="0"/>
              <w:ind w:left="0" w:firstLine="0"/>
              <w:jc w:val="left"/>
              <w:rPr>
                <w:b/>
              </w:rPr>
            </w:pPr>
          </w:p>
        </w:tc>
      </w:tr>
    </w:tbl>
    <w:p w14:paraId="66C43754" w14:textId="37F0C248" w:rsidR="00396D4B" w:rsidRDefault="0051252C" w:rsidP="003B6011">
      <w:pPr>
        <w:spacing w:after="0"/>
        <w:jc w:val="left"/>
        <w:rPr>
          <w:b/>
        </w:rPr>
      </w:pPr>
      <w:r>
        <w:rPr>
          <w:b/>
        </w:rPr>
        <w:t xml:space="preserve"> </w:t>
      </w:r>
    </w:p>
    <w:p w14:paraId="2A5A1A53" w14:textId="5DB0B7A5" w:rsidR="00F7548C" w:rsidRDefault="00F7548C" w:rsidP="003B6011">
      <w:pPr>
        <w:spacing w:after="0"/>
        <w:jc w:val="left"/>
        <w:rPr>
          <w:b/>
        </w:rPr>
      </w:pPr>
    </w:p>
    <w:p w14:paraId="5F821872" w14:textId="77777777" w:rsidR="00F7548C" w:rsidRDefault="00F7548C" w:rsidP="003B6011">
      <w:pPr>
        <w:spacing w:after="0"/>
        <w:jc w:val="left"/>
      </w:pPr>
    </w:p>
    <w:p w14:paraId="108B86EE" w14:textId="77777777" w:rsidR="00396D4B" w:rsidRDefault="0051252C">
      <w:pPr>
        <w:spacing w:after="0"/>
        <w:ind w:left="58" w:firstLine="0"/>
        <w:jc w:val="left"/>
      </w:pPr>
      <w:r>
        <w:rPr>
          <w:b/>
        </w:rPr>
        <w:t xml:space="preserve"> </w:t>
      </w:r>
    </w:p>
    <w:p w14:paraId="53C42423" w14:textId="57FA556D" w:rsidR="00396D4B" w:rsidRPr="00DD6053" w:rsidRDefault="0051252C">
      <w:pPr>
        <w:numPr>
          <w:ilvl w:val="0"/>
          <w:numId w:val="4"/>
        </w:numPr>
        <w:spacing w:after="0"/>
        <w:ind w:hanging="720"/>
        <w:jc w:val="left"/>
      </w:pPr>
      <w:r>
        <w:rPr>
          <w:b/>
        </w:rPr>
        <w:t xml:space="preserve">What is leakage current and mention its range? </w:t>
      </w:r>
    </w:p>
    <w:p w14:paraId="1E5C6A81" w14:textId="77777777" w:rsidR="00DD6053" w:rsidRDefault="00DD6053" w:rsidP="00DD6053">
      <w:pPr>
        <w:spacing w:after="0"/>
        <w:ind w:left="0" w:firstLine="0"/>
        <w:jc w:val="left"/>
        <w:rPr>
          <w:b/>
        </w:rPr>
      </w:pPr>
    </w:p>
    <w:p w14:paraId="626E28C8" w14:textId="5AD1831C" w:rsidR="00396D4B" w:rsidRDefault="00DD6053" w:rsidP="00DD6053">
      <w:pPr>
        <w:spacing w:after="0"/>
        <w:ind w:left="0" w:firstLine="0"/>
        <w:jc w:val="left"/>
        <w:rPr>
          <w:rFonts w:ascii="Verdana" w:hAnsi="Verdana" w:cs="Segoe UI"/>
          <w:bCs/>
          <w:color w:val="282829"/>
          <w:szCs w:val="24"/>
          <w:shd w:val="clear" w:color="auto" w:fill="FFFFFF"/>
        </w:rPr>
      </w:pPr>
      <w:r>
        <w:rPr>
          <w:b/>
        </w:rPr>
        <w:t xml:space="preserve">Ans: </w:t>
      </w:r>
      <w:r w:rsidR="0051252C">
        <w:rPr>
          <w:b/>
        </w:rPr>
        <w:t xml:space="preserve"> </w:t>
      </w:r>
      <w:r w:rsidR="0051252C">
        <w:rPr>
          <w:b/>
        </w:rPr>
        <w:tab/>
      </w:r>
      <w:r>
        <w:rPr>
          <w:rFonts w:ascii="Segoe UI" w:hAnsi="Segoe UI" w:cs="Segoe UI"/>
          <w:color w:val="282829"/>
          <w:sz w:val="23"/>
          <w:szCs w:val="23"/>
          <w:shd w:val="clear" w:color="auto" w:fill="FFFFFF"/>
        </w:rPr>
        <w:t xml:space="preserve"> </w:t>
      </w:r>
      <w:r w:rsidRPr="00DD6053">
        <w:rPr>
          <w:rFonts w:ascii="Verdana" w:hAnsi="Verdana"/>
          <w:bCs/>
          <w:szCs w:val="24"/>
        </w:rPr>
        <w:t>Leakage current</w:t>
      </w:r>
      <w:r w:rsidRPr="00DD6053">
        <w:rPr>
          <w:rFonts w:ascii="Verdana" w:hAnsi="Verdana" w:cs="Arial"/>
          <w:bCs/>
          <w:color w:val="202124"/>
          <w:szCs w:val="24"/>
        </w:rPr>
        <w:t xml:space="preserve"> is the current due to the minority charge carriers, flowing in the transistor. It flows in the same direction as the current due to the majority charge carriers.</w:t>
      </w:r>
      <w:r w:rsidRPr="00DD6053">
        <w:rPr>
          <w:rFonts w:ascii="Verdana" w:hAnsi="Verdana"/>
          <w:bCs/>
          <w:szCs w:val="24"/>
        </w:rPr>
        <w:t xml:space="preserve"> </w:t>
      </w:r>
      <w:r w:rsidRPr="00DD6053">
        <w:rPr>
          <w:rFonts w:ascii="Verdana" w:hAnsi="Verdana" w:cs="Segoe UI"/>
          <w:bCs/>
          <w:color w:val="282829"/>
          <w:szCs w:val="24"/>
          <w:shd w:val="clear" w:color="auto" w:fill="FFFFFF"/>
        </w:rPr>
        <w:t>When the supply at the emitter base junction is open circuited, there is only reverse biasing in the base collector junction. Therefore, this sets up a small amount of current called the leakage current</w:t>
      </w:r>
      <w:r>
        <w:rPr>
          <w:rFonts w:ascii="Verdana" w:hAnsi="Verdana" w:cs="Segoe UI"/>
          <w:bCs/>
          <w:color w:val="282829"/>
          <w:szCs w:val="24"/>
          <w:shd w:val="clear" w:color="auto" w:fill="FFFFFF"/>
        </w:rPr>
        <w:t xml:space="preserve">. </w:t>
      </w:r>
    </w:p>
    <w:p w14:paraId="329FA93B" w14:textId="77777777" w:rsidR="00DD6053" w:rsidRDefault="00DD6053" w:rsidP="00DD6053">
      <w:pPr>
        <w:spacing w:after="0"/>
        <w:ind w:left="0" w:firstLine="0"/>
        <w:jc w:val="left"/>
        <w:rPr>
          <w:rFonts w:ascii="Verdana" w:hAnsi="Verdana" w:cs="Segoe UI"/>
          <w:bCs/>
          <w:color w:val="282829"/>
          <w:szCs w:val="24"/>
          <w:shd w:val="clear" w:color="auto" w:fill="FFFFFF"/>
        </w:rPr>
      </w:pPr>
    </w:p>
    <w:p w14:paraId="6AB6D4EB" w14:textId="50F3A158" w:rsidR="00DD6053" w:rsidRPr="00F7548C" w:rsidRDefault="00DD6053" w:rsidP="00DD6053">
      <w:pPr>
        <w:spacing w:after="0"/>
        <w:ind w:left="0" w:firstLine="0"/>
        <w:jc w:val="left"/>
        <w:rPr>
          <w:rFonts w:ascii="Verdana" w:hAnsi="Verdana" w:cs="Segoe UI"/>
          <w:bCs/>
          <w:color w:val="282829"/>
          <w:szCs w:val="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 </w:t>
      </w:r>
      <w:r w:rsidRPr="00F7548C">
        <w:rPr>
          <w:rFonts w:ascii="Verdana" w:hAnsi="Verdana" w:cs="Arial"/>
          <w:b/>
          <w:bCs/>
          <w:color w:val="202124"/>
          <w:shd w:val="clear" w:color="auto" w:fill="FFFFFF"/>
        </w:rPr>
        <w:t>The range of leakage current</w:t>
      </w:r>
      <w:r w:rsidRPr="00F7548C">
        <w:rPr>
          <w:rFonts w:ascii="Verdana" w:hAnsi="Verdana" w:cs="Arial"/>
          <w:color w:val="202124"/>
          <w:shd w:val="clear" w:color="auto" w:fill="FFFFFF"/>
        </w:rPr>
        <w:t> is typically very low, usually in either the low µA (micro-amps, or 10-6 amps) </w:t>
      </w:r>
      <w:r w:rsidRPr="00F7548C">
        <w:rPr>
          <w:rFonts w:ascii="Verdana" w:hAnsi="Verdana" w:cs="Arial"/>
          <w:b/>
          <w:bCs/>
          <w:color w:val="202124"/>
          <w:shd w:val="clear" w:color="auto" w:fill="FFFFFF"/>
        </w:rPr>
        <w:t>range</w:t>
      </w:r>
      <w:r w:rsidRPr="00F7548C">
        <w:rPr>
          <w:rFonts w:ascii="Verdana" w:hAnsi="Verdana" w:cs="Arial"/>
          <w:color w:val="202124"/>
          <w:shd w:val="clear" w:color="auto" w:fill="FFFFFF"/>
        </w:rPr>
        <w:t xml:space="preserve"> or even the </w:t>
      </w:r>
      <w:proofErr w:type="spellStart"/>
      <w:r w:rsidRPr="00F7548C">
        <w:rPr>
          <w:rFonts w:ascii="Verdana" w:hAnsi="Verdana" w:cs="Arial"/>
          <w:color w:val="202124"/>
          <w:shd w:val="clear" w:color="auto" w:fill="FFFFFF"/>
        </w:rPr>
        <w:t>nA</w:t>
      </w:r>
      <w:proofErr w:type="spellEnd"/>
      <w:r w:rsidRPr="00F7548C">
        <w:rPr>
          <w:rFonts w:ascii="Verdana" w:hAnsi="Verdana" w:cs="Arial"/>
          <w:color w:val="202124"/>
          <w:shd w:val="clear" w:color="auto" w:fill="FFFFFF"/>
        </w:rPr>
        <w:t xml:space="preserve"> (nanoamps, or 10-9 amps) </w:t>
      </w:r>
      <w:r w:rsidRPr="00F7548C">
        <w:rPr>
          <w:rFonts w:ascii="Verdana" w:hAnsi="Verdana" w:cs="Arial"/>
          <w:b/>
          <w:bCs/>
          <w:color w:val="202124"/>
          <w:shd w:val="clear" w:color="auto" w:fill="FFFFFF"/>
        </w:rPr>
        <w:t>range</w:t>
      </w:r>
      <w:r w:rsidRPr="00F7548C">
        <w:rPr>
          <w:rFonts w:ascii="Verdana" w:hAnsi="Verdana" w:cs="Arial"/>
          <w:color w:val="202124"/>
          <w:shd w:val="clear" w:color="auto" w:fill="FFFFFF"/>
        </w:rPr>
        <w:t>.</w:t>
      </w:r>
    </w:p>
    <w:p w14:paraId="6289A492" w14:textId="77777777" w:rsidR="00396D4B" w:rsidRDefault="0051252C">
      <w:pPr>
        <w:spacing w:after="0"/>
        <w:ind w:left="58" w:firstLine="0"/>
        <w:jc w:val="left"/>
      </w:pPr>
      <w:r>
        <w:rPr>
          <w:b/>
        </w:rPr>
        <w:t xml:space="preserve"> </w:t>
      </w:r>
    </w:p>
    <w:p w14:paraId="557B6641" w14:textId="760B855B" w:rsidR="00396D4B" w:rsidRPr="00DD6053" w:rsidRDefault="0051252C">
      <w:pPr>
        <w:numPr>
          <w:ilvl w:val="0"/>
          <w:numId w:val="4"/>
        </w:numPr>
        <w:spacing w:after="0"/>
        <w:ind w:hanging="720"/>
        <w:jc w:val="left"/>
      </w:pPr>
      <w:r>
        <w:rPr>
          <w:b/>
        </w:rPr>
        <w:t xml:space="preserve">What is base – width modulation? </w:t>
      </w:r>
    </w:p>
    <w:p w14:paraId="3307F65C" w14:textId="5382FC77" w:rsidR="00DD6053" w:rsidRDefault="00DD6053" w:rsidP="00DD6053">
      <w:pPr>
        <w:spacing w:after="0"/>
        <w:jc w:val="left"/>
        <w:rPr>
          <w:b/>
        </w:rPr>
      </w:pPr>
    </w:p>
    <w:p w14:paraId="631C4149" w14:textId="4A8CFBDD" w:rsidR="00DD6053" w:rsidRDefault="00DD6053" w:rsidP="00DD6053">
      <w:pPr>
        <w:spacing w:after="0"/>
        <w:jc w:val="left"/>
      </w:pPr>
      <w:r>
        <w:rPr>
          <w:b/>
        </w:rPr>
        <w:t xml:space="preserve">Ans:    </w:t>
      </w:r>
      <w:r w:rsidR="00E757C4">
        <w:t xml:space="preserve">  </w:t>
      </w:r>
      <w:r w:rsidR="00E757C4" w:rsidRPr="00F7548C">
        <w:rPr>
          <w:rFonts w:ascii="Verdana" w:hAnsi="Verdana"/>
        </w:rPr>
        <w:t>The base width modulation is the variation in the width of the base in a bipolar transistor due to a variation in the applied base-to-collector voltage. T</w:t>
      </w:r>
      <w:r w:rsidR="00E757C4" w:rsidRPr="00F7548C">
        <w:rPr>
          <w:rFonts w:ascii="Verdana" w:hAnsi="Verdana" w:cs="Arial"/>
          <w:color w:val="202124"/>
          <w:shd w:val="clear" w:color="auto" w:fill="FFFFFF"/>
        </w:rPr>
        <w:t xml:space="preserve">he effective base width is the function of the voltage </w:t>
      </w:r>
      <w:proofErr w:type="spellStart"/>
      <w:r w:rsidR="00E757C4" w:rsidRPr="00F7548C">
        <w:rPr>
          <w:rFonts w:ascii="Verdana" w:hAnsi="Verdana" w:cs="Arial"/>
          <w:color w:val="202124"/>
          <w:shd w:val="clear" w:color="auto" w:fill="FFFFFF"/>
        </w:rPr>
        <w:t>Vce</w:t>
      </w:r>
      <w:proofErr w:type="spellEnd"/>
      <w:r w:rsidR="00E757C4" w:rsidRPr="00F7548C">
        <w:rPr>
          <w:rFonts w:ascii="Verdana" w:hAnsi="Verdana" w:cs="Arial"/>
          <w:color w:val="202124"/>
          <w:shd w:val="clear" w:color="auto" w:fill="FFFFFF"/>
        </w:rPr>
        <w:t xml:space="preserve">. So, when voltage </w:t>
      </w:r>
      <w:proofErr w:type="spellStart"/>
      <w:r w:rsidR="00E757C4" w:rsidRPr="00F7548C">
        <w:rPr>
          <w:rFonts w:ascii="Verdana" w:hAnsi="Verdana" w:cs="Arial"/>
          <w:color w:val="202124"/>
          <w:shd w:val="clear" w:color="auto" w:fill="FFFFFF"/>
        </w:rPr>
        <w:t>Vce</w:t>
      </w:r>
      <w:proofErr w:type="spellEnd"/>
      <w:r w:rsidR="00E757C4" w:rsidRPr="00F7548C">
        <w:rPr>
          <w:rFonts w:ascii="Verdana" w:hAnsi="Verdana" w:cs="Arial"/>
          <w:color w:val="202124"/>
          <w:shd w:val="clear" w:color="auto" w:fill="FFFFFF"/>
        </w:rPr>
        <w:t xml:space="preserve"> is increased, the effective base width reduces and because of that, the chances of recombination in the base region reduces</w:t>
      </w:r>
      <w:r w:rsidR="00E757C4" w:rsidRPr="00F7548C">
        <w:rPr>
          <w:rFonts w:ascii="Arial" w:hAnsi="Arial" w:cs="Arial"/>
          <w:color w:val="202124"/>
          <w:shd w:val="clear" w:color="auto" w:fill="FFFFFF"/>
        </w:rPr>
        <w:t>.</w:t>
      </w:r>
    </w:p>
    <w:p w14:paraId="7A0EB70F" w14:textId="77777777" w:rsidR="00396D4B" w:rsidRDefault="0051252C">
      <w:pPr>
        <w:spacing w:after="0"/>
        <w:ind w:left="58" w:firstLine="0"/>
        <w:jc w:val="left"/>
      </w:pPr>
      <w:r>
        <w:t xml:space="preserve"> </w:t>
      </w:r>
      <w:r>
        <w:tab/>
        <w:t xml:space="preserve"> </w:t>
      </w:r>
    </w:p>
    <w:p w14:paraId="588F2BCD" w14:textId="1B163B18" w:rsidR="00F7548C" w:rsidRDefault="00F7548C" w:rsidP="00F7548C">
      <w:pPr>
        <w:spacing w:after="0"/>
        <w:ind w:left="58" w:firstLine="0"/>
        <w:jc w:val="left"/>
      </w:pPr>
    </w:p>
    <w:p w14:paraId="3EE5CDB4" w14:textId="42B87C97" w:rsidR="00F7548C" w:rsidRDefault="00F7548C" w:rsidP="00F7548C">
      <w:pPr>
        <w:spacing w:after="0"/>
        <w:ind w:left="58" w:firstLine="0"/>
        <w:jc w:val="left"/>
      </w:pPr>
      <w:r>
        <w:t>---------------------------------------------------X-------------------------------------------------</w:t>
      </w:r>
    </w:p>
    <w:p w14:paraId="6BAA4D55" w14:textId="77777777" w:rsidR="00396D4B" w:rsidRDefault="0051252C">
      <w:pPr>
        <w:spacing w:after="0"/>
        <w:ind w:left="58" w:firstLine="0"/>
        <w:jc w:val="left"/>
      </w:pPr>
      <w:r>
        <w:t xml:space="preserve"> </w:t>
      </w:r>
    </w:p>
    <w:p w14:paraId="7F659662" w14:textId="77777777" w:rsidR="00396D4B" w:rsidRDefault="0051252C">
      <w:pPr>
        <w:spacing w:after="0"/>
        <w:ind w:left="58" w:firstLine="0"/>
        <w:jc w:val="left"/>
      </w:pPr>
      <w:r>
        <w:rPr>
          <w:b/>
        </w:rPr>
        <w:t xml:space="preserve"> </w:t>
      </w:r>
      <w:r>
        <w:rPr>
          <w:b/>
        </w:rPr>
        <w:tab/>
        <w:t xml:space="preserve"> </w:t>
      </w:r>
    </w:p>
    <w:sectPr w:rsidR="00396D4B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2240" w:h="15840"/>
      <w:pgMar w:top="1440" w:right="1798" w:bottom="1374" w:left="1654" w:header="691" w:footer="726" w:gutter="0"/>
      <w:pgNumType w:start="69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6C830D" w14:textId="77777777" w:rsidR="00322490" w:rsidRDefault="00322490">
      <w:pPr>
        <w:spacing w:after="0" w:line="240" w:lineRule="auto"/>
      </w:pPr>
      <w:r>
        <w:separator/>
      </w:r>
    </w:p>
  </w:endnote>
  <w:endnote w:type="continuationSeparator" w:id="0">
    <w:p w14:paraId="566C8037" w14:textId="77777777" w:rsidR="00322490" w:rsidRDefault="00322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F580A" w14:textId="77777777" w:rsidR="00396D4B" w:rsidRDefault="0051252C">
    <w:pPr>
      <w:spacing w:after="0"/>
      <w:ind w:left="0" w:right="-2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69</w:t>
    </w:r>
    <w:r>
      <w:fldChar w:fldCharType="end"/>
    </w:r>
    <w:r>
      <w:t xml:space="preserve"> </w:t>
    </w:r>
  </w:p>
  <w:p w14:paraId="73515956" w14:textId="77777777" w:rsidR="00396D4B" w:rsidRDefault="0051252C">
    <w:pPr>
      <w:spacing w:after="0"/>
      <w:ind w:left="58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FC4879" w14:textId="77777777" w:rsidR="00396D4B" w:rsidRDefault="0051252C">
    <w:pPr>
      <w:spacing w:after="0"/>
      <w:ind w:left="0" w:right="-2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69</w:t>
    </w:r>
    <w:r>
      <w:fldChar w:fldCharType="end"/>
    </w:r>
    <w:r>
      <w:t xml:space="preserve"> </w:t>
    </w:r>
  </w:p>
  <w:p w14:paraId="4B752020" w14:textId="77777777" w:rsidR="00396D4B" w:rsidRDefault="0051252C">
    <w:pPr>
      <w:spacing w:after="0"/>
      <w:ind w:left="58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4632B" w14:textId="77777777" w:rsidR="00396D4B" w:rsidRDefault="0051252C">
    <w:pPr>
      <w:spacing w:after="0"/>
      <w:ind w:left="0" w:right="-2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69</w:t>
    </w:r>
    <w:r>
      <w:fldChar w:fldCharType="end"/>
    </w:r>
    <w:r>
      <w:t xml:space="preserve"> </w:t>
    </w:r>
  </w:p>
  <w:p w14:paraId="042D1A74" w14:textId="77777777" w:rsidR="00396D4B" w:rsidRDefault="0051252C">
    <w:pPr>
      <w:spacing w:after="0"/>
      <w:ind w:left="58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546D4" w14:textId="77777777" w:rsidR="00322490" w:rsidRDefault="00322490">
      <w:pPr>
        <w:spacing w:after="0" w:line="240" w:lineRule="auto"/>
      </w:pPr>
      <w:r>
        <w:separator/>
      </w:r>
    </w:p>
  </w:footnote>
  <w:footnote w:type="continuationSeparator" w:id="0">
    <w:p w14:paraId="7690CB71" w14:textId="77777777" w:rsidR="00322490" w:rsidRDefault="003224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254FC5" w14:textId="77777777" w:rsidR="00396D4B" w:rsidRDefault="0051252C">
    <w:pPr>
      <w:tabs>
        <w:tab w:val="right" w:pos="8788"/>
      </w:tabs>
      <w:spacing w:after="0"/>
      <w:ind w:left="0" w:firstLine="0"/>
      <w:jc w:val="left"/>
    </w:pPr>
    <w:r>
      <w:rPr>
        <w:b/>
      </w:rPr>
      <w:t xml:space="preserve"> </w:t>
    </w:r>
    <w:r>
      <w:rPr>
        <w:b/>
      </w:rPr>
      <w:tab/>
    </w:r>
    <w:r>
      <w:rPr>
        <w:b/>
        <w:sz w:val="20"/>
      </w:rPr>
      <w:t>18EES101J-BASIC ELECTRICAL AND ELECTRONICS ENGINEERING (LABORATORY)</w:t>
    </w:r>
    <w:r>
      <w:rPr>
        <w:sz w:val="1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46AF0" w14:textId="77777777" w:rsidR="00396D4B" w:rsidRDefault="0051252C">
    <w:pPr>
      <w:tabs>
        <w:tab w:val="right" w:pos="8788"/>
      </w:tabs>
      <w:spacing w:after="0"/>
      <w:ind w:left="0" w:firstLine="0"/>
      <w:jc w:val="left"/>
    </w:pPr>
    <w:r>
      <w:rPr>
        <w:b/>
      </w:rPr>
      <w:t xml:space="preserve"> </w:t>
    </w:r>
    <w:r>
      <w:rPr>
        <w:b/>
      </w:rPr>
      <w:tab/>
    </w:r>
    <w:r>
      <w:rPr>
        <w:b/>
        <w:sz w:val="20"/>
      </w:rPr>
      <w:t>18EES101J-BASIC ELECTRICAL AND ELECTRONICS ENGINEERING (LABORATORY)</w:t>
    </w:r>
    <w:r>
      <w:rPr>
        <w:sz w:val="1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4FF68" w14:textId="77777777" w:rsidR="00396D4B" w:rsidRDefault="0051252C">
    <w:pPr>
      <w:tabs>
        <w:tab w:val="right" w:pos="8788"/>
      </w:tabs>
      <w:spacing w:after="0"/>
      <w:ind w:left="0" w:firstLine="0"/>
      <w:jc w:val="left"/>
    </w:pPr>
    <w:r>
      <w:rPr>
        <w:b/>
      </w:rPr>
      <w:t xml:space="preserve"> </w:t>
    </w:r>
    <w:r>
      <w:rPr>
        <w:b/>
      </w:rPr>
      <w:tab/>
    </w:r>
    <w:r>
      <w:rPr>
        <w:b/>
        <w:sz w:val="20"/>
      </w:rPr>
      <w:t>18EES101J-BASIC ELECTRICAL AND ELECTRONICS ENGINEERING (LABORATORY)</w:t>
    </w:r>
    <w:r>
      <w:rPr>
        <w:sz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03152"/>
    <w:multiLevelType w:val="hybridMultilevel"/>
    <w:tmpl w:val="9BBC141E"/>
    <w:lvl w:ilvl="0" w:tplc="32963218">
      <w:start w:val="1"/>
      <w:numFmt w:val="decimal"/>
      <w:lvlText w:val="%1"/>
      <w:lvlJc w:val="left"/>
      <w:pPr>
        <w:ind w:left="76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BF4DC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272B7F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C8869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7A0CD4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E4E39A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058CC4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A04209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3BE0DB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F1E43F3"/>
    <w:multiLevelType w:val="hybridMultilevel"/>
    <w:tmpl w:val="00A04038"/>
    <w:lvl w:ilvl="0" w:tplc="F7EA724C">
      <w:start w:val="4"/>
      <w:numFmt w:val="decimal"/>
      <w:lvlText w:val="%1."/>
      <w:lvlJc w:val="left"/>
      <w:pPr>
        <w:ind w:left="76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240940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9BE29B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1D4358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24ED58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80D2C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382F9C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6009EB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448D9D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319064F"/>
    <w:multiLevelType w:val="hybridMultilevel"/>
    <w:tmpl w:val="5E321D62"/>
    <w:lvl w:ilvl="0" w:tplc="98509D1A">
      <w:start w:val="1"/>
      <w:numFmt w:val="decimal"/>
      <w:lvlText w:val="%1."/>
      <w:lvlJc w:val="left"/>
      <w:pPr>
        <w:ind w:left="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4CE3AC8">
      <w:start w:val="1"/>
      <w:numFmt w:val="lowerLetter"/>
      <w:lvlText w:val="%2"/>
      <w:lvlJc w:val="left"/>
      <w:pPr>
        <w:ind w:left="1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A68418E">
      <w:start w:val="1"/>
      <w:numFmt w:val="lowerRoman"/>
      <w:lvlText w:val="%3"/>
      <w:lvlJc w:val="left"/>
      <w:pPr>
        <w:ind w:left="1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F8E4606">
      <w:start w:val="1"/>
      <w:numFmt w:val="decimal"/>
      <w:lvlText w:val="%4"/>
      <w:lvlJc w:val="left"/>
      <w:pPr>
        <w:ind w:left="2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FB685F8">
      <w:start w:val="1"/>
      <w:numFmt w:val="lowerLetter"/>
      <w:lvlText w:val="%5"/>
      <w:lvlJc w:val="left"/>
      <w:pPr>
        <w:ind w:left="3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068CA7A">
      <w:start w:val="1"/>
      <w:numFmt w:val="lowerRoman"/>
      <w:lvlText w:val="%6"/>
      <w:lvlJc w:val="left"/>
      <w:pPr>
        <w:ind w:left="4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F24D616">
      <w:start w:val="1"/>
      <w:numFmt w:val="decimal"/>
      <w:lvlText w:val="%7"/>
      <w:lvlJc w:val="left"/>
      <w:pPr>
        <w:ind w:left="4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9A65E16">
      <w:start w:val="1"/>
      <w:numFmt w:val="lowerLetter"/>
      <w:lvlText w:val="%8"/>
      <w:lvlJc w:val="left"/>
      <w:pPr>
        <w:ind w:left="5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5E0D122">
      <w:start w:val="1"/>
      <w:numFmt w:val="lowerRoman"/>
      <w:lvlText w:val="%9"/>
      <w:lvlJc w:val="left"/>
      <w:pPr>
        <w:ind w:left="6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5367618"/>
    <w:multiLevelType w:val="hybridMultilevel"/>
    <w:tmpl w:val="8BC0BF82"/>
    <w:lvl w:ilvl="0" w:tplc="6BF86CCC">
      <w:start w:val="1"/>
      <w:numFmt w:val="decimal"/>
      <w:lvlText w:val="%1."/>
      <w:lvlJc w:val="left"/>
      <w:pPr>
        <w:ind w:left="7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A8C07E">
      <w:start w:val="1"/>
      <w:numFmt w:val="lowerLetter"/>
      <w:lvlText w:val="%2"/>
      <w:lvlJc w:val="left"/>
      <w:pPr>
        <w:ind w:left="11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0076AA">
      <w:start w:val="1"/>
      <w:numFmt w:val="lowerRoman"/>
      <w:lvlText w:val="%3"/>
      <w:lvlJc w:val="left"/>
      <w:pPr>
        <w:ind w:left="18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C38CD62">
      <w:start w:val="1"/>
      <w:numFmt w:val="decimal"/>
      <w:lvlText w:val="%4"/>
      <w:lvlJc w:val="left"/>
      <w:pPr>
        <w:ind w:left="25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DE45070">
      <w:start w:val="1"/>
      <w:numFmt w:val="lowerLetter"/>
      <w:lvlText w:val="%5"/>
      <w:lvlJc w:val="left"/>
      <w:pPr>
        <w:ind w:left="32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7C1F90">
      <w:start w:val="1"/>
      <w:numFmt w:val="lowerRoman"/>
      <w:lvlText w:val="%6"/>
      <w:lvlJc w:val="left"/>
      <w:pPr>
        <w:ind w:left="40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D2A3D62">
      <w:start w:val="1"/>
      <w:numFmt w:val="decimal"/>
      <w:lvlText w:val="%7"/>
      <w:lvlJc w:val="left"/>
      <w:pPr>
        <w:ind w:left="47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08EEFF4">
      <w:start w:val="1"/>
      <w:numFmt w:val="lowerLetter"/>
      <w:lvlText w:val="%8"/>
      <w:lvlJc w:val="left"/>
      <w:pPr>
        <w:ind w:left="54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F0EB264">
      <w:start w:val="1"/>
      <w:numFmt w:val="lowerRoman"/>
      <w:lvlText w:val="%9"/>
      <w:lvlJc w:val="left"/>
      <w:pPr>
        <w:ind w:left="61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513040F"/>
    <w:multiLevelType w:val="hybridMultilevel"/>
    <w:tmpl w:val="DB12C54A"/>
    <w:lvl w:ilvl="0" w:tplc="E592D034">
      <w:start w:val="1"/>
      <w:numFmt w:val="lowerLetter"/>
      <w:lvlText w:val="(%1)"/>
      <w:lvlJc w:val="left"/>
      <w:pPr>
        <w:ind w:left="40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3" w:hanging="360"/>
      </w:pPr>
    </w:lvl>
    <w:lvl w:ilvl="2" w:tplc="4009001B" w:tentative="1">
      <w:start w:val="1"/>
      <w:numFmt w:val="lowerRoman"/>
      <w:lvlText w:val="%3."/>
      <w:lvlJc w:val="right"/>
      <w:pPr>
        <w:ind w:left="1843" w:hanging="180"/>
      </w:pPr>
    </w:lvl>
    <w:lvl w:ilvl="3" w:tplc="4009000F" w:tentative="1">
      <w:start w:val="1"/>
      <w:numFmt w:val="decimal"/>
      <w:lvlText w:val="%4."/>
      <w:lvlJc w:val="left"/>
      <w:pPr>
        <w:ind w:left="2563" w:hanging="360"/>
      </w:pPr>
    </w:lvl>
    <w:lvl w:ilvl="4" w:tplc="40090019" w:tentative="1">
      <w:start w:val="1"/>
      <w:numFmt w:val="lowerLetter"/>
      <w:lvlText w:val="%5."/>
      <w:lvlJc w:val="left"/>
      <w:pPr>
        <w:ind w:left="3283" w:hanging="360"/>
      </w:pPr>
    </w:lvl>
    <w:lvl w:ilvl="5" w:tplc="4009001B" w:tentative="1">
      <w:start w:val="1"/>
      <w:numFmt w:val="lowerRoman"/>
      <w:lvlText w:val="%6."/>
      <w:lvlJc w:val="right"/>
      <w:pPr>
        <w:ind w:left="4003" w:hanging="180"/>
      </w:pPr>
    </w:lvl>
    <w:lvl w:ilvl="6" w:tplc="4009000F" w:tentative="1">
      <w:start w:val="1"/>
      <w:numFmt w:val="decimal"/>
      <w:lvlText w:val="%7."/>
      <w:lvlJc w:val="left"/>
      <w:pPr>
        <w:ind w:left="4723" w:hanging="360"/>
      </w:pPr>
    </w:lvl>
    <w:lvl w:ilvl="7" w:tplc="40090019" w:tentative="1">
      <w:start w:val="1"/>
      <w:numFmt w:val="lowerLetter"/>
      <w:lvlText w:val="%8."/>
      <w:lvlJc w:val="left"/>
      <w:pPr>
        <w:ind w:left="5443" w:hanging="360"/>
      </w:pPr>
    </w:lvl>
    <w:lvl w:ilvl="8" w:tplc="4009001B" w:tentative="1">
      <w:start w:val="1"/>
      <w:numFmt w:val="lowerRoman"/>
      <w:lvlText w:val="%9."/>
      <w:lvlJc w:val="right"/>
      <w:pPr>
        <w:ind w:left="6163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MbU0tDQ2tzAwMTBU0lEKTi0uzszPAykwqwUANkc+eSwAAAA="/>
  </w:docVars>
  <w:rsids>
    <w:rsidRoot w:val="00396D4B"/>
    <w:rsid w:val="001804DD"/>
    <w:rsid w:val="001C6362"/>
    <w:rsid w:val="002C6F74"/>
    <w:rsid w:val="00322490"/>
    <w:rsid w:val="00324897"/>
    <w:rsid w:val="00396D4B"/>
    <w:rsid w:val="003B6011"/>
    <w:rsid w:val="0051252C"/>
    <w:rsid w:val="005338F2"/>
    <w:rsid w:val="00644F1D"/>
    <w:rsid w:val="0071191B"/>
    <w:rsid w:val="00A81025"/>
    <w:rsid w:val="00AD505A"/>
    <w:rsid w:val="00AF5259"/>
    <w:rsid w:val="00AF7120"/>
    <w:rsid w:val="00C95EBC"/>
    <w:rsid w:val="00DD6053"/>
    <w:rsid w:val="00E757C4"/>
    <w:rsid w:val="00EF3F4F"/>
    <w:rsid w:val="00F7548C"/>
    <w:rsid w:val="00FD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1D9AF"/>
  <w15:docId w15:val="{4E633117-DD80-49B3-AEF2-EACAF17FA1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2"/>
      <w:ind w:left="68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68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3B60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gkelc">
    <w:name w:val="hgkelc"/>
    <w:basedOn w:val="DefaultParagraphFont"/>
    <w:rsid w:val="00DD6053"/>
  </w:style>
  <w:style w:type="paragraph" w:styleId="ListParagraph">
    <w:name w:val="List Paragraph"/>
    <w:basedOn w:val="Normal"/>
    <w:uiPriority w:val="34"/>
    <w:qFormat/>
    <w:rsid w:val="00644F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39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1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jp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jp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18.jpg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17.jpg"/><Relationship Id="rId10" Type="http://schemas.openxmlformats.org/officeDocument/2006/relationships/image" Target="media/image10.jp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621A8-979D-47FB-AB46-5C3FF63DA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9</Pages>
  <Words>870</Words>
  <Characters>496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rghya Barik</dc:creator>
  <cp:keywords/>
  <cp:lastModifiedBy>Debarghya Barik</cp:lastModifiedBy>
  <cp:revision>9</cp:revision>
  <dcterms:created xsi:type="dcterms:W3CDTF">2020-12-13T15:46:00Z</dcterms:created>
  <dcterms:modified xsi:type="dcterms:W3CDTF">2020-12-14T11:06:00Z</dcterms:modified>
</cp:coreProperties>
</file>